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062631" w14:textId="77777777" w:rsidR="00A82F1E" w:rsidRDefault="00A82F1E" w:rsidP="00272A53"/>
    <w:p w14:paraId="65F41FA2" w14:textId="0EA715D9" w:rsidR="00C40EE8" w:rsidRPr="006C4309" w:rsidRDefault="00A82F1E" w:rsidP="00A82F1E">
      <w:pPr>
        <w:jc w:val="center"/>
        <w:rPr>
          <w:rFonts w:ascii="Calibri" w:hAnsi="Calibri" w:cs="Calibri"/>
          <w:b/>
          <w:bCs/>
          <w:color w:val="92183C"/>
          <w:sz w:val="28"/>
          <w:szCs w:val="28"/>
        </w:rPr>
      </w:pPr>
      <w:r w:rsidRPr="006C4309">
        <w:rPr>
          <w:rFonts w:ascii="Calibri" w:hAnsi="Calibri" w:cs="Calibri"/>
          <w:b/>
          <w:bCs/>
          <w:color w:val="92183C"/>
          <w:sz w:val="28"/>
          <w:szCs w:val="28"/>
        </w:rPr>
        <w:t xml:space="preserve">Office of the Vice President for Academic </w:t>
      </w:r>
      <w:r w:rsidR="00B075BB">
        <w:rPr>
          <w:rFonts w:ascii="Calibri" w:hAnsi="Calibri" w:cs="Calibri"/>
          <w:b/>
          <w:bCs/>
          <w:color w:val="92183C"/>
          <w:sz w:val="28"/>
          <w:szCs w:val="28"/>
        </w:rPr>
        <w:t>A</w:t>
      </w:r>
      <w:r w:rsidRPr="006C4309">
        <w:rPr>
          <w:rFonts w:ascii="Calibri" w:hAnsi="Calibri" w:cs="Calibri"/>
          <w:b/>
          <w:bCs/>
          <w:color w:val="92183C"/>
          <w:sz w:val="28"/>
          <w:szCs w:val="28"/>
        </w:rPr>
        <w:t>ffairs</w:t>
      </w:r>
    </w:p>
    <w:p w14:paraId="64F2F7F3" w14:textId="1FE843F2" w:rsidR="00A82F1E" w:rsidRPr="006C4309" w:rsidRDefault="009E7D42" w:rsidP="00272A53">
      <w:pPr>
        <w:jc w:val="center"/>
        <w:rPr>
          <w:rFonts w:ascii="Calibri" w:hAnsi="Calibri" w:cs="Calibri"/>
          <w:color w:val="92183C"/>
          <w:sz w:val="22"/>
          <w:szCs w:val="22"/>
        </w:rPr>
      </w:pPr>
      <w:r w:rsidRPr="006C4309">
        <w:rPr>
          <w:rFonts w:ascii="Calibri" w:hAnsi="Calibri" w:cs="Calibri"/>
          <w:b/>
          <w:bCs/>
          <w:color w:val="92183C"/>
          <w:sz w:val="28"/>
          <w:szCs w:val="28"/>
        </w:rPr>
        <w:t>Qatar University Academic Promotion</w:t>
      </w:r>
    </w:p>
    <w:p w14:paraId="581F2062" w14:textId="1652D861" w:rsidR="00871638" w:rsidRPr="00B075BB" w:rsidRDefault="00D00891" w:rsidP="00EA34CD">
      <w:pPr>
        <w:jc w:val="center"/>
        <w:rPr>
          <w:rFonts w:ascii="Arial Black" w:hAnsi="Arial Black" w:cs="Calibri"/>
          <w:b/>
          <w:bCs/>
          <w:color w:val="806000" w:themeColor="accent4" w:themeShade="80"/>
          <w:sz w:val="26"/>
          <w:szCs w:val="26"/>
        </w:rPr>
      </w:pPr>
      <w:r w:rsidRPr="00B075BB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Verification Checklist </w:t>
      </w:r>
      <w:r w:rsidR="0006624A" w:rsidRPr="00B075BB">
        <w:rPr>
          <w:rFonts w:ascii="Arial Black" w:hAnsi="Arial Black" w:cs="Calibri"/>
          <w:b/>
          <w:bCs/>
          <w:color w:val="92183C"/>
          <w:sz w:val="26"/>
          <w:szCs w:val="26"/>
        </w:rPr>
        <w:t>of</w:t>
      </w:r>
      <w:r w:rsidRPr="00B075BB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 the College</w:t>
      </w:r>
      <w:r w:rsidR="00B075BB" w:rsidRPr="00B075BB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 of Arts and Science</w:t>
      </w:r>
      <w:r w:rsidR="002404FF" w:rsidRPr="00B075BB">
        <w:rPr>
          <w:rFonts w:ascii="Arial Black" w:hAnsi="Arial Black" w:cs="Calibri"/>
          <w:b/>
          <w:bCs/>
          <w:color w:val="92183C"/>
          <w:sz w:val="26"/>
          <w:szCs w:val="26"/>
        </w:rPr>
        <w:t xml:space="preserve"> </w:t>
      </w:r>
      <w:r w:rsidR="00DF4A79" w:rsidRPr="00B075BB">
        <w:rPr>
          <w:rFonts w:ascii="Arial Black" w:hAnsi="Arial Black" w:cs="Calibri"/>
          <w:b/>
          <w:bCs/>
          <w:color w:val="92183C"/>
          <w:sz w:val="26"/>
          <w:szCs w:val="26"/>
        </w:rPr>
        <w:t>(SASC)</w:t>
      </w:r>
    </w:p>
    <w:p w14:paraId="378C8A64" w14:textId="27FD3772" w:rsidR="00FF57B5" w:rsidRDefault="002F7385" w:rsidP="00EA34CD">
      <w:pPr>
        <w:jc w:val="center"/>
        <w:rPr>
          <w:rFonts w:ascii="Arial Black" w:hAnsi="Arial Black" w:cs="Calibri"/>
          <w:b/>
          <w:bCs/>
          <w:color w:val="806000" w:themeColor="accent4" w:themeShade="80"/>
          <w:sz w:val="32"/>
          <w:szCs w:val="32"/>
        </w:rPr>
      </w:pPr>
      <w:r>
        <w:rPr>
          <w:rFonts w:ascii="Arial Black" w:hAnsi="Arial Black" w:cs="Calibri"/>
          <w:b/>
          <w:bCs/>
          <w:noProof/>
          <w:color w:val="806000" w:themeColor="accent4" w:themeShade="8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44CD7B" wp14:editId="7ABDA281">
                <wp:simplePos x="0" y="0"/>
                <wp:positionH relativeFrom="column">
                  <wp:posOffset>11965</wp:posOffset>
                </wp:positionH>
                <wp:positionV relativeFrom="paragraph">
                  <wp:posOffset>233346</wp:posOffset>
                </wp:positionV>
                <wp:extent cx="5985710" cy="647700"/>
                <wp:effectExtent l="0" t="0" r="15240" b="19050"/>
                <wp:wrapNone/>
                <wp:docPr id="30595602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571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E31069" id="Rectangle 1" o:spid="_x0000_s1026" style="position:absolute;margin-left:.95pt;margin-top:18.35pt;width:471.3pt;height:5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" filled="f" strokecolor="#c00000" strokeweight="1pt"/>
            </w:pict>
          </mc:Fallback>
        </mc:AlternateContent>
      </w:r>
    </w:p>
    <w:p w14:paraId="6E5809B2" w14:textId="5DEB3E7E" w:rsidR="00FF57B5" w:rsidRPr="002F7385" w:rsidRDefault="00FF57B5" w:rsidP="002F7385">
      <w:pPr>
        <w:spacing w:before="40" w:after="40"/>
        <w:jc w:val="center"/>
        <w:rPr>
          <w:rFonts w:ascii="Verdana" w:eastAsia="Times New Roman" w:hAnsi="Verdana" w:cs="Calibri"/>
          <w:b/>
          <w:bCs/>
          <w:i/>
          <w:iCs/>
          <w:color w:val="C00000"/>
          <w:sz w:val="20"/>
          <w:szCs w:val="28"/>
        </w:rPr>
      </w:pPr>
      <w:r w:rsidRPr="002F7385">
        <w:rPr>
          <w:b/>
          <w:bCs/>
          <w:color w:val="C00000"/>
        </w:rPr>
        <w:t xml:space="preserve">This checklist serves as a guideline to ensure that the promotion file meets the criteria specified in the promotion policy. </w:t>
      </w:r>
      <w:r w:rsidR="00C20215">
        <w:rPr>
          <w:b/>
          <w:bCs/>
          <w:color w:val="C00000"/>
        </w:rPr>
        <w:t xml:space="preserve">QU </w:t>
      </w:r>
      <w:r w:rsidR="00520C67">
        <w:rPr>
          <w:b/>
          <w:bCs/>
          <w:color w:val="C00000"/>
        </w:rPr>
        <w:t>A</w:t>
      </w:r>
      <w:r w:rsidR="00FE2CBA">
        <w:rPr>
          <w:b/>
          <w:bCs/>
          <w:color w:val="C00000"/>
        </w:rPr>
        <w:t xml:space="preserve">cademic </w:t>
      </w:r>
      <w:r w:rsidR="00520C67">
        <w:rPr>
          <w:b/>
          <w:bCs/>
          <w:color w:val="C00000"/>
        </w:rPr>
        <w:t>P</w:t>
      </w:r>
      <w:r w:rsidR="00C20215">
        <w:rPr>
          <w:b/>
          <w:bCs/>
          <w:color w:val="C00000"/>
        </w:rPr>
        <w:t xml:space="preserve">romotion </w:t>
      </w:r>
      <w:r w:rsidR="00520C67">
        <w:rPr>
          <w:b/>
          <w:bCs/>
          <w:color w:val="C00000"/>
        </w:rPr>
        <w:t>P</w:t>
      </w:r>
      <w:r w:rsidR="00C20215">
        <w:rPr>
          <w:b/>
          <w:bCs/>
          <w:color w:val="C00000"/>
        </w:rPr>
        <w:t xml:space="preserve">olicy and College </w:t>
      </w:r>
      <w:r w:rsidR="00520C67">
        <w:rPr>
          <w:b/>
          <w:bCs/>
          <w:color w:val="C00000"/>
        </w:rPr>
        <w:t>Academic P</w:t>
      </w:r>
      <w:r w:rsidR="00C20215">
        <w:rPr>
          <w:b/>
          <w:bCs/>
          <w:color w:val="C00000"/>
        </w:rPr>
        <w:t xml:space="preserve">romotion </w:t>
      </w:r>
      <w:r w:rsidR="00520C67">
        <w:rPr>
          <w:b/>
          <w:bCs/>
          <w:color w:val="C00000"/>
        </w:rPr>
        <w:t>G</w:t>
      </w:r>
      <w:r w:rsidR="00C20215">
        <w:rPr>
          <w:b/>
          <w:bCs/>
          <w:color w:val="C00000"/>
        </w:rPr>
        <w:t xml:space="preserve">uidelines remain the official </w:t>
      </w:r>
      <w:r w:rsidRPr="002F7385">
        <w:rPr>
          <w:b/>
          <w:bCs/>
          <w:color w:val="C00000"/>
        </w:rPr>
        <w:t>and authoritative document</w:t>
      </w:r>
      <w:r w:rsidR="00C20215">
        <w:rPr>
          <w:b/>
          <w:bCs/>
          <w:color w:val="C00000"/>
        </w:rPr>
        <w:t>s</w:t>
      </w:r>
      <w:r w:rsidRPr="002F7385">
        <w:rPr>
          <w:b/>
          <w:bCs/>
          <w:color w:val="C00000"/>
        </w:rPr>
        <w:t>.</w:t>
      </w:r>
    </w:p>
    <w:p w14:paraId="3D2A3A26" w14:textId="77777777" w:rsidR="00EA34CD" w:rsidRPr="0077437B" w:rsidRDefault="00EA34CD" w:rsidP="00272A53">
      <w:pPr>
        <w:rPr>
          <w:rFonts w:ascii="Calibri" w:hAnsi="Calibri"/>
          <w:b/>
          <w:bCs/>
          <w:sz w:val="28"/>
          <w:szCs w:val="28"/>
        </w:rPr>
      </w:pPr>
    </w:p>
    <w:p w14:paraId="21F395B1" w14:textId="5CCFA79A" w:rsidR="009F1862" w:rsidRDefault="005D1BDB" w:rsidP="00272A53">
      <w:pPr>
        <w:pStyle w:val="Default"/>
        <w:rPr>
          <w:rFonts w:ascii="Calibri" w:hAnsi="Calibri"/>
          <w:b/>
          <w:bCs/>
          <w:color w:val="auto"/>
        </w:rPr>
      </w:pPr>
      <w:r>
        <w:rPr>
          <w:rFonts w:ascii="Calibri" w:hAnsi="Calibri"/>
          <w:b/>
          <w:bCs/>
          <w:color w:val="auto"/>
        </w:rPr>
        <w:t>Applicant</w:t>
      </w:r>
      <w:r w:rsidR="00FA6648" w:rsidRPr="00006288">
        <w:rPr>
          <w:rFonts w:ascii="Calibri" w:hAnsi="Calibri"/>
          <w:b/>
          <w:bCs/>
          <w:color w:val="auto"/>
        </w:rPr>
        <w:t xml:space="preserve"> </w:t>
      </w:r>
      <w:r w:rsidR="0006624A" w:rsidRPr="00006288">
        <w:rPr>
          <w:rFonts w:ascii="Calibri" w:hAnsi="Calibri"/>
          <w:b/>
          <w:bCs/>
          <w:color w:val="auto"/>
        </w:rPr>
        <w:t>Name:</w:t>
      </w:r>
      <w:r w:rsidR="00372EB2">
        <w:rPr>
          <w:rFonts w:ascii="Calibri" w:hAnsi="Calibri"/>
          <w:b/>
          <w:bCs/>
          <w:color w:val="auto"/>
        </w:rPr>
        <w:t xml:space="preserve"> </w:t>
      </w:r>
      <w:r w:rsidR="009F1862">
        <w:rPr>
          <w:rFonts w:ascii="Calibri" w:hAnsi="Calibri"/>
          <w:b/>
          <w:bCs/>
          <w:color w:val="auto"/>
        </w:rPr>
        <w:t>………………………………………………………………………………………………………………………</w:t>
      </w:r>
    </w:p>
    <w:p w14:paraId="2C2CC137" w14:textId="2E3F601A" w:rsidR="00796A14" w:rsidRDefault="00E56603" w:rsidP="00F47DEE">
      <w:pPr>
        <w:pStyle w:val="Default"/>
        <w:rPr>
          <w:rFonts w:ascii="Calibri" w:hAnsi="Calibri"/>
          <w:b/>
          <w:bCs/>
          <w:color w:val="auto"/>
        </w:rPr>
      </w:pPr>
      <w:r>
        <w:rPr>
          <w:rFonts w:ascii="Calibri" w:hAnsi="Calibri"/>
          <w:b/>
          <w:bCs/>
          <w:color w:val="auto"/>
        </w:rPr>
        <w:t>Rank Applied</w:t>
      </w:r>
      <w:r w:rsidR="00F941EE" w:rsidRPr="00006288">
        <w:rPr>
          <w:rFonts w:ascii="Calibri" w:hAnsi="Calibri"/>
          <w:b/>
          <w:bCs/>
          <w:color w:val="auto"/>
        </w:rPr>
        <w:t xml:space="preserve"> </w:t>
      </w:r>
      <w:r w:rsidR="00F47DEE">
        <w:rPr>
          <w:rFonts w:ascii="Calibri" w:hAnsi="Calibri"/>
          <w:b/>
          <w:bCs/>
          <w:color w:val="auto"/>
        </w:rPr>
        <w:t>for</w:t>
      </w:r>
      <w:r w:rsidR="00F941EE" w:rsidRPr="00006288">
        <w:rPr>
          <w:rFonts w:ascii="Calibri" w:hAnsi="Calibri"/>
          <w:b/>
          <w:bCs/>
          <w:color w:val="auto"/>
        </w:rPr>
        <w:t xml:space="preserve">: </w:t>
      </w:r>
      <w:r w:rsidR="00562671">
        <w:rPr>
          <w:rFonts w:ascii="Calibri" w:hAnsi="Calibri"/>
          <w:b/>
          <w:bCs/>
          <w:color w:val="auto"/>
        </w:rPr>
        <w:t xml:space="preserve"> </w:t>
      </w:r>
      <w:r w:rsidR="009F1862">
        <w:rPr>
          <w:rFonts w:ascii="Calibri" w:hAnsi="Calibri"/>
          <w:b/>
          <w:bCs/>
          <w:color w:val="auto"/>
        </w:rPr>
        <w:t>……………………………………………………………………………………………………………………</w:t>
      </w:r>
    </w:p>
    <w:p w14:paraId="78A5F7D5" w14:textId="77777777" w:rsidR="00F33436" w:rsidRDefault="00F33436" w:rsidP="00F47DEE">
      <w:pPr>
        <w:pStyle w:val="Default"/>
        <w:rPr>
          <w:rFonts w:ascii="Calibri" w:hAnsi="Calibri"/>
          <w:b/>
          <w:bCs/>
          <w:color w:val="auto"/>
        </w:rPr>
      </w:pPr>
    </w:p>
    <w:p w14:paraId="2F4E2E37" w14:textId="77777777" w:rsidR="009F1862" w:rsidRPr="009F1862" w:rsidRDefault="009F1862" w:rsidP="009F1862"/>
    <w:p w14:paraId="5EE2C6FB" w14:textId="7E8375B9" w:rsidR="00FE160A" w:rsidRPr="00FE160A" w:rsidRDefault="00FE160A" w:rsidP="00FE160A">
      <w:pPr>
        <w:tabs>
          <w:tab w:val="left" w:pos="3594"/>
        </w:tabs>
      </w:pPr>
    </w:p>
    <w:tbl>
      <w:tblPr>
        <w:tblpPr w:leftFromText="180" w:rightFromText="180" w:vertAnchor="text" w:tblpX="-675" w:tblpY="1"/>
        <w:tblOverlap w:val="never"/>
        <w:tblW w:w="10935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630"/>
        <w:gridCol w:w="484"/>
        <w:gridCol w:w="7778"/>
        <w:gridCol w:w="1021"/>
        <w:gridCol w:w="1022"/>
      </w:tblGrid>
      <w:tr w:rsidR="00C643F5" w:rsidRPr="00006288" w14:paraId="48BB5968" w14:textId="77777777" w:rsidTr="005217CD">
        <w:trPr>
          <w:trHeight w:val="149"/>
          <w:tblHeader/>
        </w:trPr>
        <w:tc>
          <w:tcPr>
            <w:tcW w:w="630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4B28363D" w14:textId="77777777" w:rsidR="00C643F5" w:rsidRPr="008F3014" w:rsidRDefault="00C643F5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No.</w:t>
            </w:r>
          </w:p>
        </w:tc>
        <w:tc>
          <w:tcPr>
            <w:tcW w:w="484" w:type="dxa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60B596C1" w14:textId="77777777" w:rsidR="00C643F5" w:rsidRPr="004573D4" w:rsidRDefault="004704A2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</w:pPr>
            <w:r w:rsidRPr="004573D4"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  <w:t>U</w:t>
            </w:r>
          </w:p>
        </w:tc>
        <w:tc>
          <w:tcPr>
            <w:tcW w:w="7778" w:type="dxa"/>
            <w:vMerge w:val="restart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316546BA" w14:textId="77777777" w:rsidR="00C643F5" w:rsidRPr="008F3014" w:rsidRDefault="00C643F5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Item</w:t>
            </w:r>
          </w:p>
        </w:tc>
        <w:tc>
          <w:tcPr>
            <w:tcW w:w="2043" w:type="dxa"/>
            <w:gridSpan w:val="2"/>
            <w:tcBorders>
              <w:top w:val="thinThickSmallGap" w:sz="24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15571488" w14:textId="77777777" w:rsidR="00C643F5" w:rsidRPr="008F3014" w:rsidRDefault="00C643F5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Please tick (√)</w:t>
            </w:r>
          </w:p>
        </w:tc>
      </w:tr>
      <w:tr w:rsidR="00C643F5" w:rsidRPr="00006288" w14:paraId="235D77D0" w14:textId="77777777" w:rsidTr="005217CD">
        <w:trPr>
          <w:trHeight w:val="168"/>
          <w:tblHeader/>
        </w:trPr>
        <w:tc>
          <w:tcPr>
            <w:tcW w:w="63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5661C6DE" w14:textId="77777777" w:rsidR="00C643F5" w:rsidRPr="008F3014" w:rsidRDefault="00C643F5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0017158F" w14:textId="77777777" w:rsidR="00C643F5" w:rsidRPr="004573D4" w:rsidRDefault="004704A2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</w:pPr>
            <w:r w:rsidRPr="004573D4">
              <w:rPr>
                <w:rFonts w:ascii="Calibri" w:hAnsi="Calibri"/>
                <w:b/>
                <w:bCs/>
                <w:color w:val="auto"/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777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10A2B970" w14:textId="77777777" w:rsidR="00C643F5" w:rsidRPr="008F3014" w:rsidRDefault="00C643F5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4DB0B0CA" w14:textId="77777777" w:rsidR="00C643F5" w:rsidRPr="008F3014" w:rsidRDefault="00C643F5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Yes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00"/>
            <w:vAlign w:val="center"/>
          </w:tcPr>
          <w:p w14:paraId="0E7B183C" w14:textId="77777777" w:rsidR="00C643F5" w:rsidRPr="008F3014" w:rsidRDefault="00C643F5" w:rsidP="005217CD">
            <w:pPr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 w:rsidRPr="008F3014"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No</w:t>
            </w:r>
          </w:p>
        </w:tc>
      </w:tr>
      <w:tr w:rsidR="00C643F5" w:rsidRPr="00006288" w14:paraId="4492CE0C" w14:textId="77777777" w:rsidTr="005217CD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CA1B03" w14:textId="77777777" w:rsidR="00C643F5" w:rsidRPr="00D65A84" w:rsidRDefault="00C643F5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B7B21A0" w14:textId="77777777" w:rsidR="00C643F5" w:rsidRPr="00D65A84" w:rsidRDefault="004704A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B80050A" w14:textId="77777777" w:rsidR="0060549E" w:rsidRPr="00D65A84" w:rsidRDefault="00C643F5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s the </w:t>
            </w:r>
            <w:r w:rsidR="005D1BDB"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pplicant</w:t>
            </w: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a full-time faculty member?</w:t>
            </w:r>
          </w:p>
          <w:p w14:paraId="0DC5C14F" w14:textId="0A4575D9" w:rsidR="00C9765C" w:rsidRPr="00D65A84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695A06E" w14:textId="77777777" w:rsidR="00C643F5" w:rsidRPr="00854F21" w:rsidRDefault="00C643F5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53886A8" w14:textId="77777777" w:rsidR="00C643F5" w:rsidRPr="00006288" w:rsidRDefault="00C643F5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643F5" w:rsidRPr="00006288" w14:paraId="483315EC" w14:textId="77777777" w:rsidTr="005217CD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F7753B" w14:textId="77777777" w:rsidR="00C643F5" w:rsidRPr="00D65A84" w:rsidRDefault="00C643F5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592E3B" w14:textId="77777777" w:rsidR="00C643F5" w:rsidRPr="00D65A84" w:rsidRDefault="004704A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FA1C79F" w14:textId="77777777" w:rsidR="00C643F5" w:rsidRPr="00D65A84" w:rsidRDefault="00C643F5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</w:t>
            </w:r>
            <w:r w:rsidR="005D1BDB"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pplicant</w:t>
            </w: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spent at least </w:t>
            </w:r>
            <w:r w:rsidR="00B41A29" w:rsidRPr="00D65A84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1</w:t>
            </w:r>
            <w:r w:rsidRPr="00D65A84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year at QU?</w:t>
            </w:r>
          </w:p>
          <w:p w14:paraId="264F4016" w14:textId="2F5779B0" w:rsidR="00C9765C" w:rsidRPr="00D65A84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95A5DBD" w14:textId="77777777" w:rsidR="00C643F5" w:rsidRPr="00854F21" w:rsidRDefault="00C643F5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ACAFC05" w14:textId="77777777" w:rsidR="00C643F5" w:rsidRPr="00006288" w:rsidRDefault="00C643F5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0549E" w:rsidRPr="00006288" w14:paraId="43F8E57E" w14:textId="77777777" w:rsidTr="005217CD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ADCCADC" w14:textId="77777777" w:rsidR="0060549E" w:rsidRPr="00D65A84" w:rsidRDefault="0060549E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3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35F48BE" w14:textId="77777777" w:rsidR="0060549E" w:rsidRPr="00D65A84" w:rsidRDefault="0060549E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89EF769" w14:textId="77777777" w:rsidR="0060549E" w:rsidRPr="00D65A84" w:rsidRDefault="0060549E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Applicant been in the academic rank for at least </w:t>
            </w:r>
            <w:r w:rsidRPr="00D65A84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5 </w:t>
            </w: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years?</w:t>
            </w:r>
          </w:p>
          <w:p w14:paraId="69766D60" w14:textId="21FE825F" w:rsidR="00C9765C" w:rsidRPr="00D65A84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F4ED93B" w14:textId="77777777" w:rsidR="0060549E" w:rsidRPr="00854F21" w:rsidRDefault="0060549E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EF0B914" w14:textId="77777777" w:rsidR="0060549E" w:rsidRPr="00006288" w:rsidRDefault="0060549E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643F5" w:rsidRPr="00006288" w14:paraId="6CB3852A" w14:textId="77777777" w:rsidTr="005217CD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88F993" w14:textId="77777777" w:rsidR="00C643F5" w:rsidRPr="00D65A84" w:rsidRDefault="00C643F5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4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DB5E56" w14:textId="77777777" w:rsidR="00C643F5" w:rsidRPr="00D65A84" w:rsidRDefault="004704A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296B326" w14:textId="77777777" w:rsidR="00C643F5" w:rsidRPr="00D65A84" w:rsidRDefault="0060549E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Is there a decision of non-renewal of the contract of the faculty member?</w:t>
            </w:r>
          </w:p>
          <w:p w14:paraId="25BECC3B" w14:textId="25A04AA0" w:rsidR="00C9765C" w:rsidRPr="00D65A84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3ADB5BF" w14:textId="77777777" w:rsidR="00C643F5" w:rsidRPr="00854F21" w:rsidRDefault="00C643F5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A2230B5" w14:textId="77777777" w:rsidR="00C643F5" w:rsidRPr="00006288" w:rsidRDefault="00C643F5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0549E" w:rsidRPr="00006288" w14:paraId="78F010ED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088E4D" w14:textId="77777777" w:rsidR="0060549E" w:rsidRPr="00D65A84" w:rsidRDefault="0060549E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5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947E4FB" w14:textId="77777777" w:rsidR="0060549E" w:rsidRPr="00D65A84" w:rsidRDefault="0060549E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132AF5F" w14:textId="77777777" w:rsidR="0060549E" w:rsidRPr="00D65A84" w:rsidRDefault="0060549E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D65A8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Was the overall annual performance of the Applicant in the previous year: “Meet expectation”?</w:t>
            </w:r>
          </w:p>
          <w:p w14:paraId="06285631" w14:textId="7C088E20" w:rsidR="00C9765C" w:rsidRPr="00D65A84" w:rsidRDefault="00C9765C" w:rsidP="005217CD">
            <w:pPr>
              <w:jc w:val="both"/>
              <w:rPr>
                <w:rFonts w:ascii="Calibri" w:hAnsi="Calibri" w:cs="Calibri"/>
                <w:b/>
                <w:bCs/>
                <w:i/>
                <w:iCs/>
                <w:color w:val="92183C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47F4395" w14:textId="77777777" w:rsidR="0060549E" w:rsidRPr="00854F21" w:rsidRDefault="0060549E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150844B" w14:textId="77777777" w:rsidR="0060549E" w:rsidRPr="00006288" w:rsidRDefault="0060549E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4A7E68" w:rsidRPr="00006288" w14:paraId="0E8694A5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FF821A4" w14:textId="41DD15EF" w:rsidR="004A7E68" w:rsidRPr="00A82B59" w:rsidRDefault="004A7E68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6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2F4661" w14:textId="5C04DE9D" w:rsidR="004A7E68" w:rsidRPr="00A82B59" w:rsidRDefault="004A7E68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1400C66" w14:textId="77777777" w:rsidR="004A7E68" w:rsidRPr="00A82B59" w:rsidRDefault="004A7E68" w:rsidP="005217CD">
            <w:pPr>
              <w:pStyle w:val="NormalWeb"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  <w:t>Did the applicant score “Meet Expectations” on category 1 (“</w:t>
            </w:r>
            <w:r w:rsidRPr="00A82B59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Teaching</w:t>
            </w:r>
            <w:r w:rsidRPr="00A82B5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  <w:t>”) and category 2 (“</w:t>
            </w:r>
            <w:r w:rsidRPr="00A82B59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Service</w:t>
            </w:r>
            <w:r w:rsidRPr="00A82B5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  <w:t>”) in the year preceding consideration for promotion, and not score “Below Expectations” more than once during the 4 years preceding consideration for promotion?</w:t>
            </w:r>
          </w:p>
          <w:p w14:paraId="69ABBABF" w14:textId="65983A32" w:rsidR="00C9765C" w:rsidRPr="00962D59" w:rsidRDefault="00C9765C" w:rsidP="005217CD">
            <w:pPr>
              <w:pStyle w:val="NormalWeb"/>
              <w:rPr>
                <w:rFonts w:asciiTheme="minorHAnsi" w:hAnsiTheme="minorHAnsi" w:cstheme="minorHAnsi"/>
                <w:b/>
                <w:bCs/>
                <w:color w:val="806000" w:themeColor="accent4" w:themeShade="80"/>
                <w:sz w:val="22"/>
                <w:szCs w:val="22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C282479" w14:textId="77777777" w:rsidR="004A7E68" w:rsidRPr="00854F21" w:rsidRDefault="004A7E68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B0C3629" w14:textId="77777777" w:rsidR="004A7E68" w:rsidRPr="00006288" w:rsidRDefault="004A7E68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424A4" w:rsidRPr="00006288" w14:paraId="4473A68A" w14:textId="77777777" w:rsidTr="00F9635C">
        <w:trPr>
          <w:trHeight w:val="73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6E89142" w14:textId="248A5568" w:rsidR="00C424A4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lastRenderedPageBreak/>
              <w:t>7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196B43" w14:textId="1FBA3A5C" w:rsidR="00C424A4" w:rsidRPr="00A82B59" w:rsidRDefault="00C424A4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682C674" w14:textId="77777777" w:rsidR="00C424A4" w:rsidRPr="00A82B59" w:rsidRDefault="00C424A4" w:rsidP="005217CD">
            <w:pPr>
              <w:pStyle w:val="NormalWeb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Has the Applicant given a public lecture after his promotion application is forwarded by the Department to the College Promotion Committee? </w:t>
            </w:r>
          </w:p>
          <w:p w14:paraId="6134E4D2" w14:textId="5E434C71" w:rsidR="00C9765C" w:rsidRPr="00A82B59" w:rsidRDefault="00C9765C" w:rsidP="005217CD">
            <w:pPr>
              <w:pStyle w:val="NormalWeb"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53B3351" w14:textId="77777777" w:rsidR="00C424A4" w:rsidRPr="00854F21" w:rsidRDefault="00C424A4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B2C7AE7" w14:textId="77777777" w:rsidR="00C424A4" w:rsidRPr="00006288" w:rsidRDefault="00C424A4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747C304D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E8E6035" w14:textId="69DC6807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8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70DCFCF" w14:textId="7E5DBFA5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BA7B31C" w14:textId="609BB7F6" w:rsidR="006A501D" w:rsidRPr="00A82B59" w:rsidRDefault="00B54560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Has the Applicant </w:t>
            </w:r>
            <w:r w:rsidR="006A501D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submitted:</w:t>
            </w:r>
          </w:p>
          <w:p w14:paraId="50F8784F" w14:textId="50ED41A4" w:rsidR="00B54560" w:rsidRPr="00A82B59" w:rsidRDefault="006A501D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</w:t>
            </w:r>
            <w:r w:rsidR="00B54560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no less than </w:t>
            </w:r>
            <w:r w:rsidR="00B54560" w:rsidRPr="00A82B5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5 </w:t>
            </w:r>
            <w:r w:rsidR="00B54560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published or accepted publications?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 (Normal track)</w:t>
            </w:r>
          </w:p>
          <w:p w14:paraId="1726F8B3" w14:textId="77777777" w:rsidR="006A501D" w:rsidRPr="00A82B59" w:rsidRDefault="006A501D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no less than </w:t>
            </w:r>
            <w:r w:rsidRPr="00A82B5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10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published or accepted publications?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(For Research track faculty or Applicants with at least 4 years of experience but less than 5 years at the current rank</w:t>
            </w:r>
          </w:p>
          <w:p w14:paraId="27EA0A19" w14:textId="38FC1249" w:rsidR="00C9765C" w:rsidRPr="00A82B59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8922903" w14:textId="77777777" w:rsidR="00B54560" w:rsidRPr="00854F21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A3C4050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4F068971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CC65294" w14:textId="70CAF89F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9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F5AC29E" w14:textId="77777777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F06618D" w14:textId="7B51CABB" w:rsidR="004D0A70" w:rsidRPr="00A82B59" w:rsidRDefault="004D0A70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s Qatar University the only affiliation in at least 50% of the </w:t>
            </w:r>
            <w:r w:rsidR="006A53EF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submitted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ublications</w:t>
            </w:r>
            <w:r w:rsidR="006A53EF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67E912D8" w14:textId="182D71D7" w:rsidR="00C9765C" w:rsidRPr="00A82B59" w:rsidRDefault="00C9765C" w:rsidP="006A53EF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384D470" w14:textId="77777777" w:rsidR="00B54560" w:rsidRPr="00854F21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9D6C313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3EC3DB2F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8D39036" w14:textId="5CA47392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0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50517D" w14:textId="77777777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18808BB" w14:textId="77777777" w:rsidR="00B54560" w:rsidRPr="00A82B59" w:rsidRDefault="00B54560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re there any publications with double affiliation that were published more than 6 months after the Applicant’s appointment at QU or that mention QU NOT as the first affiliation?</w:t>
            </w:r>
          </w:p>
          <w:p w14:paraId="5F531B80" w14:textId="232C5CB3" w:rsidR="00C9765C" w:rsidRPr="00A82B59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252D758" w14:textId="77777777" w:rsidR="00B54560" w:rsidRPr="00854F21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1BF648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4360EA6B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ABC684C" w14:textId="3FE3224A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1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8FA1DBA" w14:textId="77777777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097EDD9" w14:textId="77777777" w:rsidR="00B54560" w:rsidRPr="00A82B59" w:rsidRDefault="00B54560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Has the Applicant submitted any research papers extracted from his/her PhD or Master’s dissertations?</w:t>
            </w:r>
          </w:p>
          <w:p w14:paraId="1E5334A0" w14:textId="2EA1278C" w:rsidR="00C9765C" w:rsidRPr="00A82B59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9169F9C" w14:textId="77777777" w:rsidR="00B54560" w:rsidRPr="00854F21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3F61A6E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73F72587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80DD978" w14:textId="38604794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2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65CBF30" w14:textId="77777777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A6A9812" w14:textId="77777777" w:rsidR="00B54560" w:rsidRPr="00A82B59" w:rsidRDefault="00B54560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s there any paper published/accepted for publication BEFORE the previous promotion or was used </w:t>
            </w:r>
            <w:r w:rsidR="00692752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before having granted the rank of assistant Professor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6F1F722C" w14:textId="0DE967A8" w:rsidR="00C9765C" w:rsidRPr="00A82B59" w:rsidRDefault="00C9765C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46BE4BE" w14:textId="77777777" w:rsidR="00B54560" w:rsidRPr="00854F21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A330FEF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862D72" w:rsidRPr="00006288" w14:paraId="7C1F3871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6E4458" w14:textId="4A5B3CDD" w:rsidR="00862D72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3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40BF62" w14:textId="1BB5FD0C" w:rsidR="00862D72" w:rsidRPr="00A82B59" w:rsidRDefault="00862D7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6DA0A41" w14:textId="77777777" w:rsidR="00862D72" w:rsidRPr="00A82B59" w:rsidRDefault="00862D72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f the Applicant is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u w:val="single"/>
                <w:shd w:val="clear" w:color="auto" w:fill="FFFFFF"/>
              </w:rPr>
              <w:t xml:space="preserve">reapplying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promotion, did he/she wait for at least 1 year after the last decision of non-promotion?</w:t>
            </w:r>
          </w:p>
          <w:p w14:paraId="1CFADD28" w14:textId="6B1BC63C" w:rsidR="00C9765C" w:rsidRPr="00A82B59" w:rsidRDefault="00C9765C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5C8EC3B" w14:textId="77777777" w:rsidR="00862D72" w:rsidRDefault="00862D72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  <w:p w14:paraId="5F03171B" w14:textId="148B6CAB" w:rsidR="00811E2B" w:rsidRPr="00854F21" w:rsidRDefault="00811E2B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49A3CE7" w14:textId="77777777" w:rsidR="00862D72" w:rsidRPr="00006288" w:rsidRDefault="00862D72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862D72" w:rsidRPr="00006288" w14:paraId="3CEE30F8" w14:textId="77777777" w:rsidTr="00272A53">
        <w:trPr>
          <w:trHeight w:val="1045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FECFDF3" w14:textId="1DBB176E" w:rsidR="00862D72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4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1D716F0" w14:textId="506C2D53" w:rsidR="00862D72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5D9C4E4" w14:textId="388F97B0" w:rsidR="004D0A70" w:rsidRPr="00A82B59" w:rsidRDefault="00811E2B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f the Applicant is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u w:val="single"/>
                <w:shd w:val="clear" w:color="auto" w:fill="FFFFFF"/>
              </w:rPr>
              <w:t>reapplying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for promotion, did he/she make significant addition compared to the previous application with more than 50% of the submitted publications</w:t>
            </w:r>
            <w:r w:rsidR="001B1A8E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2397CFDA" w14:textId="70B7F106" w:rsidR="00C9765C" w:rsidRPr="00A82B59" w:rsidRDefault="00C9765C" w:rsidP="001B1A8E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F3653FE" w14:textId="77777777" w:rsidR="00862D72" w:rsidRDefault="00862D72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  <w:p w14:paraId="120DAFCC" w14:textId="77777777" w:rsidR="00811E2B" w:rsidRPr="00854F21" w:rsidRDefault="00811E2B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21DD12B" w14:textId="77777777" w:rsidR="00862D72" w:rsidRPr="00006288" w:rsidRDefault="00862D72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0C795D63" w14:textId="77777777" w:rsidTr="005217CD">
        <w:trPr>
          <w:trHeight w:val="32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4F158D5" w14:textId="79F51EE5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5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E9B8F2" w14:textId="6113B92B" w:rsidR="00B54560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6690664" w14:textId="020E5081" w:rsidR="00C9765C" w:rsidRPr="00A82B59" w:rsidRDefault="00B54560" w:rsidP="00272A53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re there any papers published in open-access journals that charge fees BEFORE the peer review process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626E214" w14:textId="77777777" w:rsidR="00B54560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CBBD223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720C2440" w14:textId="77777777" w:rsidTr="005217CD">
        <w:trPr>
          <w:trHeight w:val="32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DC20B9" w14:textId="4BAF3A04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6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DE02809" w14:textId="4CB395AA" w:rsidR="00B54560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CA15ED5" w14:textId="77777777" w:rsidR="00B54560" w:rsidRPr="00A82B59" w:rsidRDefault="00B54560" w:rsidP="005217CD">
            <w:pPr>
              <w:contextualSpacing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papers published in journals/books where the applicant is a member of the</w:t>
            </w:r>
          </w:p>
          <w:p w14:paraId="76FDAE8D" w14:textId="77777777" w:rsidR="00B54560" w:rsidRPr="00A82B59" w:rsidRDefault="00B54560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editorial board or editor, has the Applicant submitted evidence of the peer-review process?</w:t>
            </w:r>
          </w:p>
          <w:p w14:paraId="3B6C980B" w14:textId="75BFD470" w:rsidR="00C9765C" w:rsidRPr="00A82B59" w:rsidRDefault="00C9765C" w:rsidP="005217CD">
            <w:pPr>
              <w:bidi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011AF5E" w14:textId="77777777" w:rsidR="00B54560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1818D07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54560" w:rsidRPr="00006288" w14:paraId="08D33729" w14:textId="77777777" w:rsidTr="005217CD">
        <w:trPr>
          <w:trHeight w:val="32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C866FF" w14:textId="1C518AD7" w:rsidR="00B54560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7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243255" w14:textId="20817BF1" w:rsidR="00B54560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16E525E" w14:textId="77777777" w:rsidR="00B54560" w:rsidRPr="00A82B59" w:rsidRDefault="00B54560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eastAsia="en-GB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eastAsia="en-GB"/>
              </w:rPr>
              <w:t>Has the Applicant’s Head of Department run the similarity reports to ascertain the authenticity of the submitted publications?</w:t>
            </w:r>
          </w:p>
          <w:p w14:paraId="69ABBDB8" w14:textId="1D56D515" w:rsidR="00C9765C" w:rsidRPr="00A82B59" w:rsidRDefault="00C9765C" w:rsidP="005217CD">
            <w:pPr>
              <w:bidi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C9A29AF" w14:textId="77777777" w:rsidR="00B54560" w:rsidRDefault="00B54560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13E29B7" w14:textId="77777777" w:rsidR="00B54560" w:rsidRPr="00006288" w:rsidRDefault="00B54560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915AB" w:rsidRPr="00006288" w14:paraId="03806A0D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3284FDA" w14:textId="68C79D24" w:rsidR="00C915AB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8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8C0AC8" w14:textId="227C9695" w:rsidR="00C915AB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C5508E9" w14:textId="0BDDEE1E" w:rsidR="00C9765C" w:rsidRPr="00A82B59" w:rsidRDefault="00C915AB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For Applicants with at least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u w:val="single"/>
                <w:shd w:val="clear" w:color="auto" w:fill="FFFFFF"/>
              </w:rPr>
              <w:t>4 years of experience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but less than 5 years at the current rank,</w:t>
            </w:r>
            <w:r w:rsidRPr="00A82B59">
              <w:rPr>
                <w:rFonts w:ascii="Calibri" w:hAnsi="Calibri" w:cs="Calibri"/>
                <w:i/>
                <w:iCs/>
                <w:color w:val="92183C"/>
                <w:sz w:val="20"/>
                <w:szCs w:val="20"/>
              </w:rPr>
              <w:t xml:space="preserve">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has</w:t>
            </w:r>
            <w:r w:rsidRPr="00A82B59">
              <w:rPr>
                <w:rFonts w:ascii="Calibri" w:hAnsi="Calibri" w:cs="Calibri"/>
                <w:i/>
                <w:iCs/>
                <w:color w:val="92183C"/>
                <w:sz w:val="20"/>
                <w:szCs w:val="20"/>
              </w:rPr>
              <w:t xml:space="preserve">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the Applicant submitted double the papers’ requirements while fulfilling the quality conditions of QU’s Promotion Regulations (</w:t>
            </w:r>
            <w:r w:rsidRPr="00A82B5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10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ublications)?</w:t>
            </w:r>
          </w:p>
          <w:p w14:paraId="7386510D" w14:textId="50623423" w:rsidR="00C9765C" w:rsidRPr="00E762C6" w:rsidRDefault="00C9765C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  <w:rtl/>
                <w:lang w:bidi="ar-QA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2E05AFC" w14:textId="77777777" w:rsidR="00C915AB" w:rsidRPr="00854F21" w:rsidRDefault="00C915AB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40F2161" w14:textId="77777777" w:rsidR="00C915AB" w:rsidRPr="00006288" w:rsidRDefault="00C915AB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915AB" w:rsidRPr="00006288" w14:paraId="7B8F5952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9C6B16" w14:textId="72873067" w:rsidR="00C915AB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19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C50056" w14:textId="20A9974A" w:rsidR="00C915AB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3C0699D" w14:textId="5B8C0580" w:rsidR="0087492E" w:rsidRPr="00A82B59" w:rsidRDefault="0087492E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Has the Applicant published in at least: </w:t>
            </w:r>
          </w:p>
          <w:p w14:paraId="023E7A69" w14:textId="4E1D8902" w:rsidR="003D6FE5" w:rsidRPr="00A82B59" w:rsidRDefault="003D6FE5" w:rsidP="005217CD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</w:t>
            </w:r>
            <w:r w:rsidR="0087492E" w:rsidRPr="00A82B5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 xml:space="preserve">2 </w:t>
            </w:r>
            <w:r w:rsidR="0087492E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different refereed journals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for Normal track?</w:t>
            </w:r>
          </w:p>
          <w:p w14:paraId="789C0F3C" w14:textId="77777777" w:rsidR="003D6FE5" w:rsidRPr="00A82B59" w:rsidRDefault="003D6FE5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</w:t>
            </w:r>
            <w:r w:rsidR="006421C8" w:rsidRPr="00A82B5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4 </w:t>
            </w:r>
            <w:r w:rsidR="006421C8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different</w:t>
            </w:r>
            <w:r w:rsidR="0087492E"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 refereed journals </w:t>
            </w: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Research track faculty or Applicants with at least 4 years of experience but less than 5 years at the current rank</w:t>
            </w:r>
          </w:p>
          <w:p w14:paraId="6EAAB8CF" w14:textId="57CF577B" w:rsidR="00C9765C" w:rsidRPr="00E762C6" w:rsidRDefault="00C9765C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680C7AD" w14:textId="77777777" w:rsidR="00C915AB" w:rsidRPr="00854F21" w:rsidRDefault="00C915AB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578EFAC" w14:textId="77777777" w:rsidR="00C915AB" w:rsidRPr="00006288" w:rsidRDefault="00C915AB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915AB" w:rsidRPr="00006288" w14:paraId="7134139B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C97385D" w14:textId="366B153D" w:rsidR="00C915AB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0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05A18B5" w14:textId="251DBE76" w:rsidR="00C915AB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89FA26D" w14:textId="14C688E1" w:rsidR="006421C8" w:rsidRPr="002238CF" w:rsidRDefault="00C915AB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  <w:lang w:bidi="ar-QA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Has the Applicant submitted more than</w:t>
            </w:r>
            <w:r w:rsidR="006421C8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:</w:t>
            </w:r>
          </w:p>
          <w:p w14:paraId="4C199DA7" w14:textId="335579CD" w:rsidR="006421C8" w:rsidRPr="002238CF" w:rsidRDefault="006421C8" w:rsidP="005217CD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-</w:t>
            </w:r>
            <w:r w:rsidR="00C915AB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 </w:t>
            </w:r>
            <w:r w:rsidR="00C915AB" w:rsidRPr="002238C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1 </w:t>
            </w:r>
            <w:r w:rsidR="00C915AB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book, book chapter, or other creative work as per the College’s Promotion Guidelines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, for Normal track?</w:t>
            </w:r>
          </w:p>
          <w:p w14:paraId="4F2DEC32" w14:textId="77777777" w:rsidR="006421C8" w:rsidRPr="002238CF" w:rsidRDefault="006421C8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- </w:t>
            </w:r>
            <w:r w:rsidRPr="002238C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  <w:lang w:bidi="ar-QA"/>
              </w:rPr>
              <w:t xml:space="preserve">2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>books, book chapters, or other creative work as per the College’s Promotion Guidelines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Research track faculty or Applicants with at least 4 years of experience but less than 5 years at the current rank</w:t>
            </w:r>
            <w:r w:rsidR="00173153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7B72CF30" w14:textId="1F7DDAA2" w:rsidR="00C9765C" w:rsidRPr="00E762C6" w:rsidRDefault="00C9765C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  <w:rtl/>
                <w:lang w:bidi="ar-QA"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E8352CE" w14:textId="77777777" w:rsidR="00C915AB" w:rsidRPr="00854F21" w:rsidRDefault="00C915AB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0C981C" w14:textId="77777777" w:rsidR="00C915AB" w:rsidRPr="00006288" w:rsidRDefault="00C915AB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041E27" w:rsidRPr="00006288" w14:paraId="44A0A56A" w14:textId="77777777" w:rsidTr="005217CD">
        <w:trPr>
          <w:trHeight w:val="68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11594F" w14:textId="2727CDA2" w:rsidR="00041E27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1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69BDC54" w14:textId="7DF343F0" w:rsidR="00041E27" w:rsidRPr="00A82B59" w:rsidRDefault="00692752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7DCCADD" w14:textId="77777777" w:rsidR="00396228" w:rsidRPr="002238CF" w:rsidRDefault="00041E27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oes the Applicant have more than</w:t>
            </w:r>
            <w:r w:rsidR="00396228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:</w:t>
            </w:r>
          </w:p>
          <w:p w14:paraId="2F986648" w14:textId="68CD1D88" w:rsidR="00041E27" w:rsidRPr="002238CF" w:rsidRDefault="0038138E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-</w:t>
            </w:r>
            <w:r w:rsidR="00041E27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</w:t>
            </w:r>
            <w:r w:rsidR="00041E27" w:rsidRPr="002238C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2 </w:t>
            </w:r>
            <w:r w:rsidR="00041E27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accepted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ublications, (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for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lang w:bidi="ar-QA"/>
              </w:rPr>
              <w:t xml:space="preserve"> Normal track?</w:t>
            </w:r>
            <w:r w:rsidR="00041E27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)</w:t>
            </w:r>
          </w:p>
          <w:p w14:paraId="1EC24568" w14:textId="77777777" w:rsidR="00396228" w:rsidRPr="002238CF" w:rsidRDefault="0038138E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- </w:t>
            </w:r>
            <w:r w:rsidRPr="002238C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4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ccepted publications, (Research track faculty or Applicants with at least 4 years of experience but less than 5 years at the current rank)?</w:t>
            </w:r>
          </w:p>
          <w:p w14:paraId="346057EF" w14:textId="0C0210E5" w:rsidR="00C9765C" w:rsidRPr="00E762C6" w:rsidRDefault="00C9765C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F1A485C" w14:textId="77777777" w:rsidR="00041E27" w:rsidRPr="00854F21" w:rsidRDefault="00041E27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E56D7C6" w14:textId="77777777" w:rsidR="00041E27" w:rsidRPr="00006288" w:rsidRDefault="00041E27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308D3" w:rsidRPr="00006288" w14:paraId="6E0AD874" w14:textId="77777777" w:rsidTr="005217CD">
        <w:trPr>
          <w:trHeight w:val="2559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6FCAC19" w14:textId="21C6BF7C" w:rsidR="006308D3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2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662FE37" w14:textId="56BB7E35" w:rsidR="006308D3" w:rsidRPr="00A82B59" w:rsidRDefault="006308D3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/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6F317A8" w14:textId="144A59B5" w:rsidR="00186256" w:rsidRPr="002238CF" w:rsidRDefault="006308D3" w:rsidP="005217CD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Applicant submitted </w:t>
            </w:r>
            <w:r w:rsidR="00186256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papers in which s/he </w:t>
            </w:r>
            <w:r w:rsidR="001B2B14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s </w:t>
            </w:r>
            <w:r w:rsidR="00186256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the </w:t>
            </w:r>
            <w:r w:rsidR="00186256" w:rsidRPr="002238C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sole or senior author</w:t>
            </w:r>
            <w:r w:rsidR="009E10D4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, in at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least</w:t>
            </w:r>
            <w:r w:rsidR="00186256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:</w:t>
            </w:r>
          </w:p>
          <w:p w14:paraId="5ABB719B" w14:textId="5E6C465B" w:rsidR="001E20A9" w:rsidRPr="00837B69" w:rsidRDefault="00186256" w:rsidP="001E20A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E762C6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>-</w:t>
            </w:r>
            <w:r w:rsidR="009E10D4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="009E10D4" w:rsidRPr="009E10D4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>70%</w:t>
            </w:r>
            <w:r w:rsidR="009E10D4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="009E10D4" w:rsidRPr="002238CF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of the submitted papers</w:t>
            </w:r>
            <w:r w:rsidRPr="002238CF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,</w:t>
            </w:r>
            <w:r w:rsidRPr="00E762C6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2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of which are</w:t>
            </w:r>
            <w:r w:rsidR="009E10D4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published in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Q1 </w:t>
            </w:r>
            <w:r w:rsidR="009E10D4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journals</w:t>
            </w:r>
            <w:r w:rsidR="009E10D4" w:rsidRPr="009E10D4">
              <w:rPr>
                <w:rFonts w:ascii="Calibri" w:hAnsi="Calibri" w:cs="Calibri"/>
                <w:b/>
                <w:bCs/>
                <w:color w:val="806000" w:themeColor="accent4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(</w:t>
            </w:r>
            <w:r w:rsidR="001E20A9"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based on the impact factor (based on ISI Web of Science) within the subject,</w:t>
            </w:r>
          </w:p>
          <w:p w14:paraId="64022771" w14:textId="77777777" w:rsidR="001E20A9" w:rsidRPr="002238CF" w:rsidRDefault="001E20A9" w:rsidP="001E20A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discipline, or sub-disciplinary category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)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: </w:t>
            </w:r>
            <w:r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Pr="002238CF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  <w:u w:val="single"/>
              </w:rPr>
              <w:t>For Normal track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109926A5" w14:textId="77777777" w:rsidR="001E20A9" w:rsidRDefault="001E20A9" w:rsidP="009E10D4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</w:pPr>
          </w:p>
          <w:p w14:paraId="30AA96EC" w14:textId="77777777" w:rsidR="001E20A9" w:rsidRPr="00837B69" w:rsidRDefault="009E10D4" w:rsidP="001E20A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E762C6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>-</w:t>
            </w:r>
            <w:r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Pr="009E10D4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>70%</w:t>
            </w:r>
            <w:r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Pr="002238CF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of the submitted papers,</w:t>
            </w:r>
            <w:r w:rsidRPr="00E762C6"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4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of which are published in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Q1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journals</w:t>
            </w:r>
            <w:r w:rsidRPr="009E10D4">
              <w:rPr>
                <w:rFonts w:ascii="Calibri" w:hAnsi="Calibri" w:cs="Calibri"/>
                <w:b/>
                <w:bCs/>
                <w:color w:val="806000" w:themeColor="accent4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(</w:t>
            </w:r>
            <w:r w:rsidR="001E20A9"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based on the impact factor (based on ISI Web of Science) within the subject,</w:t>
            </w:r>
          </w:p>
          <w:p w14:paraId="0FA8B869" w14:textId="316F84D1" w:rsidR="009E10D4" w:rsidRPr="002238CF" w:rsidRDefault="001E20A9" w:rsidP="001E20A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discipline, or sub-disciplinary category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)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: </w:t>
            </w:r>
            <w:r>
              <w:rPr>
                <w:rFonts w:ascii="Calibri" w:eastAsia="Times New Roman" w:hAnsi="Calibri" w:cs="Calibri"/>
                <w:b/>
                <w:bCs/>
                <w:color w:val="806000"/>
                <w:sz w:val="22"/>
                <w:szCs w:val="22"/>
              </w:rPr>
              <w:t xml:space="preserve"> </w:t>
            </w:r>
            <w:r w:rsidR="009E10D4" w:rsidRPr="002238CF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  <w:u w:val="single"/>
              </w:rPr>
              <w:t xml:space="preserve">For </w:t>
            </w:r>
            <w:r w:rsidR="00186256" w:rsidRPr="002238CF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  <w:u w:val="single"/>
              </w:rPr>
              <w:t>Research Asso. Prof., or faculty with less than 5 years and 4 years of experience)</w:t>
            </w:r>
            <w:r w:rsidR="009E10D4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53EABF7B" w14:textId="77777777" w:rsidR="009E10D4" w:rsidRPr="002238CF" w:rsidRDefault="009E10D4" w:rsidP="005217CD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067D0F15" w14:textId="50E74910" w:rsidR="006308D3" w:rsidRPr="002238CF" w:rsidRDefault="00B66E36" w:rsidP="005217CD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QU/</w:t>
            </w:r>
            <w:r w:rsidR="006308D3"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AS Definition of Senior Author:</w:t>
            </w:r>
          </w:p>
          <w:p w14:paraId="3FD6A6D0" w14:textId="4E2F1976" w:rsidR="00B66E36" w:rsidRPr="002238CF" w:rsidRDefault="00B66E36" w:rsidP="005217CD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ving the highest contribution </w:t>
            </w: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u w:val="single"/>
                <w:shd w:val="clear" w:color="auto" w:fill="FFFFFF"/>
              </w:rPr>
              <w:t>AND</w:t>
            </w:r>
          </w:p>
          <w:p w14:paraId="06B8522D" w14:textId="61C78947" w:rsidR="006308D3" w:rsidRPr="002238CF" w:rsidRDefault="006308D3" w:rsidP="005217CD">
            <w:pPr>
              <w:contextualSpacing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1. The First Author; OR</w:t>
            </w:r>
          </w:p>
          <w:p w14:paraId="4EBF7A97" w14:textId="68F2919F" w:rsidR="00C9765C" w:rsidRPr="00E762C6" w:rsidRDefault="006308D3" w:rsidP="005217CD">
            <w:pPr>
              <w:jc w:val="both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2238CF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2. The Corresponding Author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2CEE160" w14:textId="77777777" w:rsidR="006308D3" w:rsidRPr="00854F21" w:rsidRDefault="006308D3" w:rsidP="005217CD">
            <w:pPr>
              <w:jc w:val="center"/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5A8F6A4" w14:textId="77777777" w:rsidR="006308D3" w:rsidRPr="00006288" w:rsidRDefault="006308D3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A9744E" w:rsidRPr="00006288" w14:paraId="19E08AD9" w14:textId="77777777" w:rsidTr="005217CD">
        <w:trPr>
          <w:trHeight w:val="292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11EC31E" w14:textId="46D0CFEC" w:rsidR="00A9744E" w:rsidRPr="00A82B59" w:rsidRDefault="00B54560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3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4301BCF" w14:textId="77777777" w:rsidR="00A9744E" w:rsidRPr="00A82B59" w:rsidRDefault="00A9744E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4A799BC" w14:textId="1B046BF7" w:rsidR="00A9744E" w:rsidRPr="00AF6485" w:rsidRDefault="00A9744E" w:rsidP="005217CD">
            <w:pPr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highlight w:val="yellow"/>
                <w:shd w:val="clear" w:color="auto" w:fill="FFFFFF"/>
              </w:rPr>
            </w:pP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In cases of co-authored publications, has the Applicant submitted signed “Contribution in Collaborative Research Form”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CC18A59" w14:textId="77777777" w:rsidR="00A9744E" w:rsidRDefault="00A9744E" w:rsidP="005217CD">
            <w:pPr>
              <w:jc w:val="center"/>
              <w:rPr>
                <w:rFonts w:ascii="Calibri" w:hAnsi="Calibri"/>
                <w:color w:val="806000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7E57C5B" w14:textId="77777777" w:rsidR="00A9744E" w:rsidRPr="00006288" w:rsidRDefault="00A9744E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2957BE" w:rsidRPr="00006288" w14:paraId="55E42517" w14:textId="77777777" w:rsidTr="005217CD">
        <w:trPr>
          <w:trHeight w:val="691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D44DCD" w14:textId="20CB187F" w:rsidR="002957BE" w:rsidRPr="00A82B59" w:rsidRDefault="00061014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4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CB96CAB" w14:textId="6BFF91B7" w:rsidR="002957BE" w:rsidRPr="00A82B59" w:rsidRDefault="002957BE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08AA2A1" w14:textId="04AA8F99" w:rsidR="002957BE" w:rsidRPr="00AF6485" w:rsidRDefault="002957BE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re all impact factor scores and journals ranking (when applicable) measured based on the stated year of publication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18DD168" w14:textId="77777777" w:rsidR="002957BE" w:rsidRPr="00E37BB6" w:rsidRDefault="002957BE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8A7513B" w14:textId="77777777" w:rsidR="002957BE" w:rsidRPr="00006288" w:rsidRDefault="002957BE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EC07A1" w:rsidRPr="00006288" w14:paraId="2145945B" w14:textId="77777777" w:rsidTr="005217CD">
        <w:trPr>
          <w:trHeight w:val="417"/>
        </w:trPr>
        <w:tc>
          <w:tcPr>
            <w:tcW w:w="630" w:type="dxa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235D8E86" w14:textId="446A1665" w:rsidR="00EC07A1" w:rsidRPr="00A82B59" w:rsidRDefault="00EC07A1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5</w:t>
            </w:r>
          </w:p>
        </w:tc>
        <w:tc>
          <w:tcPr>
            <w:tcW w:w="484" w:type="dxa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57318079" w14:textId="468615DD" w:rsidR="00EC07A1" w:rsidRPr="00A82B59" w:rsidRDefault="00EC07A1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</w:tcBorders>
            <w:shd w:val="clear" w:color="auto" w:fill="FFFFFF"/>
          </w:tcPr>
          <w:p w14:paraId="211A7AF9" w14:textId="19775C9D" w:rsidR="00EC07A1" w:rsidRPr="002957BE" w:rsidRDefault="00EC07A1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id the applicant submit</w:t>
            </w:r>
            <w:r w:rsidRPr="00DE6C0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</w:t>
            </w:r>
            <w:r w:rsidRPr="00DE6C0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able 3-i</w:t>
            </w:r>
            <w:r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021" w:type="dxa"/>
            <w:tcBorders>
              <w:top w:val="single" w:sz="6" w:space="0" w:color="auto"/>
            </w:tcBorders>
            <w:shd w:val="clear" w:color="auto" w:fill="FFFFFF"/>
          </w:tcPr>
          <w:p w14:paraId="0FEC7435" w14:textId="09B254C8" w:rsidR="00EC07A1" w:rsidRPr="00E37BB6" w:rsidRDefault="00EC07A1" w:rsidP="005217CD">
            <w:pPr>
              <w:tabs>
                <w:tab w:val="left" w:pos="385"/>
              </w:tabs>
              <w:rPr>
                <w:rFonts w:ascii="Calibri" w:hAnsi="Calibri"/>
                <w:color w:val="011893"/>
                <w:sz w:val="22"/>
                <w:szCs w:val="22"/>
              </w:rPr>
            </w:pPr>
            <w:r>
              <w:rPr>
                <w:rFonts w:ascii="Calibri" w:hAnsi="Calibri"/>
                <w:color w:val="011893"/>
                <w:sz w:val="22"/>
                <w:szCs w:val="22"/>
              </w:rPr>
              <w:tab/>
            </w:r>
          </w:p>
        </w:tc>
        <w:tc>
          <w:tcPr>
            <w:tcW w:w="1022" w:type="dxa"/>
            <w:tcBorders>
              <w:top w:val="single" w:sz="6" w:space="0" w:color="auto"/>
            </w:tcBorders>
            <w:shd w:val="clear" w:color="auto" w:fill="FFFFFF"/>
          </w:tcPr>
          <w:p w14:paraId="7D32CF3F" w14:textId="77777777" w:rsidR="00EC07A1" w:rsidRPr="00006288" w:rsidRDefault="00EC07A1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91358" w:rsidRPr="00006288" w14:paraId="5AE7F40E" w14:textId="77777777" w:rsidTr="005217CD">
        <w:trPr>
          <w:trHeight w:val="184"/>
        </w:trPr>
        <w:tc>
          <w:tcPr>
            <w:tcW w:w="630" w:type="dxa"/>
            <w:vMerge w:val="restart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664660F6" w14:textId="32BA6F71" w:rsidR="00C91358" w:rsidRPr="00A82B59" w:rsidRDefault="00C91358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lastRenderedPageBreak/>
              <w:t>26</w:t>
            </w:r>
          </w:p>
        </w:tc>
        <w:tc>
          <w:tcPr>
            <w:tcW w:w="484" w:type="dxa"/>
            <w:vMerge w:val="restart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3502A299" w14:textId="210186D8" w:rsidR="00C91358" w:rsidRPr="00A82B59" w:rsidRDefault="00C91358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/>
          </w:tcPr>
          <w:p w14:paraId="41248A45" w14:textId="3254C01A" w:rsidR="00C91358" w:rsidRPr="002957BE" w:rsidRDefault="00EC07A1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id the applicant score in at least</w:t>
            </w:r>
            <w:r w:rsidRPr="002957BE"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 xml:space="preserve"> </w:t>
            </w:r>
            <w:r w:rsidRPr="002957BE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two criteria </w:t>
            </w: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for scholarly services shown in </w:t>
            </w:r>
            <w:r w:rsidRPr="002957BE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(Table 3-i)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/>
          </w:tcPr>
          <w:p w14:paraId="31D945DE" w14:textId="77777777" w:rsidR="00C91358" w:rsidRPr="00E37BB6" w:rsidRDefault="00C91358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/>
          </w:tcPr>
          <w:p w14:paraId="775A3674" w14:textId="77777777" w:rsidR="00C91358" w:rsidRPr="00006288" w:rsidRDefault="00C91358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C91358" w:rsidRPr="00006288" w14:paraId="0B82663F" w14:textId="77777777" w:rsidTr="005217CD">
        <w:trPr>
          <w:trHeight w:val="616"/>
        </w:trPr>
        <w:tc>
          <w:tcPr>
            <w:tcW w:w="630" w:type="dxa"/>
            <w:vMerge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069932D5" w14:textId="77777777" w:rsidR="00C91358" w:rsidRPr="00A82B59" w:rsidRDefault="00C91358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3E3FC422" w14:textId="77777777" w:rsidR="00C91358" w:rsidRPr="00A82B59" w:rsidRDefault="00C91358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/>
          </w:tcPr>
          <w:p w14:paraId="2F543361" w14:textId="77777777" w:rsidR="00C91358" w:rsidRDefault="00C91358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Has the applicant obtained a Minimum required points (for year 1) of</w:t>
            </w:r>
            <w:r w:rsidRPr="002957BE"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 xml:space="preserve"> </w:t>
            </w:r>
            <w:r w:rsidRPr="002957BE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7 </w:t>
            </w: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points in </w:t>
            </w: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(</w:t>
            </w:r>
            <w:r w:rsidRPr="002957BE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able 3-i</w:t>
            </w: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) </w:t>
            </w: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scholarly activities?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/>
          </w:tcPr>
          <w:p w14:paraId="4C43E0B6" w14:textId="77777777" w:rsidR="00C91358" w:rsidRPr="00E37BB6" w:rsidRDefault="00C91358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/>
          </w:tcPr>
          <w:p w14:paraId="6310831A" w14:textId="77777777" w:rsidR="00C91358" w:rsidRPr="00006288" w:rsidRDefault="00C91358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F008F" w:rsidRPr="00006288" w14:paraId="093CAD58" w14:textId="77777777" w:rsidTr="005217CD">
        <w:trPr>
          <w:trHeight w:val="327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A712B24" w14:textId="4252BEC0" w:rsidR="006F008F" w:rsidRPr="00A82B59" w:rsidRDefault="006F008F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7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290BB26" w14:textId="31E579AE" w:rsidR="006F008F" w:rsidRPr="00A82B59" w:rsidRDefault="006F008F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5688E0E" w14:textId="37B6CE0D" w:rsidR="006F008F" w:rsidRPr="002957BE" w:rsidRDefault="006F008F" w:rsidP="005217CD">
            <w:pPr>
              <w:pStyle w:val="NormalWeb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  <w:rtl/>
              </w:rPr>
            </w:pPr>
            <w:r w:rsidRPr="00AF648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id the applicant submit</w:t>
            </w:r>
            <w:r w:rsidRPr="00DE6C0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</w:t>
            </w:r>
            <w:r w:rsidRPr="00DE6C0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able 3-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i</w:t>
            </w:r>
            <w:r w:rsidR="00D36022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i</w:t>
            </w:r>
            <w:r w:rsidRPr="001E701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71E5C1E" w14:textId="77777777" w:rsidR="006F008F" w:rsidRPr="00E37BB6" w:rsidRDefault="006F008F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2C0CB1C" w14:textId="77777777" w:rsidR="006F008F" w:rsidRPr="00006288" w:rsidRDefault="006F008F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F008F" w:rsidRPr="00006288" w14:paraId="5AA7A038" w14:textId="77777777" w:rsidTr="005217CD">
        <w:trPr>
          <w:trHeight w:val="187"/>
        </w:trPr>
        <w:tc>
          <w:tcPr>
            <w:tcW w:w="630" w:type="dxa"/>
            <w:vMerge w:val="restart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73775E93" w14:textId="1108C5AD" w:rsidR="006F008F" w:rsidRPr="00A82B59" w:rsidRDefault="006F008F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8</w:t>
            </w:r>
          </w:p>
        </w:tc>
        <w:tc>
          <w:tcPr>
            <w:tcW w:w="484" w:type="dxa"/>
            <w:vMerge w:val="restart"/>
            <w:tcBorders>
              <w:top w:val="single" w:sz="6" w:space="0" w:color="auto"/>
            </w:tcBorders>
            <w:shd w:val="clear" w:color="auto" w:fill="FFFFFF"/>
            <w:vAlign w:val="center"/>
          </w:tcPr>
          <w:p w14:paraId="45741B79" w14:textId="529ED1DA" w:rsidR="006F008F" w:rsidRPr="00A82B59" w:rsidRDefault="006F008F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/>
          </w:tcPr>
          <w:p w14:paraId="124EC45B" w14:textId="6E26276F" w:rsidR="006F008F" w:rsidRPr="001718F0" w:rsidRDefault="006F008F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  <w:rtl/>
              </w:rPr>
            </w:pP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Has the applicant obtained a Minimum required points (for year 1) of </w:t>
            </w:r>
            <w:r w:rsidRPr="001718F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35 </w:t>
            </w: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oints in (</w:t>
            </w:r>
            <w:r w:rsidRPr="001718F0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able 3-ii</w:t>
            </w: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) publications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/>
          </w:tcPr>
          <w:p w14:paraId="72CF90E7" w14:textId="77777777" w:rsidR="006F008F" w:rsidRPr="00E37BB6" w:rsidRDefault="006F008F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/>
          </w:tcPr>
          <w:p w14:paraId="1FF6D073" w14:textId="77777777" w:rsidR="006F008F" w:rsidRPr="00006288" w:rsidRDefault="006F008F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F008F" w:rsidRPr="00006288" w14:paraId="1A86E1C8" w14:textId="77777777" w:rsidTr="005217CD">
        <w:trPr>
          <w:trHeight w:val="867"/>
        </w:trPr>
        <w:tc>
          <w:tcPr>
            <w:tcW w:w="630" w:type="dxa"/>
            <w:vMerge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1B431F9D" w14:textId="77777777" w:rsidR="006F008F" w:rsidRPr="00A82B59" w:rsidRDefault="006F008F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tcBorders>
              <w:bottom w:val="single" w:sz="6" w:space="0" w:color="auto"/>
            </w:tcBorders>
            <w:shd w:val="clear" w:color="auto" w:fill="FFFFFF"/>
            <w:vAlign w:val="center"/>
          </w:tcPr>
          <w:p w14:paraId="79207783" w14:textId="77777777" w:rsidR="006F008F" w:rsidRPr="00A82B59" w:rsidRDefault="006F008F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/>
          </w:tcPr>
          <w:p w14:paraId="5F29C895" w14:textId="77777777" w:rsidR="006F008F" w:rsidRPr="001718F0" w:rsidRDefault="006F008F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Did the applicants achieve the </w:t>
            </w:r>
            <w:r w:rsidRPr="006F248D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minimum</w:t>
            </w: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required scores for category 3 (Scholarship: for both “scholarly services” and “publication”) as shown in</w:t>
            </w:r>
          </w:p>
          <w:p w14:paraId="6D95E69B" w14:textId="584E9FB8" w:rsidR="006F008F" w:rsidRDefault="006F008F" w:rsidP="005217CD">
            <w:pPr>
              <w:bidi/>
              <w:jc w:val="right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E762C6"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 xml:space="preserve"> </w:t>
            </w:r>
            <w:r w:rsidRPr="006F008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Tables 3-i</w:t>
            </w: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)</w:t>
            </w:r>
            <w:r w:rsidRPr="00E762C6"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 xml:space="preserve"> </w:t>
            </w:r>
            <w:r w:rsidRPr="001E701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nd</w:t>
            </w:r>
            <w:r w:rsidRPr="00E762C6"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 xml:space="preserve"> </w:t>
            </w:r>
            <w:r w:rsidRPr="006F008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3-ii</w:t>
            </w:r>
            <w:r w:rsidRPr="001718F0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)?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/>
          </w:tcPr>
          <w:p w14:paraId="2ABCB8A1" w14:textId="77777777" w:rsidR="006F008F" w:rsidRPr="00E37BB6" w:rsidRDefault="006F008F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/>
          </w:tcPr>
          <w:p w14:paraId="2503B6C1" w14:textId="77777777" w:rsidR="006F008F" w:rsidRPr="00006288" w:rsidRDefault="006F008F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6F008F" w:rsidRPr="00006288" w14:paraId="315DEC6B" w14:textId="77777777" w:rsidTr="005217CD">
        <w:trPr>
          <w:trHeight w:val="867"/>
        </w:trPr>
        <w:tc>
          <w:tcPr>
            <w:tcW w:w="63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2426E91" w14:textId="6E4F6C40" w:rsidR="006F008F" w:rsidRPr="00A82B59" w:rsidRDefault="006F008F" w:rsidP="005217CD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29</w:t>
            </w:r>
          </w:p>
        </w:tc>
        <w:tc>
          <w:tcPr>
            <w:tcW w:w="48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99868CD" w14:textId="5585655B" w:rsidR="006F008F" w:rsidRPr="00A82B59" w:rsidRDefault="006F008F" w:rsidP="005217CD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A82B5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</w:t>
            </w:r>
          </w:p>
        </w:tc>
        <w:tc>
          <w:tcPr>
            <w:tcW w:w="777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6F935D3" w14:textId="78CDA2FD" w:rsidR="006F008F" w:rsidRPr="00E762C6" w:rsidRDefault="006F008F" w:rsidP="005217CD">
            <w:pPr>
              <w:bidi/>
              <w:jc w:val="both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  <w:r w:rsidRPr="006F78C2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For Research track faculty or Applicants with at least 4 years of experience but less than 5 years at the current rank, has the applicant satisfied at least</w:t>
            </w:r>
            <w:r w:rsidRPr="00E762C6"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 xml:space="preserve"> </w:t>
            </w:r>
            <w:r w:rsidRPr="003516ED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one of the criteria </w:t>
            </w:r>
            <w:r w:rsidRPr="006F78C2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requirements</w:t>
            </w:r>
            <w:r w:rsidRPr="00E762C6"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  <w:t xml:space="preserve"> </w:t>
            </w:r>
            <w:r w:rsidRPr="006F78C2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outlined under the “Grants” category in scholarly services?</w:t>
            </w:r>
          </w:p>
        </w:tc>
        <w:tc>
          <w:tcPr>
            <w:tcW w:w="1021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F5B51A7" w14:textId="77777777" w:rsidR="006F008F" w:rsidRDefault="006F008F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  <w:p w14:paraId="09782CE7" w14:textId="77777777" w:rsidR="006F008F" w:rsidRDefault="006F008F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  <w:p w14:paraId="21929FB8" w14:textId="77777777" w:rsidR="006F008F" w:rsidRPr="00E37BB6" w:rsidRDefault="006F008F" w:rsidP="005217CD">
            <w:pPr>
              <w:rPr>
                <w:rFonts w:ascii="Calibri" w:hAnsi="Calibri"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10614F0" w14:textId="77777777" w:rsidR="006F008F" w:rsidRPr="00006288" w:rsidRDefault="006F008F" w:rsidP="005217CD">
            <w:pPr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B64428" w:rsidRPr="00006288" w14:paraId="5CAB6CC8" w14:textId="77777777" w:rsidTr="0073151F">
        <w:trPr>
          <w:trHeight w:val="216"/>
        </w:trPr>
        <w:tc>
          <w:tcPr>
            <w:tcW w:w="1114" w:type="dxa"/>
            <w:gridSpan w:val="2"/>
            <w:tcBorders>
              <w:top w:val="single" w:sz="6" w:space="0" w:color="auto"/>
              <w:bottom w:val="single" w:sz="4" w:space="0" w:color="auto"/>
            </w:tcBorders>
            <w:shd w:val="clear" w:color="auto" w:fill="C00000"/>
            <w:vAlign w:val="center"/>
          </w:tcPr>
          <w:p w14:paraId="4D32E3E9" w14:textId="41456B73" w:rsidR="00B64428" w:rsidRPr="00E762C6" w:rsidRDefault="00B64428" w:rsidP="005217CD">
            <w:pPr>
              <w:contextualSpacing/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9821" w:type="dxa"/>
            <w:gridSpan w:val="3"/>
            <w:tcBorders>
              <w:top w:val="single" w:sz="6" w:space="0" w:color="auto"/>
              <w:bottom w:val="single" w:sz="4" w:space="0" w:color="auto"/>
            </w:tcBorders>
            <w:shd w:val="clear" w:color="auto" w:fill="C00000"/>
          </w:tcPr>
          <w:p w14:paraId="48E38D2A" w14:textId="059AD89E" w:rsidR="00B64428" w:rsidRPr="00ED50DD" w:rsidRDefault="00B64428" w:rsidP="005217CD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  <w:t xml:space="preserve">      </w:t>
            </w:r>
            <w:r w:rsidRPr="00A63F2E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  <w:t xml:space="preserve">SHOULD BE FILLED by 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GB" w:eastAsia="en-GB"/>
              </w:rPr>
              <w:t>The DEPARTMENT AND VERIFIED by THE COLLEGE</w:t>
            </w:r>
          </w:p>
        </w:tc>
      </w:tr>
      <w:tr w:rsidR="005217CD" w:rsidRPr="00006288" w14:paraId="5C1FFA03" w14:textId="77777777" w:rsidTr="00C22812">
        <w:trPr>
          <w:trHeight w:val="581"/>
        </w:trPr>
        <w:tc>
          <w:tcPr>
            <w:tcW w:w="630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433C970" w14:textId="7EF7D594" w:rsidR="005217CD" w:rsidRPr="00C503B4" w:rsidRDefault="00CB6D56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30</w:t>
            </w:r>
          </w:p>
        </w:tc>
        <w:tc>
          <w:tcPr>
            <w:tcW w:w="484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1C3D0AB" w14:textId="04C98023" w:rsidR="005217CD" w:rsidRPr="00C503B4" w:rsidRDefault="00CB6D56" w:rsidP="005217CD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U</w:t>
            </w:r>
          </w:p>
        </w:tc>
        <w:tc>
          <w:tcPr>
            <w:tcW w:w="7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028DC41" w14:textId="77777777" w:rsidR="005217CD" w:rsidRPr="00C503B4" w:rsidRDefault="005217CD" w:rsidP="005217CD">
            <w:pPr>
              <w:pStyle w:val="Default"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Has the College submitted a list of </w:t>
            </w:r>
            <w:r w:rsidRPr="00C503B4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GB" w:eastAsia="en-GB"/>
              </w:rPr>
              <w:t xml:space="preserve">12 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external referees at the rank of </w:t>
            </w:r>
            <w:r w:rsidRPr="00C503B4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GB" w:eastAsia="en-GB"/>
              </w:rPr>
              <w:t xml:space="preserve">Professor 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with geographical diversity?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A9682EE" w14:textId="77777777" w:rsidR="005217CD" w:rsidRPr="00ED50DD" w:rsidRDefault="005217CD" w:rsidP="005217CD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B29C2B9" w14:textId="77777777" w:rsidR="005217CD" w:rsidRPr="00ED50DD" w:rsidRDefault="005217CD" w:rsidP="005217CD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5217CD" w:rsidRPr="00006288" w14:paraId="1F7F51B6" w14:textId="77777777" w:rsidTr="00C22812">
        <w:trPr>
          <w:trHeight w:val="561"/>
        </w:trPr>
        <w:tc>
          <w:tcPr>
            <w:tcW w:w="630" w:type="dxa"/>
            <w:vMerge/>
            <w:shd w:val="clear" w:color="auto" w:fill="FFFFFF"/>
            <w:vAlign w:val="center"/>
          </w:tcPr>
          <w:p w14:paraId="7178FB17" w14:textId="77777777" w:rsidR="005217CD" w:rsidRPr="00C503B4" w:rsidRDefault="005217CD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49458E14" w14:textId="77777777" w:rsidR="005217CD" w:rsidRPr="00C503B4" w:rsidRDefault="005217CD" w:rsidP="005217CD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A4FD716" w14:textId="10D3F02A" w:rsidR="005217CD" w:rsidRPr="00C503B4" w:rsidRDefault="005217CD" w:rsidP="005217CD">
            <w:pPr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  <w:lang w:val="en-GB" w:eastAsia="en-GB"/>
              </w:rPr>
            </w:pPr>
            <w:bookmarkStart w:id="0" w:name="_Hlk172235092"/>
            <w:r w:rsidRPr="00C503B4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  <w:lang w:val="en-GB" w:eastAsia="en-GB"/>
              </w:rPr>
              <w:t>Please confirm that each referee:</w:t>
            </w:r>
          </w:p>
          <w:bookmarkEnd w:id="0"/>
          <w:p w14:paraId="0C685E53" w14:textId="2C4BE06B" w:rsidR="005217CD" w:rsidRPr="00C503B4" w:rsidRDefault="00E62F13" w:rsidP="005217CD">
            <w:pPr>
              <w:pStyle w:val="ListParagraph"/>
              <w:numPr>
                <w:ilvl w:val="1"/>
                <w:numId w:val="31"/>
              </w:numPr>
              <w:tabs>
                <w:tab w:val="clear" w:pos="1440"/>
              </w:tabs>
              <w:spacing w:before="0" w:beforeAutospacing="0" w:after="0" w:afterAutospacing="0"/>
              <w:ind w:left="534" w:hanging="270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Possesses a PhD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AF74D74" w14:textId="77777777" w:rsidR="005217CD" w:rsidRPr="00ED50DD" w:rsidRDefault="005217CD" w:rsidP="005217CD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C631091" w14:textId="77777777" w:rsidR="005217CD" w:rsidRPr="00ED50DD" w:rsidRDefault="005217CD" w:rsidP="005217CD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5217CD" w:rsidRPr="00006288" w14:paraId="072498D0" w14:textId="77777777" w:rsidTr="005217CD">
        <w:trPr>
          <w:trHeight w:val="354"/>
        </w:trPr>
        <w:tc>
          <w:tcPr>
            <w:tcW w:w="630" w:type="dxa"/>
            <w:vMerge/>
            <w:shd w:val="clear" w:color="auto" w:fill="FFFFFF"/>
            <w:vAlign w:val="center"/>
          </w:tcPr>
          <w:p w14:paraId="2FEF52ED" w14:textId="77777777" w:rsidR="005217CD" w:rsidRPr="00C503B4" w:rsidRDefault="005217CD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0B4D0E64" w14:textId="77777777" w:rsidR="005217CD" w:rsidRPr="00C503B4" w:rsidRDefault="005217CD" w:rsidP="005217CD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62DBFF6" w14:textId="3DB6F7E0" w:rsidR="005217CD" w:rsidRPr="00C503B4" w:rsidRDefault="00627182" w:rsidP="005217CD">
            <w:pPr>
              <w:pStyle w:val="ListParagraph"/>
              <w:numPr>
                <w:ilvl w:val="1"/>
                <w:numId w:val="31"/>
              </w:numPr>
              <w:tabs>
                <w:tab w:val="clear" w:pos="1440"/>
                <w:tab w:val="left" w:pos="540"/>
                <w:tab w:val="left" w:pos="1530"/>
              </w:tabs>
              <w:spacing w:before="0" w:beforeAutospacing="0" w:after="0" w:afterAutospacing="0"/>
              <w:ind w:hanging="1170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Is very familiar with the candidate's research area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42A0B98" w14:textId="77777777" w:rsidR="005217CD" w:rsidRPr="00ED50DD" w:rsidRDefault="005217CD" w:rsidP="005217CD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C0BAE26" w14:textId="77777777" w:rsidR="005217CD" w:rsidRPr="00ED50DD" w:rsidRDefault="005217CD" w:rsidP="005217CD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5217CD" w:rsidRPr="00006288" w14:paraId="12640EAB" w14:textId="77777777" w:rsidTr="005217CD">
        <w:trPr>
          <w:trHeight w:val="318"/>
        </w:trPr>
        <w:tc>
          <w:tcPr>
            <w:tcW w:w="630" w:type="dxa"/>
            <w:vMerge/>
            <w:shd w:val="clear" w:color="auto" w:fill="FFFFFF"/>
            <w:vAlign w:val="center"/>
          </w:tcPr>
          <w:p w14:paraId="18B0857F" w14:textId="77777777" w:rsidR="005217CD" w:rsidRPr="00C503B4" w:rsidRDefault="005217CD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46FE05DE" w14:textId="77777777" w:rsidR="005217CD" w:rsidRPr="00C503B4" w:rsidRDefault="005217CD" w:rsidP="005217CD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A340059" w14:textId="5DF34F4D" w:rsidR="005217CD" w:rsidRPr="00C503B4" w:rsidRDefault="00627182" w:rsidP="005217CD">
            <w:pPr>
              <w:pStyle w:val="ListParagraph"/>
              <w:numPr>
                <w:ilvl w:val="1"/>
                <w:numId w:val="31"/>
              </w:numPr>
              <w:tabs>
                <w:tab w:val="clear" w:pos="1440"/>
                <w:tab w:val="left" w:pos="540"/>
                <w:tab w:val="left" w:pos="1530"/>
              </w:tabs>
              <w:spacing w:before="0" w:beforeAutospacing="0" w:after="0" w:afterAutospacing="0"/>
              <w:ind w:hanging="1170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Has no conflicts of interest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7FE22FC" w14:textId="77777777" w:rsidR="005217CD" w:rsidRPr="00ED50DD" w:rsidRDefault="005217CD" w:rsidP="005217CD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B90F06B" w14:textId="77777777" w:rsidR="005217CD" w:rsidRPr="00ED50DD" w:rsidRDefault="005217CD" w:rsidP="005217CD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5217CD" w:rsidRPr="00006288" w14:paraId="0E1C2AC1" w14:textId="77777777" w:rsidTr="005217CD">
        <w:trPr>
          <w:trHeight w:val="297"/>
        </w:trPr>
        <w:tc>
          <w:tcPr>
            <w:tcW w:w="630" w:type="dxa"/>
            <w:vMerge/>
            <w:shd w:val="clear" w:color="auto" w:fill="FFFFFF"/>
            <w:vAlign w:val="center"/>
          </w:tcPr>
          <w:p w14:paraId="64C1B6AE" w14:textId="77777777" w:rsidR="005217CD" w:rsidRPr="00C503B4" w:rsidRDefault="005217CD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768A1589" w14:textId="77777777" w:rsidR="005217CD" w:rsidRPr="00C503B4" w:rsidRDefault="005217CD" w:rsidP="005217CD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A69314A" w14:textId="5A3633E2" w:rsidR="005217CD" w:rsidRPr="00C503B4" w:rsidRDefault="00627182" w:rsidP="005217CD">
            <w:pPr>
              <w:numPr>
                <w:ilvl w:val="1"/>
                <w:numId w:val="31"/>
              </w:numPr>
              <w:tabs>
                <w:tab w:val="clear" w:pos="1440"/>
                <w:tab w:val="left" w:pos="540"/>
                <w:tab w:val="left" w:pos="1530"/>
              </w:tabs>
              <w:ind w:hanging="1170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Has b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iograph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>y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 xml:space="preserve"> and 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/>
              </w:rPr>
              <w:t xml:space="preserve">institutional 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contact information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094BBED" w14:textId="77777777" w:rsidR="005217CD" w:rsidRPr="00ED50DD" w:rsidRDefault="005217CD" w:rsidP="005217CD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4FA36FD" w14:textId="77777777" w:rsidR="005217CD" w:rsidRPr="00ED50DD" w:rsidRDefault="005217CD" w:rsidP="005217CD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  <w:tr w:rsidR="005217CD" w:rsidRPr="00006288" w14:paraId="67DB8E85" w14:textId="77777777" w:rsidTr="005217CD">
        <w:trPr>
          <w:trHeight w:val="341"/>
        </w:trPr>
        <w:tc>
          <w:tcPr>
            <w:tcW w:w="630" w:type="dxa"/>
            <w:vMerge/>
            <w:shd w:val="clear" w:color="auto" w:fill="FFFFFF"/>
            <w:vAlign w:val="center"/>
          </w:tcPr>
          <w:p w14:paraId="089CA10E" w14:textId="77777777" w:rsidR="005217CD" w:rsidRPr="00C503B4" w:rsidRDefault="005217CD" w:rsidP="005217CD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484" w:type="dxa"/>
            <w:vMerge/>
            <w:shd w:val="clear" w:color="auto" w:fill="FFFFFF"/>
            <w:vAlign w:val="center"/>
          </w:tcPr>
          <w:p w14:paraId="7BDB49A2" w14:textId="77777777" w:rsidR="005217CD" w:rsidRPr="00C503B4" w:rsidRDefault="005217CD" w:rsidP="005217CD">
            <w:pPr>
              <w:contextualSpacing/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7778" w:type="dxa"/>
            <w:tcBorders>
              <w:top w:val="single" w:sz="4" w:space="0" w:color="auto"/>
            </w:tcBorders>
            <w:shd w:val="clear" w:color="auto" w:fill="FFFFFF"/>
          </w:tcPr>
          <w:p w14:paraId="73ACD7EE" w14:textId="203F3294" w:rsidR="005217CD" w:rsidRPr="00C503B4" w:rsidRDefault="005217CD" w:rsidP="005217CD">
            <w:pPr>
              <w:pStyle w:val="Default"/>
              <w:numPr>
                <w:ilvl w:val="1"/>
                <w:numId w:val="31"/>
              </w:numPr>
              <w:tabs>
                <w:tab w:val="clear" w:pos="1440"/>
                <w:tab w:val="num" w:pos="804"/>
              </w:tabs>
              <w:adjustRightInd/>
              <w:ind w:left="804"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</w:p>
          <w:p w14:paraId="77F81BAC" w14:textId="044A82E2" w:rsidR="00C503B4" w:rsidRPr="00C503B4" w:rsidRDefault="00C503B4" w:rsidP="00C503B4">
            <w:pPr>
              <w:pStyle w:val="Default"/>
              <w:adjustRightInd/>
              <w:ind w:left="804"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C503B4">
              <w:rPr>
                <w:rFonts w:ascii="Calibri" w:hAnsi="Calibri" w:cs="Calibri" w:hint="cs"/>
                <w:b/>
                <w:bCs/>
                <w:color w:val="92183C"/>
                <w:sz w:val="22"/>
                <w:szCs w:val="22"/>
                <w:rtl/>
                <w:lang w:val="en-GB" w:eastAsia="en-GB"/>
              </w:rPr>
              <w:t>في حالة وجود منشورات بأكثر من لغة، يمتلك كل المحكمين المقترحين الكفاءة اللغوية المطلوبة لتحكيم كل الأبحاث (مع تقديم الدليل)</w:t>
            </w: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.</w:t>
            </w:r>
          </w:p>
          <w:p w14:paraId="645D4A45" w14:textId="49FE5907" w:rsidR="00C503B4" w:rsidRPr="00C503B4" w:rsidRDefault="00C503B4" w:rsidP="00C503B4">
            <w:pPr>
              <w:pStyle w:val="Default"/>
              <w:adjustRightInd/>
              <w:jc w:val="both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C503B4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  <w:t>In case of publications written in different languages, has the college verified that the proposed external referees have reading fluency in all languages of publications? (Please provide evidence!)</w:t>
            </w:r>
          </w:p>
          <w:p w14:paraId="26A4CADB" w14:textId="77777777" w:rsidR="005217CD" w:rsidRPr="00C503B4" w:rsidRDefault="005217CD" w:rsidP="005217CD">
            <w:pPr>
              <w:tabs>
                <w:tab w:val="left" w:pos="540"/>
                <w:tab w:val="left" w:pos="1530"/>
              </w:tabs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FFFFFF"/>
          </w:tcPr>
          <w:p w14:paraId="1B0708E8" w14:textId="77777777" w:rsidR="005217CD" w:rsidRPr="00ED50DD" w:rsidRDefault="005217CD" w:rsidP="005217CD">
            <w:pPr>
              <w:jc w:val="center"/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single" w:sz="4" w:space="0" w:color="auto"/>
            </w:tcBorders>
            <w:shd w:val="clear" w:color="auto" w:fill="FFFFFF"/>
          </w:tcPr>
          <w:p w14:paraId="77ED5B7C" w14:textId="77777777" w:rsidR="005217CD" w:rsidRPr="00ED50DD" w:rsidRDefault="005217CD" w:rsidP="005217CD">
            <w:pPr>
              <w:rPr>
                <w:rFonts w:ascii="Calibri" w:hAnsi="Calibri"/>
                <w:b/>
                <w:bCs/>
                <w:color w:val="011893"/>
                <w:sz w:val="22"/>
                <w:szCs w:val="22"/>
              </w:rPr>
            </w:pPr>
          </w:p>
        </w:tc>
      </w:tr>
    </w:tbl>
    <w:p w14:paraId="0CFC7908" w14:textId="77777777" w:rsidR="009F1862" w:rsidRDefault="009F1862"/>
    <w:p w14:paraId="73215AB3" w14:textId="77777777" w:rsidR="00C9765C" w:rsidRDefault="00C9765C"/>
    <w:p w14:paraId="0ACC1B7A" w14:textId="77777777" w:rsidR="00C9765C" w:rsidRDefault="00C9765C"/>
    <w:p w14:paraId="4C0B5BB9" w14:textId="77777777" w:rsidR="00C84832" w:rsidRDefault="00C84832"/>
    <w:tbl>
      <w:tblPr>
        <w:tblpPr w:leftFromText="180" w:rightFromText="180" w:vertAnchor="text" w:tblpX="-990" w:tblpY="1"/>
        <w:tblOverlap w:val="never"/>
        <w:tblW w:w="11498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450"/>
        <w:gridCol w:w="503"/>
        <w:gridCol w:w="503"/>
        <w:gridCol w:w="504"/>
        <w:gridCol w:w="503"/>
        <w:gridCol w:w="504"/>
        <w:gridCol w:w="503"/>
        <w:gridCol w:w="504"/>
        <w:gridCol w:w="503"/>
        <w:gridCol w:w="503"/>
        <w:gridCol w:w="504"/>
        <w:gridCol w:w="503"/>
        <w:gridCol w:w="504"/>
        <w:gridCol w:w="503"/>
        <w:gridCol w:w="504"/>
      </w:tblGrid>
      <w:tr w:rsidR="00C84832" w:rsidRPr="00006288" w14:paraId="192F2491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867175" w14:textId="4232AD05" w:rsidR="00C84832" w:rsidRPr="00146305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40"/>
                <w:szCs w:val="40"/>
              </w:rPr>
            </w:pPr>
            <w:r w:rsidRPr="00146305">
              <w:rPr>
                <w:rFonts w:ascii="Calibri" w:hAnsi="Calibri" w:cs="Calibri"/>
                <w:b/>
                <w:bCs/>
                <w:color w:val="92183C"/>
                <w:sz w:val="40"/>
                <w:szCs w:val="40"/>
              </w:rPr>
              <w:t>Publication</w:t>
            </w:r>
            <w:r w:rsidR="00C0447B" w:rsidRPr="00146305">
              <w:rPr>
                <w:rFonts w:ascii="Calibri" w:hAnsi="Calibri" w:cs="Calibri"/>
                <w:b/>
                <w:bCs/>
                <w:color w:val="92183C"/>
                <w:sz w:val="40"/>
                <w:szCs w:val="40"/>
              </w:rPr>
              <w:t>s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1BB4097" w14:textId="77777777" w:rsidR="00C84832" w:rsidRPr="001E701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1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A9A557" w14:textId="77777777" w:rsidR="00C84832" w:rsidRPr="001E701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2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238D532" w14:textId="77777777" w:rsidR="00C84832" w:rsidRPr="001E701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3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957A9CA" w14:textId="77777777" w:rsidR="00C84832" w:rsidRPr="001E7010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 w:cs="Calibri"/>
                <w:b/>
                <w:bCs/>
                <w:color w:val="92183C"/>
                <w:sz w:val="28"/>
                <w:szCs w:val="28"/>
              </w:rPr>
              <w:t>4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9A74A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5</w:t>
            </w: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393ED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6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BEE755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7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1BD617F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8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9523920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9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266615C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0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CB1CD01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1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C127D3F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2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C5BCA94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3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87770CB" w14:textId="77777777" w:rsidR="00C84832" w:rsidRPr="001E7010" w:rsidRDefault="00C84832" w:rsidP="00766161">
            <w:pPr>
              <w:jc w:val="center"/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</w:pPr>
            <w:r w:rsidRPr="001E7010">
              <w:rPr>
                <w:rFonts w:ascii="Calibri" w:hAnsi="Calibri"/>
                <w:b/>
                <w:bCs/>
                <w:color w:val="92183C"/>
                <w:sz w:val="28"/>
                <w:szCs w:val="28"/>
              </w:rPr>
              <w:t>14</w:t>
            </w:r>
          </w:p>
        </w:tc>
      </w:tr>
      <w:tr w:rsidR="00C84832" w:rsidRPr="00006288" w14:paraId="2A6A2632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9A9C14" w14:textId="77777777" w:rsidR="00C84832" w:rsidRPr="00146305" w:rsidRDefault="00C84832" w:rsidP="00766161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</w:pP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Peer-reviewed </w:t>
            </w:r>
            <w:r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Research article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627719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7FA6AB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29A484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E995735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B384BD" w14:textId="77777777" w:rsidR="00C84832" w:rsidRPr="00375D1D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82380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A769B00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251D00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1D6663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91BFDF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1EA7FC3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343AED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C55CD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0871CD7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6A14F579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FC50E13" w14:textId="6A36C627" w:rsidR="00BE38DB" w:rsidRPr="00146305" w:rsidRDefault="00C84832" w:rsidP="00BE38DB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Peer-reviewed book/book chapter/literature review paper (Max. </w:t>
            </w:r>
            <w:r w:rsidRPr="00146305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for </w:t>
            </w:r>
            <w:r w:rsidR="003861F6"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Asso</w:t>
            </w:r>
            <w:r w:rsidR="00FB2247"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.</w:t>
            </w:r>
            <w:r w:rsidR="003861F6"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 </w:t>
            </w: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Prof; </w:t>
            </w:r>
            <w:r w:rsidRPr="00146305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 xml:space="preserve">2 </w:t>
            </w: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for Research Asso. Prof.</w:t>
            </w:r>
            <w:r w:rsidR="00FB2247"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, or faculty with less than 5 years and 4 years of experience)</w:t>
            </w:r>
          </w:p>
          <w:p w14:paraId="611200EC" w14:textId="77777777" w:rsidR="00BE38DB" w:rsidRPr="00146305" w:rsidRDefault="00BE38DB" w:rsidP="00BE38DB">
            <w:pPr>
              <w:rPr>
                <w:rFonts w:asciiTheme="minorHAnsi" w:hAnsiTheme="minorHAnsi" w:cstheme="minorHAnsi"/>
                <w:b/>
                <w:bCs/>
                <w:i/>
                <w:iCs/>
                <w:color w:val="92183C"/>
                <w:sz w:val="16"/>
                <w:szCs w:val="16"/>
              </w:rPr>
            </w:pPr>
            <w:r w:rsidRPr="00146305">
              <w:rPr>
                <w:rFonts w:asciiTheme="minorHAnsi" w:hAnsiTheme="minorHAnsi" w:cstheme="minorHAnsi"/>
                <w:b/>
                <w:bCs/>
                <w:i/>
                <w:iCs/>
                <w:color w:val="92183C"/>
                <w:sz w:val="16"/>
                <w:szCs w:val="16"/>
              </w:rPr>
              <w:t xml:space="preserve">Book (or book chapter) by a regional book publisher judged as a scholarly book in accordance with the standards of the academic unit, with ISBN, Peer- reviewed, with at least 6 years history of ongoing publishing </w:t>
            </w:r>
          </w:p>
          <w:p w14:paraId="45480795" w14:textId="27D5B0A9" w:rsidR="00C9765C" w:rsidRPr="00146305" w:rsidRDefault="00C9765C" w:rsidP="00BE38DB">
            <w:pPr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92183C"/>
                <w:sz w:val="16"/>
                <w:szCs w:val="16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57BA8A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B9C310C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2128F5F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130CA7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90DAE" w14:textId="77777777" w:rsidR="00C84832" w:rsidRPr="00375D1D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E89B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5268347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1872B6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999354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59DF8B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85ADA4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075655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2BD51E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3FC1DEE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E30F4E" w:rsidRPr="00006288" w14:paraId="29F4B64D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17DB60" w14:textId="6B07E022" w:rsidR="00E30F4E" w:rsidRPr="00146305" w:rsidRDefault="00DF4A79" w:rsidP="00BE38D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lastRenderedPageBreak/>
              <w:t xml:space="preserve">Published or accepted for publication after </w:t>
            </w:r>
            <w:r w:rsidR="007F2F2C"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obtaining the PhD and Assistant Professor rank</w:t>
            </w:r>
            <w:r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14BDE565" w14:textId="345A1CB6" w:rsidR="00C9765C" w:rsidRPr="00146305" w:rsidRDefault="00C9765C" w:rsidP="00BE38DB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416066B" w14:textId="77777777" w:rsidR="00E30F4E" w:rsidRPr="00375D1D" w:rsidRDefault="00E30F4E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C010F95" w14:textId="77777777" w:rsidR="00E30F4E" w:rsidRPr="00375D1D" w:rsidRDefault="00E30F4E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FBFC9BA" w14:textId="77777777" w:rsidR="00E30F4E" w:rsidRPr="00375D1D" w:rsidRDefault="00E30F4E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BAAD57C" w14:textId="77777777" w:rsidR="00E30F4E" w:rsidRPr="00375D1D" w:rsidRDefault="00E30F4E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CCEC0F" w14:textId="77777777" w:rsidR="00E30F4E" w:rsidRPr="00375D1D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8D896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7E9C3DD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E0BD92B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96FEF7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6C03A58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78B4278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481E337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5F684DB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D53912A" w14:textId="77777777" w:rsidR="00E30F4E" w:rsidRDefault="00E30F4E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DF4A79" w:rsidRPr="00006288" w14:paraId="6CCB7715" w14:textId="77777777" w:rsidTr="003D7FBB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410D053" w14:textId="79A5F28B" w:rsidR="00DF4A79" w:rsidRPr="00146305" w:rsidRDefault="003861F6" w:rsidP="00DF4A79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</w:t>
            </w:r>
            <w:r w:rsidR="00DF4A79"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ublished </w:t>
            </w:r>
            <w:r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14B99F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21EED1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2D38A89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87695F8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6409A9" w14:textId="77777777" w:rsidR="00DF4A79" w:rsidRPr="00375D1D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36592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8EC6F53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177A277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5A06481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53C8852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E46A6D5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77AE237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0453198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98C775A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DF4A79" w:rsidRPr="00006288" w14:paraId="74C02312" w14:textId="77777777" w:rsidTr="00DF4A79">
        <w:trPr>
          <w:trHeight w:val="40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88F9AD2" w14:textId="0FDB5CAC" w:rsidR="00DF4A79" w:rsidRPr="00146305" w:rsidRDefault="00DF4A79" w:rsidP="00DF4A79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Accepted for publication </w:t>
            </w:r>
          </w:p>
          <w:p w14:paraId="2F540033" w14:textId="77777777" w:rsidR="00FB2247" w:rsidRPr="00146305" w:rsidRDefault="00FB2247" w:rsidP="00FB2247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(Max. </w:t>
            </w:r>
            <w:r w:rsidRPr="00146305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 xml:space="preserve">2 </w:t>
            </w: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for Asso. Prof; </w:t>
            </w:r>
            <w:r w:rsidRPr="00146305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</w:rPr>
              <w:t xml:space="preserve">4 </w:t>
            </w:r>
            <w:r w:rsidRPr="00146305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for Research Asso. Prof., or faculty with less than 5 years and 4 years of experience)</w:t>
            </w:r>
          </w:p>
          <w:p w14:paraId="1D0E2780" w14:textId="3C407528" w:rsidR="00C9765C" w:rsidRPr="00146305" w:rsidRDefault="00C9765C" w:rsidP="00FB2247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30E2075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00002DF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B7ADABC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264133" w14:textId="77777777" w:rsidR="00DF4A79" w:rsidRPr="00375D1D" w:rsidRDefault="00DF4A79" w:rsidP="00DF4A79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038BD" w14:textId="77777777" w:rsidR="00DF4A79" w:rsidRPr="00375D1D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AD8421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9B294D2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30403EB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C174115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328C66E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E5130EA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BCE81BC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C53E561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993C382" w14:textId="77777777" w:rsidR="00DF4A79" w:rsidRDefault="00DF4A79" w:rsidP="00DF4A79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3F249C7B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11A14C6" w14:textId="69E91029" w:rsidR="00C9765C" w:rsidRPr="00146305" w:rsidRDefault="00DF4A79" w:rsidP="00CD25EC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146305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Mention QU as the sole affiliation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9BC666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3170210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4B6CC78" w14:textId="77777777" w:rsidR="00C84832" w:rsidRPr="00375D1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3CEFB53" w14:textId="77777777" w:rsidR="00C84832" w:rsidRPr="00375D1D" w:rsidRDefault="00C84832" w:rsidP="00766161">
            <w:pPr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C7000" w14:textId="77777777" w:rsidR="00C84832" w:rsidRPr="00375D1D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B1897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9F36F6D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B06703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10C53C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0F72361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415268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A736D8B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3E544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34C98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DF4A79" w:rsidRPr="00006288" w14:paraId="256168C6" w14:textId="77777777" w:rsidTr="00766161">
        <w:trPr>
          <w:trHeight w:val="4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78F1DC8" w14:textId="77777777" w:rsidR="00DF4A79" w:rsidRPr="006C4309" w:rsidRDefault="00DF4A79" w:rsidP="00766161">
            <w:pPr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6C4309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Applicant is editor/member of editorial board (with submitted evidence of review)</w:t>
            </w:r>
          </w:p>
          <w:p w14:paraId="16ABF756" w14:textId="0C3A970C" w:rsidR="00C9765C" w:rsidRPr="006C4309" w:rsidRDefault="00C9765C" w:rsidP="00766161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3C66FF" w14:textId="77777777" w:rsidR="00DF4A79" w:rsidRPr="00375D1D" w:rsidRDefault="00DF4A79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482CC9" w14:textId="77777777" w:rsidR="00DF4A79" w:rsidRPr="00375D1D" w:rsidRDefault="00DF4A79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1EB074B" w14:textId="77777777" w:rsidR="00DF4A79" w:rsidRPr="00375D1D" w:rsidRDefault="00DF4A79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0838DC7" w14:textId="77777777" w:rsidR="00DF4A79" w:rsidRPr="00375D1D" w:rsidRDefault="00DF4A79" w:rsidP="00766161">
            <w:pPr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2FAB7" w14:textId="77777777" w:rsidR="00DF4A79" w:rsidRPr="00375D1D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B8F5D9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1BC8EF5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9C5007B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5B0405B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5A1D373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39CE4E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AC2C8D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835E921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73D4A8B" w14:textId="77777777" w:rsidR="00DF4A79" w:rsidRDefault="00DF4A79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5B84C5B7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9994E43" w14:textId="77777777" w:rsidR="00C84832" w:rsidRPr="006C4309" w:rsidRDefault="00C84832" w:rsidP="007661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ccepted</w:t>
            </w:r>
            <w:r w:rsidR="00BA2672"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/published</w:t>
            </w: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 post previous promotion</w:t>
            </w:r>
            <w:r w:rsidR="00BA2672"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/rank of Assistant Professor</w:t>
            </w:r>
          </w:p>
          <w:p w14:paraId="7A94035B" w14:textId="23C60835" w:rsidR="00C9765C" w:rsidRPr="006C4309" w:rsidRDefault="00C9765C" w:rsidP="007661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B51B0BF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F65E70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191BA5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EA76D28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137C89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9D67EA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A8552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FD858A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9CE703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FB49F03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F45218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2470BF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305F90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7301AE7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FF55B3" w:rsidRPr="00006288" w14:paraId="24283DD7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2B812D5" w14:textId="2CC579E0" w:rsidR="00FF55B3" w:rsidRPr="00FF55B3" w:rsidRDefault="00FF55B3" w:rsidP="00FF55B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Published in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Q1 </w:t>
            </w: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journals</w:t>
            </w:r>
            <w:r w:rsidRPr="009E10D4">
              <w:rPr>
                <w:rFonts w:ascii="Calibri" w:hAnsi="Calibri" w:cs="Calibri"/>
                <w:b/>
                <w:bCs/>
                <w:color w:val="806000" w:themeColor="accent4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(</w:t>
            </w: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based on the impact factor (based on ISI Web of Science) within the subject,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 xml:space="preserve"> </w:t>
            </w:r>
            <w:r w:rsidRPr="00837B69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discipline, or sub-disciplinary category</w:t>
            </w:r>
            <w:r w:rsidRPr="00E762C6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shd w:val="clear" w:color="auto" w:fill="FFFFFF"/>
              </w:rPr>
              <w:t>)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AB74C5F" w14:textId="77777777" w:rsidR="00FF55B3" w:rsidRPr="0072162D" w:rsidRDefault="00FF55B3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4F9ADEE" w14:textId="77777777" w:rsidR="00FF55B3" w:rsidRPr="0072162D" w:rsidRDefault="00FF55B3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9926000" w14:textId="77777777" w:rsidR="00FF55B3" w:rsidRPr="0072162D" w:rsidRDefault="00FF55B3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F799FFD" w14:textId="77777777" w:rsidR="00FF55B3" w:rsidRPr="0072162D" w:rsidRDefault="00FF55B3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B8B66" w14:textId="77777777" w:rsidR="00FF55B3" w:rsidRPr="0072162D" w:rsidRDefault="00FF55B3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F7D67" w14:textId="77777777" w:rsidR="00FF55B3" w:rsidRPr="0072162D" w:rsidRDefault="00FF55B3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B1ABED8" w14:textId="77777777" w:rsidR="00FF55B3" w:rsidRPr="0072162D" w:rsidRDefault="00FF55B3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C1849EC" w14:textId="77777777" w:rsidR="00FF55B3" w:rsidRDefault="00FF55B3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AD8BA54" w14:textId="77777777" w:rsidR="00FF55B3" w:rsidRDefault="00FF55B3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70E8F4" w14:textId="77777777" w:rsidR="00FF55B3" w:rsidRDefault="00FF55B3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1A5BA93" w14:textId="77777777" w:rsidR="00FF55B3" w:rsidRDefault="00FF55B3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DF35C63" w14:textId="77777777" w:rsidR="00FF55B3" w:rsidRDefault="00FF55B3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C2C2AA4" w14:textId="77777777" w:rsidR="00FF55B3" w:rsidRDefault="00FF55B3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56CA5FA" w14:textId="77777777" w:rsidR="00FF55B3" w:rsidRDefault="00FF55B3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5B733A9D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A1E75B" w14:textId="6DDC36B0" w:rsidR="002E620A" w:rsidRPr="006C4309" w:rsidRDefault="00DF4A79" w:rsidP="009B1F3E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Applicant </w:t>
            </w:r>
            <w:r w:rsidR="00FF55B3"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 xml:space="preserve">is </w:t>
            </w: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sole or senior author according to the College’s Guidelines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1355AC9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E8AADD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EF8B98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CB1F9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871E5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6504F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DC3B2A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7AA77B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1C01573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103D8C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A0621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2E03312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E14192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41597F3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0606DABE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E9C841B" w14:textId="77777777" w:rsidR="00C84832" w:rsidRPr="006C4309" w:rsidRDefault="00C84832" w:rsidP="007661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1st author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84EF4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7DD419A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2A889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C7B672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AEEADD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4E3A5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44E1617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2B278C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3D12178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8FDE012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E89E675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B5B0121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4714AD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AF0E17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2630D5E8" w14:textId="77777777" w:rsidTr="00766161">
        <w:trPr>
          <w:trHeight w:val="492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0026132" w14:textId="77777777" w:rsidR="00C84832" w:rsidRPr="006C4309" w:rsidRDefault="00C84832" w:rsidP="007661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orresponding author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57A185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ADC236F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A485B67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E73E7B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4DA24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41484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37FBF22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6D483A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1CB3A5E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C8AF16F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5CD52A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96A7BAF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517B0BB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8E3CCB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1A430776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AD61FE3" w14:textId="63BFB33C" w:rsidR="002E620A" w:rsidRPr="006C4309" w:rsidRDefault="00C84832" w:rsidP="002E620A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6C4309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Open-access journals 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92341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AE5FE8B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631BA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9297505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7B0AFF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61ABBB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3060FA2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A928680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23ED5B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F9A631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0D8425E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770842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884AC55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4D4295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4BC2843A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13FCD02" w14:textId="77777777" w:rsidR="00C84832" w:rsidRPr="006C4309" w:rsidRDefault="00C84832" w:rsidP="007661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For OA journals, was </w:t>
            </w:r>
            <w:r w:rsidR="00DF4A79"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the publication</w:t>
            </w: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 fee paid </w:t>
            </w:r>
            <w:r w:rsidR="00BE38DB"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>after</w:t>
            </w: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</w:rPr>
              <w:t xml:space="preserve"> to peer-review decision</w:t>
            </w: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?</w:t>
            </w:r>
          </w:p>
          <w:p w14:paraId="6F6A0276" w14:textId="22E87FE7" w:rsidR="002E620A" w:rsidRPr="006C4309" w:rsidRDefault="002E620A" w:rsidP="00766161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0ED5849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C60C641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7A28E5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23C956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3D31F1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B1BEFF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CF90B4F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933CB42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309A307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3C02DB8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EA6AE1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B7124FD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EA4AAC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39000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17D72E44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D167574" w14:textId="77777777" w:rsidR="00C84832" w:rsidRPr="006C4309" w:rsidRDefault="00C84832" w:rsidP="00766161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6C4309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 xml:space="preserve">Overall similarity </w:t>
            </w:r>
            <w:r w:rsidR="00E26CDE" w:rsidRPr="006C4309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(done by HOD)</w:t>
            </w:r>
          </w:p>
          <w:p w14:paraId="32B5BDEE" w14:textId="53438455" w:rsidR="00C9765C" w:rsidRPr="006C4309" w:rsidRDefault="00C9765C" w:rsidP="00766161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1441DB8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D34CF8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E0AEE13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5C276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184FF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3802E7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D430B6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85D72F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4100DB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EB618D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F0A34EB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59CD4EB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CA10207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7D7AB6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12067CAD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516A1BF" w14:textId="57917426" w:rsidR="00C9765C" w:rsidRPr="006C4309" w:rsidRDefault="00C84832" w:rsidP="00B520AB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6C4309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Highest similarity from one source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47FB52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48157F3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117D2FB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A05A885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1EDF25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34657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8E3E6A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FD34F0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E49928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BD44F52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AF3FB0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CF2B163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58BD505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077E12F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5897B51C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DE9BFF5" w14:textId="77998508" w:rsidR="00C9765C" w:rsidRPr="006C4309" w:rsidRDefault="00C84832" w:rsidP="00B520AB">
            <w:pPr>
              <w:pStyle w:val="Default"/>
              <w:adjustRightInd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6C430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lastRenderedPageBreak/>
              <w:t xml:space="preserve">In case of co-authored publication, </w:t>
            </w:r>
            <w:r w:rsidRPr="006C430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eastAsia="en-GB"/>
              </w:rPr>
              <w:t>has t</w:t>
            </w:r>
            <w:r w:rsidRPr="006C430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t>he applicant submitted the “Contribution in Collaborative Research Form”</w:t>
            </w: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B75E772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53CBC8B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61A0490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F2DE54D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27E68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7847E7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F6B46F4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18DD6E9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97A5B13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604A4BF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B30F9BE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0E9DD5E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6DE35D7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5C4590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563E9427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F0BD806" w14:textId="77777777" w:rsidR="00C84832" w:rsidRPr="006C4309" w:rsidRDefault="00C84832" w:rsidP="00766161">
            <w:pPr>
              <w:pStyle w:val="Default"/>
              <w:adjustRightInd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6C430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t>In case of co-authored publication</w:t>
            </w:r>
          </w:p>
          <w:p w14:paraId="125A7A8C" w14:textId="77777777" w:rsidR="00C84832" w:rsidRPr="006C4309" w:rsidRDefault="00C84832" w:rsidP="00766161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</w:pPr>
            <w:r w:rsidRPr="006C4309">
              <w:rPr>
                <w:rFonts w:asciiTheme="minorHAnsi" w:hAnsiTheme="minorHAnsi" w:cstheme="minorHAnsi"/>
                <w:b/>
                <w:bCs/>
                <w:color w:val="92183C"/>
                <w:sz w:val="22"/>
                <w:szCs w:val="22"/>
                <w:lang w:val="en-GB" w:eastAsia="en-GB"/>
              </w:rPr>
              <w:t>% of contribution in the paper</w:t>
            </w:r>
          </w:p>
          <w:p w14:paraId="146B4AC1" w14:textId="77777777" w:rsidR="00C9765C" w:rsidRPr="006C4309" w:rsidRDefault="00C9765C" w:rsidP="00766161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color w:val="92183C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31F8927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BDDA278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0AE8E77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39C3FE6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C3E22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F8878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07506F6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98E3EE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586D1620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BF69C58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ED8CA30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DD174C6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779819C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4B6E018E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  <w:tr w:rsidR="00C84832" w:rsidRPr="00006288" w14:paraId="5DC44D01" w14:textId="77777777" w:rsidTr="00766161">
        <w:trPr>
          <w:trHeight w:val="350"/>
        </w:trPr>
        <w:tc>
          <w:tcPr>
            <w:tcW w:w="4450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0965CCE" w14:textId="77777777" w:rsidR="00C84832" w:rsidRPr="006C4309" w:rsidRDefault="00C84832" w:rsidP="00766161">
            <w:pPr>
              <w:shd w:val="clear" w:color="auto" w:fill="FFFFFF"/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</w:pPr>
            <w:r w:rsidRPr="006C4309">
              <w:rPr>
                <w:rFonts w:ascii="Calibri" w:eastAsia="Times New Roman" w:hAnsi="Calibri" w:cs="Calibri"/>
                <w:b/>
                <w:bCs/>
                <w:color w:val="92183C"/>
                <w:sz w:val="22"/>
                <w:szCs w:val="22"/>
              </w:rPr>
              <w:t>Applicant is member of editorial board (with submitted evidence of review)</w:t>
            </w:r>
          </w:p>
          <w:p w14:paraId="39C687C4" w14:textId="77777777" w:rsidR="00C9765C" w:rsidRPr="006C4309" w:rsidRDefault="00C9765C" w:rsidP="00766161">
            <w:pPr>
              <w:shd w:val="clear" w:color="auto" w:fill="FFFFFF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0533DC0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474B688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6C8B59B1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8FCD6C9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C89DAE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56130C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259059" w14:textId="77777777" w:rsidR="00C84832" w:rsidRPr="0072162D" w:rsidRDefault="00C84832" w:rsidP="00766161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A1F69C5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2297052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3AC6FE1D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7F0F6FD4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0E421B4B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191DC8B7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  <w:vAlign w:val="center"/>
          </w:tcPr>
          <w:p w14:paraId="26A9DE5D" w14:textId="77777777" w:rsidR="00C84832" w:rsidRDefault="00C84832" w:rsidP="00766161">
            <w:pPr>
              <w:jc w:val="center"/>
              <w:rPr>
                <w:rFonts w:ascii="Calibri" w:hAnsi="Calibri"/>
                <w:b/>
                <w:bCs/>
                <w:color w:val="806000"/>
                <w:sz w:val="22"/>
                <w:szCs w:val="22"/>
              </w:rPr>
            </w:pPr>
          </w:p>
        </w:tc>
      </w:tr>
    </w:tbl>
    <w:p w14:paraId="5117FCA3" w14:textId="3EB903AF" w:rsidR="00BB6229" w:rsidRPr="001E17A9" w:rsidRDefault="00BB6229" w:rsidP="00BB6229">
      <w:pPr>
        <w:rPr>
          <w:rFonts w:asciiTheme="minorHAnsi" w:hAnsiTheme="minorHAnsi" w:cstheme="minorHAnsi"/>
          <w:b/>
          <w:bCs/>
          <w:color w:val="806000" w:themeColor="accent4" w:themeShade="80"/>
        </w:rPr>
      </w:pPr>
    </w:p>
    <w:p w14:paraId="4C7692E5" w14:textId="77777777" w:rsidR="00B520AB" w:rsidRPr="00B520AB" w:rsidRDefault="00B520AB" w:rsidP="00B520AB">
      <w:pPr>
        <w:tabs>
          <w:tab w:val="left" w:pos="2309"/>
        </w:tabs>
        <w:bidi/>
        <w:jc w:val="right"/>
        <w:rPr>
          <w:rFonts w:ascii="Arial Black" w:eastAsia="Calibri" w:hAnsi="Arial Black" w:cstheme="minorHAnsi"/>
          <w:b/>
          <w:bCs/>
          <w:color w:val="auto"/>
          <w:sz w:val="18"/>
          <w:szCs w:val="18"/>
        </w:rPr>
      </w:pPr>
      <w:r w:rsidRPr="00B520AB">
        <w:rPr>
          <w:rFonts w:ascii="Arial Black" w:eastAsia="Calibri" w:hAnsi="Arial Black" w:cstheme="minorHAnsi"/>
          <w:b/>
          <w:bCs/>
          <w:color w:val="auto"/>
          <w:sz w:val="18"/>
          <w:szCs w:val="18"/>
        </w:rPr>
        <w:t>Link of the CAS guidelines for promotion:</w:t>
      </w:r>
    </w:p>
    <w:p w14:paraId="4441967C" w14:textId="7BEE2A8A" w:rsidR="002E620A" w:rsidRDefault="00000000" w:rsidP="00B520AB">
      <w:pPr>
        <w:tabs>
          <w:tab w:val="left" w:pos="3975"/>
        </w:tabs>
        <w:rPr>
          <w:rStyle w:val="Hyperlink"/>
          <w:rFonts w:asciiTheme="minorHAnsi" w:hAnsiTheme="minorHAnsi" w:cstheme="minorHAnsi"/>
          <w:sz w:val="18"/>
          <w:szCs w:val="18"/>
        </w:rPr>
      </w:pPr>
      <w:hyperlink r:id="rId8" w:history="1">
        <w:r w:rsidR="00B520AB" w:rsidRPr="00B520AB">
          <w:rPr>
            <w:rStyle w:val="Hyperlink"/>
            <w:rFonts w:asciiTheme="minorHAnsi" w:hAnsiTheme="minorHAnsi" w:cstheme="minorHAnsi"/>
            <w:sz w:val="18"/>
            <w:szCs w:val="18"/>
          </w:rPr>
          <w:t>https://www.qu.edu.qa/static_file/qu/offices%20and%20departments/VPAA/documents/Promotion/CAS%20(SASC)%20Promotion%20Guidelines_Fall%202022.pdf</w:t>
        </w:r>
      </w:hyperlink>
    </w:p>
    <w:p w14:paraId="2FCC8B59" w14:textId="77777777" w:rsidR="006F78C2" w:rsidRDefault="006F78C2" w:rsidP="00B520AB">
      <w:pPr>
        <w:tabs>
          <w:tab w:val="left" w:pos="3975"/>
        </w:tabs>
        <w:rPr>
          <w:rStyle w:val="Hyperlink"/>
          <w:rFonts w:asciiTheme="minorHAnsi" w:hAnsiTheme="minorHAnsi" w:cstheme="minorHAnsi"/>
          <w:sz w:val="18"/>
          <w:szCs w:val="18"/>
        </w:rPr>
      </w:pPr>
    </w:p>
    <w:p w14:paraId="11996E94" w14:textId="77777777" w:rsidR="006F78C2" w:rsidRDefault="006F78C2" w:rsidP="00B520AB">
      <w:pPr>
        <w:tabs>
          <w:tab w:val="left" w:pos="3975"/>
        </w:tabs>
        <w:rPr>
          <w:rStyle w:val="Hyperlink"/>
          <w:rFonts w:asciiTheme="minorHAnsi" w:hAnsiTheme="minorHAnsi" w:cstheme="minorHAnsi"/>
          <w:sz w:val="18"/>
          <w:szCs w:val="18"/>
        </w:rPr>
      </w:pPr>
    </w:p>
    <w:p w14:paraId="25AB4B88" w14:textId="77777777" w:rsidR="006F78C2" w:rsidRDefault="006F78C2" w:rsidP="006F78C2">
      <w:pPr>
        <w:rPr>
          <w:rFonts w:ascii="Calibri" w:hAnsi="Calibri"/>
        </w:rPr>
      </w:pPr>
    </w:p>
    <w:p w14:paraId="6C0E8FEE" w14:textId="77777777" w:rsidR="006F78C2" w:rsidRDefault="006F78C2" w:rsidP="00B520AB">
      <w:pPr>
        <w:tabs>
          <w:tab w:val="left" w:pos="3975"/>
        </w:tabs>
      </w:pPr>
    </w:p>
    <w:tbl>
      <w:tblPr>
        <w:tblpPr w:leftFromText="180" w:rightFromText="180" w:vertAnchor="text" w:tblpX="-1004" w:tblpY="1"/>
        <w:tblOverlap w:val="never"/>
        <w:tblW w:w="11579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1844"/>
        <w:gridCol w:w="9735"/>
      </w:tblGrid>
      <w:tr w:rsidR="00AD27EA" w:rsidRPr="00006288" w14:paraId="0DC83C41" w14:textId="77777777" w:rsidTr="00C0447B">
        <w:trPr>
          <w:trHeight w:val="252"/>
        </w:trPr>
        <w:tc>
          <w:tcPr>
            <w:tcW w:w="11579" w:type="dxa"/>
            <w:gridSpan w:val="2"/>
            <w:tcBorders>
              <w:top w:val="single" w:sz="6" w:space="0" w:color="auto"/>
            </w:tcBorders>
            <w:shd w:val="clear" w:color="auto" w:fill="9CC2E5" w:themeFill="accent1" w:themeFillTint="99"/>
            <w:vAlign w:val="center"/>
          </w:tcPr>
          <w:p w14:paraId="4D493D79" w14:textId="77777777" w:rsidR="00AD27EA" w:rsidRDefault="00AD27EA" w:rsidP="00C0447B">
            <w:pPr>
              <w:jc w:val="center"/>
              <w:rPr>
                <w:rFonts w:ascii="Calibri" w:hAnsi="Calibri" w:cs="Calibri"/>
                <w:b/>
                <w:bCs/>
                <w:color w:val="806000"/>
                <w:sz w:val="22"/>
                <w:szCs w:val="22"/>
                <w:shd w:val="clear" w:color="auto" w:fill="FFFFFF"/>
              </w:rPr>
            </w:pPr>
          </w:p>
        </w:tc>
      </w:tr>
      <w:tr w:rsidR="006C4309" w:rsidRPr="006C4309" w14:paraId="2F6F84D3" w14:textId="77777777" w:rsidTr="00C0447B">
        <w:trPr>
          <w:trHeight w:val="552"/>
        </w:trPr>
        <w:tc>
          <w:tcPr>
            <w:tcW w:w="11579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5BC2F4D" w14:textId="77777777" w:rsidR="00C372C0" w:rsidRPr="006C4309" w:rsidRDefault="00C372C0" w:rsidP="00C0447B">
            <w:pPr>
              <w:jc w:val="center"/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COMMENTS</w:t>
            </w:r>
          </w:p>
        </w:tc>
      </w:tr>
      <w:tr w:rsidR="006C4309" w:rsidRPr="006C4309" w14:paraId="21AFBFBE" w14:textId="77777777" w:rsidTr="00C0447B">
        <w:trPr>
          <w:trHeight w:val="592"/>
        </w:trPr>
        <w:tc>
          <w:tcPr>
            <w:tcW w:w="184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E1CBD10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Applicant:</w:t>
            </w:r>
          </w:p>
          <w:p w14:paraId="4F8DD89E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0FBBFC05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4A80101A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9735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6447630C" w14:textId="6264A7A3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</w:tr>
      <w:tr w:rsidR="006C4309" w:rsidRPr="006C4309" w14:paraId="2DAD3194" w14:textId="77777777" w:rsidTr="00C0447B">
        <w:trPr>
          <w:trHeight w:val="592"/>
        </w:trPr>
        <w:tc>
          <w:tcPr>
            <w:tcW w:w="1844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9BFFE65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Head of Department:</w:t>
            </w:r>
          </w:p>
          <w:p w14:paraId="158F3379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31B66713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4AAF38B8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9735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4AFED7E4" w14:textId="1BC4098D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</w:tr>
      <w:tr w:rsidR="006C4309" w:rsidRPr="006C4309" w14:paraId="1859E04E" w14:textId="77777777" w:rsidTr="00C0447B">
        <w:trPr>
          <w:trHeight w:val="592"/>
        </w:trPr>
        <w:tc>
          <w:tcPr>
            <w:tcW w:w="1844" w:type="dxa"/>
            <w:tcBorders>
              <w:top w:val="single" w:sz="6" w:space="0" w:color="auto"/>
            </w:tcBorders>
            <w:shd w:val="clear" w:color="auto" w:fill="FFFFFF"/>
          </w:tcPr>
          <w:p w14:paraId="3D9D0DA2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  <w:r w:rsidRPr="006C4309"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  <w:t>Dean:</w:t>
            </w:r>
          </w:p>
          <w:p w14:paraId="4D20CF80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7EC53E8F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  <w:p w14:paraId="595B9625" w14:textId="77777777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9735" w:type="dxa"/>
            <w:tcBorders>
              <w:top w:val="single" w:sz="6" w:space="0" w:color="auto"/>
            </w:tcBorders>
            <w:shd w:val="clear" w:color="auto" w:fill="FFFFFF"/>
          </w:tcPr>
          <w:p w14:paraId="21C4DCDD" w14:textId="455E9A8B" w:rsidR="005E47C1" w:rsidRPr="006C4309" w:rsidRDefault="005E47C1" w:rsidP="00C0447B">
            <w:pPr>
              <w:rPr>
                <w:rFonts w:ascii="Calibri" w:hAnsi="Calibri" w:cs="Calibri"/>
                <w:b/>
                <w:bCs/>
                <w:color w:val="92183C"/>
                <w:sz w:val="22"/>
                <w:szCs w:val="22"/>
                <w:shd w:val="clear" w:color="auto" w:fill="FFFFFF"/>
              </w:rPr>
            </w:pPr>
          </w:p>
        </w:tc>
      </w:tr>
    </w:tbl>
    <w:p w14:paraId="3F0DF634" w14:textId="6B5E6076" w:rsidR="00B520AB" w:rsidRPr="006C4309" w:rsidRDefault="00B520AB" w:rsidP="00B520AB">
      <w:pPr>
        <w:tabs>
          <w:tab w:val="left" w:pos="2309"/>
        </w:tabs>
        <w:bidi/>
        <w:rPr>
          <w:rFonts w:asciiTheme="minorHAnsi" w:hAnsiTheme="minorHAnsi" w:cstheme="minorHAnsi"/>
          <w:color w:val="92183C"/>
          <w:sz w:val="22"/>
          <w:szCs w:val="22"/>
        </w:rPr>
      </w:pPr>
    </w:p>
    <w:p w14:paraId="78D562CC" w14:textId="77777777" w:rsidR="006F78C2" w:rsidRPr="00FF3C20" w:rsidRDefault="006F78C2" w:rsidP="006F78C2">
      <w:pPr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I confirm that the content of the Checklist</w:t>
      </w:r>
      <w:r>
        <w:rPr>
          <w:rFonts w:ascii="Calibri" w:hAnsi="Calibri"/>
          <w:b/>
          <w:bCs/>
          <w:sz w:val="28"/>
          <w:szCs w:val="28"/>
        </w:rPr>
        <w:t xml:space="preserve"> </w:t>
      </w:r>
      <w:r>
        <w:rPr>
          <w:rFonts w:ascii="Calibri" w:hAnsi="Calibri"/>
          <w:b/>
          <w:bCs/>
        </w:rPr>
        <w:t>is correct.</w:t>
      </w:r>
    </w:p>
    <w:p w14:paraId="2D3C2293" w14:textId="77777777" w:rsidR="006F78C2" w:rsidRDefault="006F78C2" w:rsidP="006F78C2">
      <w:pPr>
        <w:pStyle w:val="Heading3"/>
        <w:spacing w:before="0" w:after="0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-The candidate:</w:t>
      </w:r>
    </w:p>
    <w:p w14:paraId="77071B9E" w14:textId="77777777" w:rsidR="006F78C2" w:rsidRPr="0077437B" w:rsidRDefault="006F78C2" w:rsidP="006F78C2">
      <w:pPr>
        <w:pStyle w:val="Heading3"/>
        <w:spacing w:before="0" w:after="0"/>
        <w:rPr>
          <w:rFonts w:ascii="Calibri" w:hAnsi="Calibri" w:cs="Times New Roman"/>
          <w:b w:val="0"/>
          <w:bCs w:val="0"/>
          <w:sz w:val="24"/>
          <w:szCs w:val="24"/>
        </w:rPr>
      </w:pPr>
      <w:r>
        <w:rPr>
          <w:rFonts w:ascii="Calibri" w:hAnsi="Calibri" w:cs="Times New Roman"/>
          <w:b w:val="0"/>
          <w:bCs w:val="0"/>
          <w:sz w:val="24"/>
          <w:szCs w:val="24"/>
        </w:rPr>
        <w:t>Name and Signature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>……………………………………………………………….</w:t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  <w:t>Date: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 xml:space="preserve">  DD/MM/YYYY</w:t>
      </w:r>
    </w:p>
    <w:p w14:paraId="66BB81C5" w14:textId="77777777" w:rsidR="006F78C2" w:rsidRDefault="006F78C2" w:rsidP="006F78C2">
      <w:pPr>
        <w:pStyle w:val="Heading3"/>
        <w:spacing w:before="0" w:after="0"/>
        <w:rPr>
          <w:rFonts w:ascii="Calibri" w:hAnsi="Calibri" w:cs="Times New Roman"/>
          <w:sz w:val="24"/>
          <w:szCs w:val="24"/>
        </w:rPr>
      </w:pPr>
    </w:p>
    <w:p w14:paraId="426E48B2" w14:textId="77777777" w:rsidR="006F78C2" w:rsidRDefault="006F78C2" w:rsidP="006F78C2">
      <w:pPr>
        <w:pStyle w:val="Heading3"/>
        <w:spacing w:before="0" w:after="0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-The Department Head / Director of Research Center:</w:t>
      </w:r>
    </w:p>
    <w:p w14:paraId="1BE79E3F" w14:textId="77777777" w:rsidR="006F78C2" w:rsidRPr="0077437B" w:rsidRDefault="006F78C2" w:rsidP="006F78C2">
      <w:pPr>
        <w:pStyle w:val="Heading3"/>
        <w:spacing w:before="0" w:after="0"/>
        <w:rPr>
          <w:rFonts w:ascii="Calibri" w:hAnsi="Calibri" w:cs="Times New Roman"/>
          <w:b w:val="0"/>
          <w:bCs w:val="0"/>
          <w:sz w:val="24"/>
          <w:szCs w:val="24"/>
        </w:rPr>
      </w:pPr>
      <w:r>
        <w:rPr>
          <w:rFonts w:ascii="Calibri" w:hAnsi="Calibri" w:cs="Times New Roman"/>
          <w:b w:val="0"/>
          <w:bCs w:val="0"/>
          <w:sz w:val="24"/>
          <w:szCs w:val="24"/>
        </w:rPr>
        <w:t>Name and Signature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>……………………………………………………………….</w:t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  <w:t>Date: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 xml:space="preserve">  DD/MM/YYYY</w:t>
      </w:r>
    </w:p>
    <w:p w14:paraId="1FAE989A" w14:textId="77777777" w:rsidR="006F78C2" w:rsidRDefault="006F78C2" w:rsidP="006F78C2">
      <w:pPr>
        <w:rPr>
          <w:rFonts w:ascii="Calibri" w:hAnsi="Calibri"/>
          <w:b/>
          <w:bCs/>
        </w:rPr>
      </w:pPr>
    </w:p>
    <w:p w14:paraId="08210AE4" w14:textId="77777777" w:rsidR="006F78C2" w:rsidRDefault="006F78C2" w:rsidP="006F78C2">
      <w:pPr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-The Dean of College  </w:t>
      </w:r>
    </w:p>
    <w:p w14:paraId="76AB701E" w14:textId="77777777" w:rsidR="006F78C2" w:rsidRDefault="006F78C2" w:rsidP="006F78C2">
      <w:pPr>
        <w:pStyle w:val="Heading3"/>
        <w:spacing w:before="0" w:after="0"/>
        <w:rPr>
          <w:rFonts w:ascii="Calibri" w:hAnsi="Calibri" w:cs="Times New Roman"/>
          <w:b w:val="0"/>
          <w:bCs w:val="0"/>
          <w:color w:val="BFBFBF"/>
          <w:sz w:val="24"/>
          <w:szCs w:val="24"/>
        </w:rPr>
      </w:pPr>
      <w:r>
        <w:rPr>
          <w:rFonts w:ascii="Calibri" w:hAnsi="Calibri" w:cs="Times New Roman"/>
          <w:b w:val="0"/>
          <w:bCs w:val="0"/>
          <w:sz w:val="24"/>
          <w:szCs w:val="24"/>
        </w:rPr>
        <w:t>Name and Signature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>…………………………………………………………….</w:t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</w:r>
      <w:r>
        <w:rPr>
          <w:rFonts w:ascii="Calibri" w:hAnsi="Calibri" w:cs="Times New Roman"/>
          <w:b w:val="0"/>
          <w:bCs w:val="0"/>
          <w:sz w:val="24"/>
          <w:szCs w:val="24"/>
        </w:rPr>
        <w:tab/>
        <w:t>Date:</w:t>
      </w:r>
      <w:r>
        <w:rPr>
          <w:rFonts w:ascii="Calibri" w:hAnsi="Calibri" w:cs="Times New Roman"/>
          <w:b w:val="0"/>
          <w:bCs w:val="0"/>
          <w:color w:val="BFBFBF"/>
          <w:sz w:val="24"/>
          <w:szCs w:val="24"/>
        </w:rPr>
        <w:t xml:space="preserve">  DD/MM/YYYY</w:t>
      </w:r>
    </w:p>
    <w:p w14:paraId="29F91DF2" w14:textId="77777777" w:rsidR="006F78C2" w:rsidRDefault="006F78C2" w:rsidP="006F78C2"/>
    <w:p w14:paraId="441D1AE9" w14:textId="77777777" w:rsidR="00B520AB" w:rsidRPr="00B520AB" w:rsidRDefault="00B520AB" w:rsidP="00B520AB">
      <w:pPr>
        <w:tabs>
          <w:tab w:val="left" w:pos="2309"/>
        </w:tabs>
        <w:bidi/>
        <w:jc w:val="right"/>
        <w:rPr>
          <w:rFonts w:asciiTheme="minorHAnsi" w:hAnsiTheme="minorHAnsi" w:cstheme="minorHAnsi"/>
          <w:sz w:val="22"/>
          <w:szCs w:val="22"/>
        </w:rPr>
      </w:pPr>
    </w:p>
    <w:sectPr w:rsidR="00B520AB" w:rsidRPr="00B520AB" w:rsidSect="003356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4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D23534" w14:textId="77777777" w:rsidR="0051371A" w:rsidRDefault="0051371A">
      <w:r>
        <w:separator/>
      </w:r>
    </w:p>
  </w:endnote>
  <w:endnote w:type="continuationSeparator" w:id="0">
    <w:p w14:paraId="23B55319" w14:textId="77777777" w:rsidR="0051371A" w:rsidRDefault="00513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Yu Gothic UI"/>
    <w:charset w:val="80"/>
    <w:family w:val="auto"/>
    <w:pitch w:val="variable"/>
    <w:sig w:usb0="00000000" w:usb1="7AC7FFFF" w:usb2="00000012" w:usb3="00000000" w:csb0="0002000D" w:csb1="00000000"/>
  </w:font>
  <w:font w:name="Courier">
    <w:panose1 w:val="020704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5DFFB" w14:textId="77777777" w:rsidR="009C07DA" w:rsidRDefault="009C07DA" w:rsidP="0088377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70588">
      <w:rPr>
        <w:rStyle w:val="PageNumber"/>
        <w:noProof/>
      </w:rPr>
      <w:t>14</w:t>
    </w:r>
    <w:r>
      <w:rPr>
        <w:rStyle w:val="PageNumber"/>
      </w:rPr>
      <w:fldChar w:fldCharType="end"/>
    </w:r>
  </w:p>
  <w:p w14:paraId="6F2911EC" w14:textId="18FD7894" w:rsidR="00B075BB" w:rsidRPr="002D016E" w:rsidRDefault="00B075BB" w:rsidP="00B075BB">
    <w:pPr>
      <w:pStyle w:val="Footer"/>
      <w:ind w:right="360"/>
    </w:pPr>
    <w:r w:rsidRPr="002D016E">
      <w:t>CAS (SASC</w:t>
    </w:r>
    <w:r>
      <w:t>)</w:t>
    </w:r>
    <w:r w:rsidRPr="002D016E">
      <w:t xml:space="preserve"> Promotion Checklist for Associate Professor Rank Fall 2024</w:t>
    </w:r>
  </w:p>
  <w:p w14:paraId="697E753A" w14:textId="77777777" w:rsidR="00DB3A5D" w:rsidRDefault="00DB3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85096" w14:textId="77777777" w:rsidR="009C07DA" w:rsidRDefault="009C07DA" w:rsidP="0088377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70588">
      <w:rPr>
        <w:rStyle w:val="PageNumber"/>
        <w:noProof/>
      </w:rPr>
      <w:t>1</w:t>
    </w:r>
    <w:r>
      <w:rPr>
        <w:rStyle w:val="PageNumber"/>
      </w:rPr>
      <w:fldChar w:fldCharType="end"/>
    </w:r>
  </w:p>
  <w:p w14:paraId="3CD840BE" w14:textId="712166E4" w:rsidR="00DB3A5D" w:rsidRPr="002D016E" w:rsidRDefault="002D016E" w:rsidP="00DB3A5D">
    <w:pPr>
      <w:pStyle w:val="Footer"/>
      <w:ind w:right="360"/>
    </w:pPr>
    <w:r w:rsidRPr="002D016E">
      <w:t>CAS (SASC</w:t>
    </w:r>
    <w:r w:rsidR="00B075BB">
      <w:t>)</w:t>
    </w:r>
    <w:r w:rsidRPr="002D016E">
      <w:t xml:space="preserve"> Promotion Checklist for Associate Professor Rank Fall 2024</w:t>
    </w:r>
  </w:p>
  <w:p w14:paraId="4F387FFB" w14:textId="77777777" w:rsidR="00DB3A5D" w:rsidRDefault="00DB3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65941" w14:textId="77777777" w:rsidR="002D016E" w:rsidRDefault="002D01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44E730" w14:textId="77777777" w:rsidR="0051371A" w:rsidRDefault="0051371A">
      <w:r>
        <w:separator/>
      </w:r>
    </w:p>
  </w:footnote>
  <w:footnote w:type="continuationSeparator" w:id="0">
    <w:p w14:paraId="08E25C43" w14:textId="77777777" w:rsidR="0051371A" w:rsidRDefault="005137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D2B47" w14:textId="77777777" w:rsidR="002D016E" w:rsidRDefault="002D01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6D72B" w14:textId="64A2FCBB" w:rsidR="00506DE7" w:rsidRDefault="008838D6" w:rsidP="00506DE7">
    <w:pPr>
      <w:pStyle w:val="Header"/>
      <w:ind w:firstLine="720"/>
      <w:jc w:val="center"/>
      <w:rPr>
        <w:rFonts w:ascii="Calibri" w:hAnsi="Calibri" w:cs="Calibri"/>
        <w:b/>
        <w:bCs/>
        <w:color w:val="80600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634688A" wp14:editId="19ABED06">
          <wp:simplePos x="0" y="0"/>
          <wp:positionH relativeFrom="column">
            <wp:posOffset>5513070</wp:posOffset>
          </wp:positionH>
          <wp:positionV relativeFrom="paragraph">
            <wp:posOffset>-250825</wp:posOffset>
          </wp:positionV>
          <wp:extent cx="965200" cy="9899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45E42E9" wp14:editId="297C1E87">
          <wp:simplePos x="0" y="0"/>
          <wp:positionH relativeFrom="column">
            <wp:posOffset>-550334</wp:posOffset>
          </wp:positionH>
          <wp:positionV relativeFrom="paragraph">
            <wp:posOffset>-296545</wp:posOffset>
          </wp:positionV>
          <wp:extent cx="2125980" cy="1031875"/>
          <wp:effectExtent l="0" t="0" r="0" b="0"/>
          <wp:wrapSquare wrapText="bothSides"/>
          <wp:docPr id="6" name="Picture 6" descr="C:\Users\fb17917\AppData\Local\Microsoft\Windows\INetCache\Content.Word\C. of Arts &amp; Sciences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fb17917\AppData\Local\Microsoft\Windows\INetCache\Content.Word\C. of Arts &amp; Sciences-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439" t="30270" r="23305" b="31081"/>
                  <a:stretch>
                    <a:fillRect/>
                  </a:stretch>
                </pic:blipFill>
                <pic:spPr bwMode="auto">
                  <a:xfrm>
                    <a:off x="0" y="0"/>
                    <a:ext cx="2125980" cy="1031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7DEE">
      <w:rPr>
        <w:rFonts w:ascii="Calibri" w:hAnsi="Calibri" w:cs="Calibri"/>
        <w:b/>
        <w:bCs/>
        <w:color w:val="806000"/>
      </w:rPr>
      <w:tab/>
    </w:r>
    <w:r w:rsidR="00F47DEE">
      <w:rPr>
        <w:rFonts w:ascii="Calibri" w:hAnsi="Calibri" w:cs="Calibri"/>
        <w:b/>
        <w:bCs/>
        <w:color w:val="806000"/>
      </w:rPr>
      <w:tab/>
    </w:r>
    <w:r w:rsidR="00506DE7">
      <w:rPr>
        <w:rFonts w:ascii="Calibri" w:hAnsi="Calibri" w:cs="Calibri"/>
        <w:b/>
        <w:bCs/>
        <w:color w:val="806000"/>
      </w:rPr>
      <w:tab/>
    </w:r>
    <w:r w:rsidR="00506DE7">
      <w:rPr>
        <w:rFonts w:ascii="Calibri" w:hAnsi="Calibri" w:cs="Calibri"/>
        <w:b/>
        <w:bCs/>
        <w:color w:val="806000"/>
      </w:rPr>
      <w:tab/>
    </w:r>
  </w:p>
  <w:p w14:paraId="2D694CC3" w14:textId="77777777" w:rsidR="00506DE7" w:rsidRDefault="00506DE7" w:rsidP="00506DE7">
    <w:pPr>
      <w:pStyle w:val="Header"/>
      <w:ind w:firstLine="720"/>
      <w:jc w:val="center"/>
      <w:rPr>
        <w:rFonts w:ascii="Calibri" w:hAnsi="Calibri" w:cs="Calibri"/>
        <w:b/>
        <w:bCs/>
        <w:color w:val="806000"/>
      </w:rPr>
    </w:pPr>
  </w:p>
  <w:p w14:paraId="5DD0DC8C" w14:textId="77777777" w:rsidR="008838D6" w:rsidRDefault="00506DE7" w:rsidP="00506DE7">
    <w:pPr>
      <w:pStyle w:val="Header"/>
      <w:ind w:firstLine="720"/>
      <w:jc w:val="center"/>
      <w:rPr>
        <w:rFonts w:ascii="Calibri" w:hAnsi="Calibri" w:cs="Calibri"/>
        <w:b/>
        <w:bCs/>
        <w:color w:val="806000"/>
      </w:rPr>
    </w:pPr>
    <w:r>
      <w:rPr>
        <w:rFonts w:ascii="Calibri" w:hAnsi="Calibri" w:cs="Calibri"/>
        <w:b/>
        <w:bCs/>
        <w:color w:val="806000"/>
      </w:rPr>
      <w:tab/>
    </w:r>
  </w:p>
  <w:p w14:paraId="3BB29AE6" w14:textId="30A9BC81" w:rsidR="004B5C0F" w:rsidRPr="006C4309" w:rsidRDefault="004B5C0F" w:rsidP="008838D6">
    <w:pPr>
      <w:pStyle w:val="Header"/>
      <w:ind w:firstLine="720"/>
      <w:jc w:val="center"/>
      <w:rPr>
        <w:rFonts w:ascii="Calibri" w:hAnsi="Calibri" w:cs="Calibri"/>
        <w:b/>
        <w:bCs/>
        <w:color w:val="92183C"/>
      </w:rPr>
    </w:pPr>
    <w:r w:rsidRPr="006C4309">
      <w:rPr>
        <w:rFonts w:ascii="Calibri" w:hAnsi="Calibri" w:cs="Calibri"/>
        <w:b/>
        <w:bCs/>
        <w:color w:val="92183C"/>
      </w:rPr>
      <w:t xml:space="preserve">QU Academic Promotion Policy </w:t>
    </w:r>
    <w:r w:rsidRPr="006C4309">
      <w:rPr>
        <w:rFonts w:ascii="Calibri" w:hAnsi="Calibri" w:cs="Calibri"/>
        <w:b/>
        <w:bCs/>
        <w:color w:val="92183C"/>
        <w:sz w:val="28"/>
        <w:szCs w:val="28"/>
      </w:rPr>
      <w:t>202</w:t>
    </w:r>
    <w:r w:rsidR="00967859" w:rsidRPr="006C4309">
      <w:rPr>
        <w:rFonts w:ascii="Calibri" w:hAnsi="Calibri" w:cs="Calibri"/>
        <w:b/>
        <w:bCs/>
        <w:color w:val="92183C"/>
        <w:sz w:val="28"/>
        <w:szCs w:val="28"/>
      </w:rPr>
      <w:t>3</w:t>
    </w:r>
  </w:p>
  <w:p w14:paraId="4DED3D06" w14:textId="77777777" w:rsidR="004B5C0F" w:rsidRPr="00F924E1" w:rsidRDefault="004B5C0F" w:rsidP="004B5C0F">
    <w:pPr>
      <w:pStyle w:val="Header"/>
      <w:jc w:val="center"/>
      <w:rPr>
        <w:rFonts w:ascii="Arial Black" w:hAnsi="Arial Black" w:cs="Calibri"/>
        <w:b/>
        <w:bCs/>
        <w:color w:val="0432FF"/>
        <w:sz w:val="28"/>
        <w:szCs w:val="28"/>
      </w:rPr>
    </w:pPr>
    <w:r w:rsidRPr="006C4309">
      <w:rPr>
        <w:rFonts w:ascii="Arial Black" w:hAnsi="Arial Black" w:cs="Calibri"/>
        <w:b/>
        <w:bCs/>
        <w:color w:val="92183C"/>
        <w:sz w:val="28"/>
        <w:szCs w:val="28"/>
      </w:rPr>
      <w:t>CHECKLIST</w:t>
    </w:r>
    <w:r w:rsidRPr="00F924E1">
      <w:rPr>
        <w:rFonts w:ascii="Arial Black" w:hAnsi="Arial Black" w:cs="Calibri"/>
        <w:b/>
        <w:bCs/>
        <w:color w:val="0432FF"/>
        <w:sz w:val="28"/>
        <w:szCs w:val="28"/>
      </w:rPr>
      <w:t xml:space="preserve">                                           </w:t>
    </w:r>
  </w:p>
  <w:p w14:paraId="214AF65C" w14:textId="77777777" w:rsidR="004B5C0F" w:rsidRPr="00F25F4D" w:rsidRDefault="004B5C0F" w:rsidP="00D576BF">
    <w:pPr>
      <w:pStyle w:val="Header"/>
      <w:rPr>
        <w:rFonts w:ascii="Calibri" w:hAnsi="Calibri" w:cs="Calibri"/>
        <w:b/>
        <w:bCs/>
        <w:color w:val="806000"/>
        <w:sz w:val="20"/>
        <w:szCs w:val="20"/>
      </w:rPr>
    </w:pPr>
  </w:p>
  <w:p w14:paraId="53D9DF78" w14:textId="18B51B56" w:rsidR="0012788A" w:rsidRPr="009F1862" w:rsidRDefault="00E21EBE" w:rsidP="002404FF">
    <w:pPr>
      <w:pStyle w:val="Header"/>
      <w:jc w:val="center"/>
      <w:rPr>
        <w:rFonts w:ascii="Arial Black" w:hAnsi="Arial Black" w:cs="Calibri"/>
        <w:b/>
        <w:bCs/>
        <w:color w:val="0432FF"/>
        <w:sz w:val="32"/>
        <w:szCs w:val="32"/>
      </w:rPr>
    </w:pPr>
    <w:r w:rsidRPr="009F1862">
      <w:rPr>
        <w:rFonts w:ascii="Arial Black" w:hAnsi="Arial Black" w:cs="Calibri"/>
        <w:b/>
        <w:bCs/>
        <w:color w:val="0432FF"/>
        <w:sz w:val="32"/>
        <w:szCs w:val="32"/>
      </w:rPr>
      <w:t xml:space="preserve">Associate </w:t>
    </w:r>
    <w:r w:rsidR="00A14348" w:rsidRPr="009F1862">
      <w:rPr>
        <w:rFonts w:ascii="Arial Black" w:hAnsi="Arial Black" w:cs="Calibri"/>
        <w:b/>
        <w:bCs/>
        <w:color w:val="0432FF"/>
        <w:sz w:val="32"/>
        <w:szCs w:val="32"/>
      </w:rPr>
      <w:t>Professor /</w:t>
    </w:r>
    <w:r w:rsidR="00C0447B">
      <w:rPr>
        <w:rFonts w:ascii="Arial Black" w:hAnsi="Arial Black" w:cs="Calibri"/>
        <w:b/>
        <w:bCs/>
        <w:color w:val="0432FF"/>
        <w:sz w:val="32"/>
        <w:szCs w:val="32"/>
      </w:rPr>
      <w:t xml:space="preserve"> Research</w:t>
    </w:r>
    <w:r w:rsidR="00C0447B" w:rsidRPr="009F1862">
      <w:rPr>
        <w:rFonts w:ascii="Arial Black" w:hAnsi="Arial Black" w:cs="Calibri"/>
        <w:b/>
        <w:bCs/>
        <w:color w:val="0432FF"/>
        <w:sz w:val="32"/>
        <w:szCs w:val="32"/>
      </w:rPr>
      <w:t xml:space="preserve"> Associate Professor  </w:t>
    </w:r>
  </w:p>
  <w:p w14:paraId="685ED356" w14:textId="4828952B" w:rsidR="006E7E9B" w:rsidRDefault="002404FF" w:rsidP="002404FF">
    <w:pPr>
      <w:pStyle w:val="Header"/>
      <w:jc w:val="center"/>
      <w:rPr>
        <w:rFonts w:ascii="Calibri" w:hAnsi="Calibri" w:cs="Calibri"/>
        <w:b/>
        <w:bCs/>
        <w:color w:val="0432FF"/>
      </w:rPr>
    </w:pPr>
    <w:r>
      <w:rPr>
        <w:rFonts w:ascii="Arial Black" w:hAnsi="Arial Black" w:cs="Calibri"/>
        <w:b/>
        <w:bCs/>
        <w:color w:val="0432FF"/>
        <w:sz w:val="21"/>
        <w:szCs w:val="21"/>
      </w:rPr>
      <w:t>College of Arts &amp; Sciences</w:t>
    </w:r>
    <w:r w:rsidR="006E7E9B">
      <w:rPr>
        <w:rFonts w:ascii="Arial Black" w:hAnsi="Arial Black" w:cs="Calibri"/>
        <w:b/>
        <w:bCs/>
        <w:color w:val="0432FF"/>
        <w:sz w:val="21"/>
        <w:szCs w:val="21"/>
      </w:rPr>
      <w:t xml:space="preserve"> </w:t>
    </w:r>
    <w:r w:rsidR="006E7E9B" w:rsidRPr="006C4309">
      <w:rPr>
        <w:rFonts w:ascii="Arial Black" w:hAnsi="Arial Black" w:cs="Calibri"/>
        <w:b/>
        <w:bCs/>
        <w:color w:val="92183C"/>
        <w:sz w:val="21"/>
        <w:szCs w:val="21"/>
      </w:rPr>
      <w:t>(</w:t>
    </w:r>
    <w:r w:rsidR="00DF4A79" w:rsidRPr="006C4309">
      <w:rPr>
        <w:rFonts w:ascii="Arial Black" w:hAnsi="Arial Black" w:cs="Calibri"/>
        <w:b/>
        <w:bCs/>
        <w:color w:val="92183C"/>
        <w:sz w:val="21"/>
        <w:szCs w:val="21"/>
      </w:rPr>
      <w:t>SASC</w:t>
    </w:r>
    <w:r w:rsidR="006E7E9B" w:rsidRPr="006C4309">
      <w:rPr>
        <w:rFonts w:ascii="Arial Black" w:hAnsi="Arial Black" w:cs="Calibri"/>
        <w:b/>
        <w:bCs/>
        <w:color w:val="92183C"/>
        <w:sz w:val="21"/>
        <w:szCs w:val="21"/>
      </w:rPr>
      <w:t>)</w:t>
    </w:r>
  </w:p>
  <w:p w14:paraId="18DE74CB" w14:textId="77777777" w:rsidR="00C10DDD" w:rsidRPr="00C10DDD" w:rsidRDefault="00C10DDD" w:rsidP="00C10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7CC843" w14:textId="77777777" w:rsidR="002D016E" w:rsidRDefault="002D01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 id="_x0000_i1027" style="width:7.5pt;height:7.5pt" coordsize="21600,21600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FFFFFF1D"/>
    <w:multiLevelType w:val="multilevel"/>
    <w:tmpl w:val="7E1EEA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•"/>
      <w:lvlPicBulletId w:val="0"/>
      <w:lvlJc w:val="left"/>
      <w:pPr>
        <w:tabs>
          <w:tab w:val="num" w:pos="720"/>
        </w:tabs>
        <w:ind w:left="72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8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504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01234308"/>
    <w:multiLevelType w:val="hybridMultilevel"/>
    <w:tmpl w:val="8B966052"/>
    <w:lvl w:ilvl="0" w:tplc="48C875E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2565D79"/>
    <w:multiLevelType w:val="hybridMultilevel"/>
    <w:tmpl w:val="B4302CC2"/>
    <w:lvl w:ilvl="0" w:tplc="69A66AD4">
      <w:start w:val="1"/>
      <w:numFmt w:val="decimal"/>
      <w:lvlText w:val="%1."/>
      <w:lvlJc w:val="left"/>
      <w:pPr>
        <w:ind w:left="720" w:hanging="360"/>
      </w:pPr>
      <w:rPr>
        <w:rFonts w:hint="default"/>
        <w:lang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16047"/>
    <w:multiLevelType w:val="hybridMultilevel"/>
    <w:tmpl w:val="A746A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F12AC"/>
    <w:multiLevelType w:val="multilevel"/>
    <w:tmpl w:val="FD24E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735C84"/>
    <w:multiLevelType w:val="multilevel"/>
    <w:tmpl w:val="DD0A5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8F1C2A"/>
    <w:multiLevelType w:val="hybridMultilevel"/>
    <w:tmpl w:val="821CDFC8"/>
    <w:lvl w:ilvl="0" w:tplc="48C875E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3DE2D1E"/>
    <w:multiLevelType w:val="hybridMultilevel"/>
    <w:tmpl w:val="17266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61859"/>
    <w:multiLevelType w:val="hybridMultilevel"/>
    <w:tmpl w:val="F7842224"/>
    <w:lvl w:ilvl="0" w:tplc="4A4CABC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8F6554"/>
    <w:multiLevelType w:val="hybridMultilevel"/>
    <w:tmpl w:val="4A38C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145BEC"/>
    <w:multiLevelType w:val="multilevel"/>
    <w:tmpl w:val="58F66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667D21"/>
    <w:multiLevelType w:val="hybridMultilevel"/>
    <w:tmpl w:val="B10819F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8BC6C34"/>
    <w:multiLevelType w:val="hybridMultilevel"/>
    <w:tmpl w:val="B9F437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D3789"/>
    <w:multiLevelType w:val="hybridMultilevel"/>
    <w:tmpl w:val="858260DC"/>
    <w:lvl w:ilvl="0" w:tplc="A192CA4A">
      <w:start w:val="1"/>
      <w:numFmt w:val="bullet"/>
      <w:lvlText w:val=""/>
      <w:lvlJc w:val="left"/>
      <w:pPr>
        <w:tabs>
          <w:tab w:val="num" w:pos="4200"/>
        </w:tabs>
        <w:ind w:left="4200" w:hanging="360"/>
      </w:pPr>
      <w:rPr>
        <w:rFonts w:ascii="Symbol" w:hAnsi="Symbol" w:cs="Courier" w:hint="default"/>
        <w:color w:val="auto"/>
        <w:sz w:val="40"/>
        <w:szCs w:val="40"/>
      </w:rPr>
    </w:lvl>
    <w:lvl w:ilvl="1" w:tplc="48C875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  <w:sz w:val="40"/>
        <w:szCs w:val="40"/>
      </w:rPr>
    </w:lvl>
    <w:lvl w:ilvl="2" w:tplc="48C875E0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color w:val="auto"/>
        <w:sz w:val="40"/>
        <w:szCs w:val="4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86F2F"/>
    <w:multiLevelType w:val="hybridMultilevel"/>
    <w:tmpl w:val="2980880A"/>
    <w:lvl w:ilvl="0" w:tplc="EF58A9D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4E6974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40"/>
        <w:szCs w:val="40"/>
      </w:rPr>
    </w:lvl>
    <w:lvl w:ilvl="3" w:tplc="A192CA4A">
      <w:start w:val="1"/>
      <w:numFmt w:val="bullet"/>
      <w:lvlText w:val=""/>
      <w:lvlJc w:val="left"/>
      <w:pPr>
        <w:tabs>
          <w:tab w:val="num" w:pos="2880"/>
        </w:tabs>
        <w:ind w:left="2880" w:hanging="360"/>
      </w:pPr>
      <w:rPr>
        <w:rFonts w:ascii="Symbol" w:hAnsi="Symbol" w:cs="Courier" w:hint="default"/>
        <w:color w:val="auto"/>
        <w:sz w:val="40"/>
        <w:szCs w:val="40"/>
      </w:rPr>
    </w:lvl>
    <w:lvl w:ilvl="4" w:tplc="C0DC48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40"/>
        <w:szCs w:val="40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891BB0"/>
    <w:multiLevelType w:val="hybridMultilevel"/>
    <w:tmpl w:val="40349A42"/>
    <w:lvl w:ilvl="0" w:tplc="2ECCA826"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706B2"/>
    <w:multiLevelType w:val="hybridMultilevel"/>
    <w:tmpl w:val="C6BE1C5C"/>
    <w:lvl w:ilvl="0" w:tplc="9E629F6E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B696177"/>
    <w:multiLevelType w:val="hybridMultilevel"/>
    <w:tmpl w:val="AF8E7356"/>
    <w:lvl w:ilvl="0" w:tplc="C66A8158">
      <w:start w:val="1"/>
      <w:numFmt w:val="low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B4198"/>
    <w:multiLevelType w:val="hybridMultilevel"/>
    <w:tmpl w:val="61B0F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1A17E8"/>
    <w:multiLevelType w:val="hybridMultilevel"/>
    <w:tmpl w:val="855A445E"/>
    <w:lvl w:ilvl="0" w:tplc="48C875E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EFE323C"/>
    <w:multiLevelType w:val="multilevel"/>
    <w:tmpl w:val="ECC8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B12728"/>
    <w:multiLevelType w:val="hybridMultilevel"/>
    <w:tmpl w:val="DFF09C72"/>
    <w:lvl w:ilvl="0" w:tplc="48C875E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53CB6C79"/>
    <w:multiLevelType w:val="hybridMultilevel"/>
    <w:tmpl w:val="62CA60BE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5E4D7350"/>
    <w:multiLevelType w:val="hybridMultilevel"/>
    <w:tmpl w:val="18724052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026EEE"/>
    <w:multiLevelType w:val="multilevel"/>
    <w:tmpl w:val="C7708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1520A3"/>
    <w:multiLevelType w:val="hybridMultilevel"/>
    <w:tmpl w:val="A1DCFEE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F36DA7"/>
    <w:multiLevelType w:val="hybridMultilevel"/>
    <w:tmpl w:val="BB5C5EFA"/>
    <w:lvl w:ilvl="0" w:tplc="431C0428">
      <w:start w:val="5"/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D936FD"/>
    <w:multiLevelType w:val="multilevel"/>
    <w:tmpl w:val="79A8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1F4D7C"/>
    <w:multiLevelType w:val="hybridMultilevel"/>
    <w:tmpl w:val="44C476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96531D"/>
    <w:multiLevelType w:val="hybridMultilevel"/>
    <w:tmpl w:val="76B81106"/>
    <w:lvl w:ilvl="0" w:tplc="48C875E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125076802">
    <w:abstractNumId w:val="1"/>
  </w:num>
  <w:num w:numId="2" w16cid:durableId="1477987655">
    <w:abstractNumId w:val="24"/>
  </w:num>
  <w:num w:numId="3" w16cid:durableId="1513882000">
    <w:abstractNumId w:val="14"/>
  </w:num>
  <w:num w:numId="4" w16cid:durableId="1051463633">
    <w:abstractNumId w:val="15"/>
  </w:num>
  <w:num w:numId="5" w16cid:durableId="526867429">
    <w:abstractNumId w:val="0"/>
  </w:num>
  <w:num w:numId="6" w16cid:durableId="234243898">
    <w:abstractNumId w:val="12"/>
  </w:num>
  <w:num w:numId="7" w16cid:durableId="1789425707">
    <w:abstractNumId w:val="22"/>
  </w:num>
  <w:num w:numId="8" w16cid:durableId="2018068526">
    <w:abstractNumId w:val="31"/>
  </w:num>
  <w:num w:numId="9" w16cid:durableId="702099287">
    <w:abstractNumId w:val="2"/>
  </w:num>
  <w:num w:numId="10" w16cid:durableId="1888833710">
    <w:abstractNumId w:val="23"/>
  </w:num>
  <w:num w:numId="11" w16cid:durableId="246501378">
    <w:abstractNumId w:val="7"/>
  </w:num>
  <w:num w:numId="12" w16cid:durableId="1206411374">
    <w:abstractNumId w:val="20"/>
  </w:num>
  <w:num w:numId="13" w16cid:durableId="202907619">
    <w:abstractNumId w:val="13"/>
  </w:num>
  <w:num w:numId="14" w16cid:durableId="1529642725">
    <w:abstractNumId w:val="19"/>
  </w:num>
  <w:num w:numId="15" w16cid:durableId="646785527">
    <w:abstractNumId w:val="26"/>
  </w:num>
  <w:num w:numId="16" w16cid:durableId="1669288097">
    <w:abstractNumId w:val="30"/>
  </w:num>
  <w:num w:numId="17" w16cid:durableId="1406220605">
    <w:abstractNumId w:val="16"/>
  </w:num>
  <w:num w:numId="18" w16cid:durableId="209539399">
    <w:abstractNumId w:val="28"/>
  </w:num>
  <w:num w:numId="19" w16cid:durableId="1982684491">
    <w:abstractNumId w:val="9"/>
  </w:num>
  <w:num w:numId="20" w16cid:durableId="856039975">
    <w:abstractNumId w:val="10"/>
  </w:num>
  <w:num w:numId="21" w16cid:durableId="561721050">
    <w:abstractNumId w:val="8"/>
  </w:num>
  <w:num w:numId="22" w16cid:durableId="534923118">
    <w:abstractNumId w:val="4"/>
  </w:num>
  <w:num w:numId="23" w16cid:durableId="808864082">
    <w:abstractNumId w:val="17"/>
  </w:num>
  <w:num w:numId="24" w16cid:durableId="1703630979">
    <w:abstractNumId w:val="18"/>
  </w:num>
  <w:num w:numId="25" w16cid:durableId="1689984796">
    <w:abstractNumId w:val="25"/>
  </w:num>
  <w:num w:numId="26" w16cid:durableId="1160779848">
    <w:abstractNumId w:val="29"/>
  </w:num>
  <w:num w:numId="27" w16cid:durableId="1343126968">
    <w:abstractNumId w:val="5"/>
  </w:num>
  <w:num w:numId="28" w16cid:durableId="114717430">
    <w:abstractNumId w:val="11"/>
  </w:num>
  <w:num w:numId="29" w16cid:durableId="106583181">
    <w:abstractNumId w:val="21"/>
  </w:num>
  <w:num w:numId="30" w16cid:durableId="1287814890">
    <w:abstractNumId w:val="6"/>
  </w:num>
  <w:num w:numId="31" w16cid:durableId="1387680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396441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hideGrammaticalErrors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t7Q0MbcwNTe3sDBU0lEKTi0uzszPAykwqQUARlWhCSwAAAA="/>
  </w:docVars>
  <w:rsids>
    <w:rsidRoot w:val="005D3A80"/>
    <w:rsid w:val="00002F7E"/>
    <w:rsid w:val="000035E9"/>
    <w:rsid w:val="00004E77"/>
    <w:rsid w:val="00006288"/>
    <w:rsid w:val="00026090"/>
    <w:rsid w:val="00030FB3"/>
    <w:rsid w:val="000357F2"/>
    <w:rsid w:val="00041E27"/>
    <w:rsid w:val="0004227F"/>
    <w:rsid w:val="000571A0"/>
    <w:rsid w:val="000608F2"/>
    <w:rsid w:val="00061014"/>
    <w:rsid w:val="0006624A"/>
    <w:rsid w:val="0007325D"/>
    <w:rsid w:val="000735CB"/>
    <w:rsid w:val="000748CC"/>
    <w:rsid w:val="000822D5"/>
    <w:rsid w:val="000834FD"/>
    <w:rsid w:val="00095285"/>
    <w:rsid w:val="00097EFA"/>
    <w:rsid w:val="000A1B81"/>
    <w:rsid w:val="000A3336"/>
    <w:rsid w:val="000A7FA5"/>
    <w:rsid w:val="000B5B71"/>
    <w:rsid w:val="000B76EF"/>
    <w:rsid w:val="000C2217"/>
    <w:rsid w:val="000C5A7D"/>
    <w:rsid w:val="000C72F4"/>
    <w:rsid w:val="000D00E7"/>
    <w:rsid w:val="000D0F50"/>
    <w:rsid w:val="000D5761"/>
    <w:rsid w:val="000E299A"/>
    <w:rsid w:val="000E7EC1"/>
    <w:rsid w:val="000F5F1F"/>
    <w:rsid w:val="000F61A8"/>
    <w:rsid w:val="000F6E24"/>
    <w:rsid w:val="001006C8"/>
    <w:rsid w:val="00102223"/>
    <w:rsid w:val="00107104"/>
    <w:rsid w:val="00110280"/>
    <w:rsid w:val="00112849"/>
    <w:rsid w:val="001134EB"/>
    <w:rsid w:val="00120B82"/>
    <w:rsid w:val="00121B51"/>
    <w:rsid w:val="00124027"/>
    <w:rsid w:val="00126DB3"/>
    <w:rsid w:val="00126EE3"/>
    <w:rsid w:val="0012788A"/>
    <w:rsid w:val="001423BB"/>
    <w:rsid w:val="00146305"/>
    <w:rsid w:val="001507FE"/>
    <w:rsid w:val="00156A0C"/>
    <w:rsid w:val="001668AB"/>
    <w:rsid w:val="0016706E"/>
    <w:rsid w:val="00170588"/>
    <w:rsid w:val="001718F0"/>
    <w:rsid w:val="00173153"/>
    <w:rsid w:val="00174088"/>
    <w:rsid w:val="00177B8A"/>
    <w:rsid w:val="00183EC1"/>
    <w:rsid w:val="0018556E"/>
    <w:rsid w:val="00186256"/>
    <w:rsid w:val="001A28CA"/>
    <w:rsid w:val="001A3650"/>
    <w:rsid w:val="001A3FC7"/>
    <w:rsid w:val="001A4B55"/>
    <w:rsid w:val="001A687C"/>
    <w:rsid w:val="001B1A8E"/>
    <w:rsid w:val="001B2B14"/>
    <w:rsid w:val="001B51A8"/>
    <w:rsid w:val="001C1485"/>
    <w:rsid w:val="001C19E1"/>
    <w:rsid w:val="001C2B1E"/>
    <w:rsid w:val="001D5088"/>
    <w:rsid w:val="001D79CF"/>
    <w:rsid w:val="001E005A"/>
    <w:rsid w:val="001E163E"/>
    <w:rsid w:val="001E20A9"/>
    <w:rsid w:val="001E7010"/>
    <w:rsid w:val="001F6644"/>
    <w:rsid w:val="001F69FC"/>
    <w:rsid w:val="001F73FB"/>
    <w:rsid w:val="0020470A"/>
    <w:rsid w:val="00210BDD"/>
    <w:rsid w:val="00214FBE"/>
    <w:rsid w:val="002238CF"/>
    <w:rsid w:val="00227966"/>
    <w:rsid w:val="00232807"/>
    <w:rsid w:val="002404FF"/>
    <w:rsid w:val="0025515D"/>
    <w:rsid w:val="00256E76"/>
    <w:rsid w:val="0025735B"/>
    <w:rsid w:val="002573C8"/>
    <w:rsid w:val="002647F6"/>
    <w:rsid w:val="00267B48"/>
    <w:rsid w:val="00272026"/>
    <w:rsid w:val="00272A53"/>
    <w:rsid w:val="002776EC"/>
    <w:rsid w:val="00280176"/>
    <w:rsid w:val="00280FD3"/>
    <w:rsid w:val="00281B99"/>
    <w:rsid w:val="00282060"/>
    <w:rsid w:val="00286537"/>
    <w:rsid w:val="00287356"/>
    <w:rsid w:val="00292CE0"/>
    <w:rsid w:val="002955F6"/>
    <w:rsid w:val="002957BE"/>
    <w:rsid w:val="00295F94"/>
    <w:rsid w:val="002A14F9"/>
    <w:rsid w:val="002B1E82"/>
    <w:rsid w:val="002B5862"/>
    <w:rsid w:val="002C5EAD"/>
    <w:rsid w:val="002C71F2"/>
    <w:rsid w:val="002D016E"/>
    <w:rsid w:val="002D3AF6"/>
    <w:rsid w:val="002D56B3"/>
    <w:rsid w:val="002E120D"/>
    <w:rsid w:val="002E44D5"/>
    <w:rsid w:val="002E620A"/>
    <w:rsid w:val="002F7385"/>
    <w:rsid w:val="00304421"/>
    <w:rsid w:val="003141DC"/>
    <w:rsid w:val="00315BD6"/>
    <w:rsid w:val="00316457"/>
    <w:rsid w:val="00317EFE"/>
    <w:rsid w:val="00320C4E"/>
    <w:rsid w:val="00323548"/>
    <w:rsid w:val="0032611F"/>
    <w:rsid w:val="00327CD2"/>
    <w:rsid w:val="0033018C"/>
    <w:rsid w:val="00334AC5"/>
    <w:rsid w:val="003356DD"/>
    <w:rsid w:val="00346287"/>
    <w:rsid w:val="003516ED"/>
    <w:rsid w:val="003532C8"/>
    <w:rsid w:val="003615A0"/>
    <w:rsid w:val="003644C6"/>
    <w:rsid w:val="00365D73"/>
    <w:rsid w:val="00366E66"/>
    <w:rsid w:val="00372EB2"/>
    <w:rsid w:val="00375CF6"/>
    <w:rsid w:val="00375D1D"/>
    <w:rsid w:val="00377D62"/>
    <w:rsid w:val="0038138E"/>
    <w:rsid w:val="00382689"/>
    <w:rsid w:val="00383AE6"/>
    <w:rsid w:val="003861F6"/>
    <w:rsid w:val="00395CFD"/>
    <w:rsid w:val="00396228"/>
    <w:rsid w:val="003A63E6"/>
    <w:rsid w:val="003A7A5D"/>
    <w:rsid w:val="003B0ABA"/>
    <w:rsid w:val="003B3A37"/>
    <w:rsid w:val="003B65DF"/>
    <w:rsid w:val="003C2973"/>
    <w:rsid w:val="003C5DA7"/>
    <w:rsid w:val="003C6E46"/>
    <w:rsid w:val="003C749C"/>
    <w:rsid w:val="003C773C"/>
    <w:rsid w:val="003D28ED"/>
    <w:rsid w:val="003D5191"/>
    <w:rsid w:val="003D5F89"/>
    <w:rsid w:val="003D6FE5"/>
    <w:rsid w:val="003D79D3"/>
    <w:rsid w:val="003E3943"/>
    <w:rsid w:val="003F2EEA"/>
    <w:rsid w:val="003F5EF9"/>
    <w:rsid w:val="004070C2"/>
    <w:rsid w:val="00407C4D"/>
    <w:rsid w:val="0041120D"/>
    <w:rsid w:val="004158AC"/>
    <w:rsid w:val="00437D23"/>
    <w:rsid w:val="00447425"/>
    <w:rsid w:val="00453A8E"/>
    <w:rsid w:val="004573D4"/>
    <w:rsid w:val="00461E13"/>
    <w:rsid w:val="0046420B"/>
    <w:rsid w:val="004644CA"/>
    <w:rsid w:val="00466A79"/>
    <w:rsid w:val="00467127"/>
    <w:rsid w:val="004704A2"/>
    <w:rsid w:val="0047098A"/>
    <w:rsid w:val="00472B3B"/>
    <w:rsid w:val="0047458C"/>
    <w:rsid w:val="00481C8A"/>
    <w:rsid w:val="00485F29"/>
    <w:rsid w:val="0049483E"/>
    <w:rsid w:val="00495CD0"/>
    <w:rsid w:val="004A090B"/>
    <w:rsid w:val="004A4BB8"/>
    <w:rsid w:val="004A6621"/>
    <w:rsid w:val="004A7E68"/>
    <w:rsid w:val="004B211F"/>
    <w:rsid w:val="004B47F2"/>
    <w:rsid w:val="004B5C0F"/>
    <w:rsid w:val="004C69FB"/>
    <w:rsid w:val="004D0A70"/>
    <w:rsid w:val="004D5C46"/>
    <w:rsid w:val="004E2114"/>
    <w:rsid w:val="004E39AC"/>
    <w:rsid w:val="004E6477"/>
    <w:rsid w:val="004E6CBA"/>
    <w:rsid w:val="004F08A1"/>
    <w:rsid w:val="005015B5"/>
    <w:rsid w:val="00502957"/>
    <w:rsid w:val="00506DE7"/>
    <w:rsid w:val="0051371A"/>
    <w:rsid w:val="005146B6"/>
    <w:rsid w:val="00516881"/>
    <w:rsid w:val="00520C67"/>
    <w:rsid w:val="00521789"/>
    <w:rsid w:val="005217CD"/>
    <w:rsid w:val="00521AAF"/>
    <w:rsid w:val="0052397C"/>
    <w:rsid w:val="00531748"/>
    <w:rsid w:val="005358D8"/>
    <w:rsid w:val="005452DF"/>
    <w:rsid w:val="005515C1"/>
    <w:rsid w:val="00554C4C"/>
    <w:rsid w:val="005556FB"/>
    <w:rsid w:val="00562671"/>
    <w:rsid w:val="0057324D"/>
    <w:rsid w:val="00573F3D"/>
    <w:rsid w:val="005807F3"/>
    <w:rsid w:val="00581BBB"/>
    <w:rsid w:val="00592BE7"/>
    <w:rsid w:val="00592DF8"/>
    <w:rsid w:val="00594FA9"/>
    <w:rsid w:val="005A097B"/>
    <w:rsid w:val="005B2AC3"/>
    <w:rsid w:val="005C012E"/>
    <w:rsid w:val="005C1AD5"/>
    <w:rsid w:val="005C26ED"/>
    <w:rsid w:val="005D1BDB"/>
    <w:rsid w:val="005D3A80"/>
    <w:rsid w:val="005D525A"/>
    <w:rsid w:val="005E43B6"/>
    <w:rsid w:val="005E47C1"/>
    <w:rsid w:val="005F252D"/>
    <w:rsid w:val="005F4A29"/>
    <w:rsid w:val="005F51EA"/>
    <w:rsid w:val="00601BF7"/>
    <w:rsid w:val="006022C5"/>
    <w:rsid w:val="0060549E"/>
    <w:rsid w:val="00616B37"/>
    <w:rsid w:val="00620EC2"/>
    <w:rsid w:val="006214BD"/>
    <w:rsid w:val="006224CF"/>
    <w:rsid w:val="00622DB0"/>
    <w:rsid w:val="00622F31"/>
    <w:rsid w:val="00627182"/>
    <w:rsid w:val="006308D3"/>
    <w:rsid w:val="006350DD"/>
    <w:rsid w:val="00635DA6"/>
    <w:rsid w:val="00640D64"/>
    <w:rsid w:val="006421C8"/>
    <w:rsid w:val="0064392C"/>
    <w:rsid w:val="00644C26"/>
    <w:rsid w:val="00652969"/>
    <w:rsid w:val="00652B44"/>
    <w:rsid w:val="00662B63"/>
    <w:rsid w:val="0067448E"/>
    <w:rsid w:val="00677A44"/>
    <w:rsid w:val="00680975"/>
    <w:rsid w:val="00682C27"/>
    <w:rsid w:val="006859F5"/>
    <w:rsid w:val="00692752"/>
    <w:rsid w:val="00692FBE"/>
    <w:rsid w:val="006968F6"/>
    <w:rsid w:val="006A501D"/>
    <w:rsid w:val="006A53EF"/>
    <w:rsid w:val="006B1A29"/>
    <w:rsid w:val="006B3052"/>
    <w:rsid w:val="006B35E8"/>
    <w:rsid w:val="006B37DD"/>
    <w:rsid w:val="006B3C3A"/>
    <w:rsid w:val="006C4309"/>
    <w:rsid w:val="006D254E"/>
    <w:rsid w:val="006D5A95"/>
    <w:rsid w:val="006E7E9B"/>
    <w:rsid w:val="006F008F"/>
    <w:rsid w:val="006F021F"/>
    <w:rsid w:val="006F14A5"/>
    <w:rsid w:val="006F248D"/>
    <w:rsid w:val="006F266E"/>
    <w:rsid w:val="006F42F8"/>
    <w:rsid w:val="006F78C2"/>
    <w:rsid w:val="006F7EBE"/>
    <w:rsid w:val="00701AE4"/>
    <w:rsid w:val="00715873"/>
    <w:rsid w:val="0072162D"/>
    <w:rsid w:val="0074591D"/>
    <w:rsid w:val="00750998"/>
    <w:rsid w:val="0075160E"/>
    <w:rsid w:val="00756392"/>
    <w:rsid w:val="00757C1E"/>
    <w:rsid w:val="00762270"/>
    <w:rsid w:val="00764013"/>
    <w:rsid w:val="00766672"/>
    <w:rsid w:val="00772C6A"/>
    <w:rsid w:val="0077437B"/>
    <w:rsid w:val="00776209"/>
    <w:rsid w:val="00776466"/>
    <w:rsid w:val="0078206A"/>
    <w:rsid w:val="007910F8"/>
    <w:rsid w:val="0079259E"/>
    <w:rsid w:val="00794D00"/>
    <w:rsid w:val="0079687D"/>
    <w:rsid w:val="00796A14"/>
    <w:rsid w:val="00797F60"/>
    <w:rsid w:val="007A140B"/>
    <w:rsid w:val="007B253D"/>
    <w:rsid w:val="007B7275"/>
    <w:rsid w:val="007C34A8"/>
    <w:rsid w:val="007C494F"/>
    <w:rsid w:val="007C4C6F"/>
    <w:rsid w:val="007D50BE"/>
    <w:rsid w:val="007D540A"/>
    <w:rsid w:val="007D618D"/>
    <w:rsid w:val="007D7D53"/>
    <w:rsid w:val="007E0B8B"/>
    <w:rsid w:val="007E5965"/>
    <w:rsid w:val="007E7FFC"/>
    <w:rsid w:val="007F0CD5"/>
    <w:rsid w:val="007F2F2C"/>
    <w:rsid w:val="007F5D06"/>
    <w:rsid w:val="007F7804"/>
    <w:rsid w:val="0080008E"/>
    <w:rsid w:val="00802F31"/>
    <w:rsid w:val="00807904"/>
    <w:rsid w:val="00807E7A"/>
    <w:rsid w:val="00811E2B"/>
    <w:rsid w:val="00814755"/>
    <w:rsid w:val="00815BA4"/>
    <w:rsid w:val="00822EA4"/>
    <w:rsid w:val="008330A9"/>
    <w:rsid w:val="00834EF8"/>
    <w:rsid w:val="008373C1"/>
    <w:rsid w:val="00837DF4"/>
    <w:rsid w:val="00846035"/>
    <w:rsid w:val="00850E5F"/>
    <w:rsid w:val="008512BA"/>
    <w:rsid w:val="00854F21"/>
    <w:rsid w:val="008572B7"/>
    <w:rsid w:val="00860E54"/>
    <w:rsid w:val="00862D72"/>
    <w:rsid w:val="00871638"/>
    <w:rsid w:val="008742DE"/>
    <w:rsid w:val="0087492E"/>
    <w:rsid w:val="0088222F"/>
    <w:rsid w:val="0088377E"/>
    <w:rsid w:val="008838D6"/>
    <w:rsid w:val="00884647"/>
    <w:rsid w:val="00884880"/>
    <w:rsid w:val="00891584"/>
    <w:rsid w:val="00891BF7"/>
    <w:rsid w:val="00892C93"/>
    <w:rsid w:val="008940EA"/>
    <w:rsid w:val="0089693F"/>
    <w:rsid w:val="00897020"/>
    <w:rsid w:val="008A6941"/>
    <w:rsid w:val="008C53E8"/>
    <w:rsid w:val="008C5A80"/>
    <w:rsid w:val="008C64F9"/>
    <w:rsid w:val="008D37BC"/>
    <w:rsid w:val="008D53DF"/>
    <w:rsid w:val="008E2683"/>
    <w:rsid w:val="008E4DD3"/>
    <w:rsid w:val="008F3014"/>
    <w:rsid w:val="008F5188"/>
    <w:rsid w:val="008F73F7"/>
    <w:rsid w:val="008F7D75"/>
    <w:rsid w:val="00901B0C"/>
    <w:rsid w:val="0090255C"/>
    <w:rsid w:val="00904A5A"/>
    <w:rsid w:val="00904B46"/>
    <w:rsid w:val="00905C98"/>
    <w:rsid w:val="00912746"/>
    <w:rsid w:val="00912C05"/>
    <w:rsid w:val="00914A3B"/>
    <w:rsid w:val="00917663"/>
    <w:rsid w:val="0092186B"/>
    <w:rsid w:val="00924BC3"/>
    <w:rsid w:val="00924FC0"/>
    <w:rsid w:val="00925CA7"/>
    <w:rsid w:val="0093712B"/>
    <w:rsid w:val="00940B8F"/>
    <w:rsid w:val="00941195"/>
    <w:rsid w:val="00941FF3"/>
    <w:rsid w:val="00942AD9"/>
    <w:rsid w:val="00942D06"/>
    <w:rsid w:val="0094438B"/>
    <w:rsid w:val="0094482B"/>
    <w:rsid w:val="00960110"/>
    <w:rsid w:val="0096248D"/>
    <w:rsid w:val="00962496"/>
    <w:rsid w:val="00962D59"/>
    <w:rsid w:val="00965A72"/>
    <w:rsid w:val="00966A8A"/>
    <w:rsid w:val="00967859"/>
    <w:rsid w:val="00967B72"/>
    <w:rsid w:val="009701D6"/>
    <w:rsid w:val="0097141A"/>
    <w:rsid w:val="00972254"/>
    <w:rsid w:val="00972D05"/>
    <w:rsid w:val="009742DB"/>
    <w:rsid w:val="00975F55"/>
    <w:rsid w:val="00977702"/>
    <w:rsid w:val="00986C5C"/>
    <w:rsid w:val="00990C1D"/>
    <w:rsid w:val="00990D85"/>
    <w:rsid w:val="009A1AEE"/>
    <w:rsid w:val="009A3585"/>
    <w:rsid w:val="009B17FC"/>
    <w:rsid w:val="009B1F3E"/>
    <w:rsid w:val="009B2957"/>
    <w:rsid w:val="009B602F"/>
    <w:rsid w:val="009C07DA"/>
    <w:rsid w:val="009C3594"/>
    <w:rsid w:val="009D2CF9"/>
    <w:rsid w:val="009E10D4"/>
    <w:rsid w:val="009E1C82"/>
    <w:rsid w:val="009E2D30"/>
    <w:rsid w:val="009E2F35"/>
    <w:rsid w:val="009E5753"/>
    <w:rsid w:val="009E7D42"/>
    <w:rsid w:val="009F0CD2"/>
    <w:rsid w:val="009F1862"/>
    <w:rsid w:val="009F239A"/>
    <w:rsid w:val="009F2A23"/>
    <w:rsid w:val="009F2D16"/>
    <w:rsid w:val="009F5998"/>
    <w:rsid w:val="00A03444"/>
    <w:rsid w:val="00A04919"/>
    <w:rsid w:val="00A07E66"/>
    <w:rsid w:val="00A14348"/>
    <w:rsid w:val="00A1467B"/>
    <w:rsid w:val="00A15F01"/>
    <w:rsid w:val="00A174A1"/>
    <w:rsid w:val="00A175A2"/>
    <w:rsid w:val="00A40A82"/>
    <w:rsid w:val="00A462EB"/>
    <w:rsid w:val="00A4696D"/>
    <w:rsid w:val="00A50C1A"/>
    <w:rsid w:val="00A515DD"/>
    <w:rsid w:val="00A54650"/>
    <w:rsid w:val="00A569C3"/>
    <w:rsid w:val="00A63F2E"/>
    <w:rsid w:val="00A65A85"/>
    <w:rsid w:val="00A71D8A"/>
    <w:rsid w:val="00A72B74"/>
    <w:rsid w:val="00A81833"/>
    <w:rsid w:val="00A8275F"/>
    <w:rsid w:val="00A82B59"/>
    <w:rsid w:val="00A82F1E"/>
    <w:rsid w:val="00A8567F"/>
    <w:rsid w:val="00A85AA1"/>
    <w:rsid w:val="00A85E65"/>
    <w:rsid w:val="00A86BC4"/>
    <w:rsid w:val="00A91774"/>
    <w:rsid w:val="00A9744E"/>
    <w:rsid w:val="00AA0F26"/>
    <w:rsid w:val="00AA0FBC"/>
    <w:rsid w:val="00AB0324"/>
    <w:rsid w:val="00AB5C69"/>
    <w:rsid w:val="00AC06BD"/>
    <w:rsid w:val="00AC7CE0"/>
    <w:rsid w:val="00AD2611"/>
    <w:rsid w:val="00AD27EA"/>
    <w:rsid w:val="00AD5066"/>
    <w:rsid w:val="00AE5237"/>
    <w:rsid w:val="00AE78DF"/>
    <w:rsid w:val="00AF3185"/>
    <w:rsid w:val="00AF5925"/>
    <w:rsid w:val="00AF6485"/>
    <w:rsid w:val="00B00ED2"/>
    <w:rsid w:val="00B075BB"/>
    <w:rsid w:val="00B07F0D"/>
    <w:rsid w:val="00B11C5E"/>
    <w:rsid w:val="00B1554A"/>
    <w:rsid w:val="00B2239D"/>
    <w:rsid w:val="00B22CE8"/>
    <w:rsid w:val="00B32C74"/>
    <w:rsid w:val="00B358EC"/>
    <w:rsid w:val="00B37971"/>
    <w:rsid w:val="00B41A29"/>
    <w:rsid w:val="00B4240D"/>
    <w:rsid w:val="00B51F1D"/>
    <w:rsid w:val="00B520AB"/>
    <w:rsid w:val="00B54560"/>
    <w:rsid w:val="00B5539F"/>
    <w:rsid w:val="00B62FAB"/>
    <w:rsid w:val="00B64428"/>
    <w:rsid w:val="00B66E36"/>
    <w:rsid w:val="00B67226"/>
    <w:rsid w:val="00B6748C"/>
    <w:rsid w:val="00B70B90"/>
    <w:rsid w:val="00B822BC"/>
    <w:rsid w:val="00B909D2"/>
    <w:rsid w:val="00B91E5F"/>
    <w:rsid w:val="00B92296"/>
    <w:rsid w:val="00B92387"/>
    <w:rsid w:val="00B9771F"/>
    <w:rsid w:val="00BA0E33"/>
    <w:rsid w:val="00BA2672"/>
    <w:rsid w:val="00BA4010"/>
    <w:rsid w:val="00BB50C7"/>
    <w:rsid w:val="00BB6229"/>
    <w:rsid w:val="00BB63FE"/>
    <w:rsid w:val="00BB6E56"/>
    <w:rsid w:val="00BC2FFC"/>
    <w:rsid w:val="00BC6523"/>
    <w:rsid w:val="00BD1D44"/>
    <w:rsid w:val="00BD286A"/>
    <w:rsid w:val="00BD62BC"/>
    <w:rsid w:val="00BD77D1"/>
    <w:rsid w:val="00BE38DB"/>
    <w:rsid w:val="00BE4B3A"/>
    <w:rsid w:val="00BE7F37"/>
    <w:rsid w:val="00BF0163"/>
    <w:rsid w:val="00BF1E5D"/>
    <w:rsid w:val="00BF565A"/>
    <w:rsid w:val="00BF6237"/>
    <w:rsid w:val="00C0447B"/>
    <w:rsid w:val="00C04AFC"/>
    <w:rsid w:val="00C067B0"/>
    <w:rsid w:val="00C10DDD"/>
    <w:rsid w:val="00C20215"/>
    <w:rsid w:val="00C22F65"/>
    <w:rsid w:val="00C2604E"/>
    <w:rsid w:val="00C305EE"/>
    <w:rsid w:val="00C30746"/>
    <w:rsid w:val="00C33124"/>
    <w:rsid w:val="00C372C0"/>
    <w:rsid w:val="00C37799"/>
    <w:rsid w:val="00C409D5"/>
    <w:rsid w:val="00C40EE8"/>
    <w:rsid w:val="00C424A4"/>
    <w:rsid w:val="00C44123"/>
    <w:rsid w:val="00C45CA7"/>
    <w:rsid w:val="00C46173"/>
    <w:rsid w:val="00C46A39"/>
    <w:rsid w:val="00C50231"/>
    <w:rsid w:val="00C5037B"/>
    <w:rsid w:val="00C503B4"/>
    <w:rsid w:val="00C50780"/>
    <w:rsid w:val="00C541DA"/>
    <w:rsid w:val="00C55BF2"/>
    <w:rsid w:val="00C578E0"/>
    <w:rsid w:val="00C643F5"/>
    <w:rsid w:val="00C65042"/>
    <w:rsid w:val="00C65E38"/>
    <w:rsid w:val="00C6742D"/>
    <w:rsid w:val="00C71329"/>
    <w:rsid w:val="00C76A58"/>
    <w:rsid w:val="00C8099E"/>
    <w:rsid w:val="00C84832"/>
    <w:rsid w:val="00C84D3E"/>
    <w:rsid w:val="00C84DFF"/>
    <w:rsid w:val="00C85226"/>
    <w:rsid w:val="00C866C6"/>
    <w:rsid w:val="00C907C0"/>
    <w:rsid w:val="00C91358"/>
    <w:rsid w:val="00C915AB"/>
    <w:rsid w:val="00C9299D"/>
    <w:rsid w:val="00C95BB8"/>
    <w:rsid w:val="00C95ECB"/>
    <w:rsid w:val="00C96491"/>
    <w:rsid w:val="00C9765C"/>
    <w:rsid w:val="00CA75F9"/>
    <w:rsid w:val="00CB55CC"/>
    <w:rsid w:val="00CB6D56"/>
    <w:rsid w:val="00CD20E8"/>
    <w:rsid w:val="00CD25EC"/>
    <w:rsid w:val="00CD6733"/>
    <w:rsid w:val="00CE1ACF"/>
    <w:rsid w:val="00CE27E7"/>
    <w:rsid w:val="00CE3D4C"/>
    <w:rsid w:val="00CE4979"/>
    <w:rsid w:val="00CE698A"/>
    <w:rsid w:val="00CF1166"/>
    <w:rsid w:val="00D00891"/>
    <w:rsid w:val="00D01D78"/>
    <w:rsid w:val="00D03170"/>
    <w:rsid w:val="00D0601F"/>
    <w:rsid w:val="00D06105"/>
    <w:rsid w:val="00D06E46"/>
    <w:rsid w:val="00D075DD"/>
    <w:rsid w:val="00D107F0"/>
    <w:rsid w:val="00D13871"/>
    <w:rsid w:val="00D15FA8"/>
    <w:rsid w:val="00D16A64"/>
    <w:rsid w:val="00D17920"/>
    <w:rsid w:val="00D206AB"/>
    <w:rsid w:val="00D21E5E"/>
    <w:rsid w:val="00D2290F"/>
    <w:rsid w:val="00D30F55"/>
    <w:rsid w:val="00D331BE"/>
    <w:rsid w:val="00D33FD9"/>
    <w:rsid w:val="00D36022"/>
    <w:rsid w:val="00D36DF8"/>
    <w:rsid w:val="00D44DE3"/>
    <w:rsid w:val="00D46583"/>
    <w:rsid w:val="00D52B97"/>
    <w:rsid w:val="00D54F02"/>
    <w:rsid w:val="00D55835"/>
    <w:rsid w:val="00D576BF"/>
    <w:rsid w:val="00D6004D"/>
    <w:rsid w:val="00D65A84"/>
    <w:rsid w:val="00D71B3B"/>
    <w:rsid w:val="00D722C7"/>
    <w:rsid w:val="00D73CA7"/>
    <w:rsid w:val="00D82453"/>
    <w:rsid w:val="00D827B4"/>
    <w:rsid w:val="00D8574D"/>
    <w:rsid w:val="00D857F5"/>
    <w:rsid w:val="00D908FC"/>
    <w:rsid w:val="00DB167C"/>
    <w:rsid w:val="00DB316F"/>
    <w:rsid w:val="00DB3A5D"/>
    <w:rsid w:val="00DC4AF1"/>
    <w:rsid w:val="00DC7C19"/>
    <w:rsid w:val="00DD0DD4"/>
    <w:rsid w:val="00DD2255"/>
    <w:rsid w:val="00DD587E"/>
    <w:rsid w:val="00DE2341"/>
    <w:rsid w:val="00DE31FA"/>
    <w:rsid w:val="00DE4AD1"/>
    <w:rsid w:val="00DE4DD1"/>
    <w:rsid w:val="00DE5812"/>
    <w:rsid w:val="00DE6C06"/>
    <w:rsid w:val="00DE6CF9"/>
    <w:rsid w:val="00DF1246"/>
    <w:rsid w:val="00DF4A79"/>
    <w:rsid w:val="00DF7BFE"/>
    <w:rsid w:val="00E021B0"/>
    <w:rsid w:val="00E02A04"/>
    <w:rsid w:val="00E03F39"/>
    <w:rsid w:val="00E21EBE"/>
    <w:rsid w:val="00E23645"/>
    <w:rsid w:val="00E26659"/>
    <w:rsid w:val="00E26CDE"/>
    <w:rsid w:val="00E271A6"/>
    <w:rsid w:val="00E30F4E"/>
    <w:rsid w:val="00E370AC"/>
    <w:rsid w:val="00E37BB6"/>
    <w:rsid w:val="00E4257E"/>
    <w:rsid w:val="00E43122"/>
    <w:rsid w:val="00E5249E"/>
    <w:rsid w:val="00E56603"/>
    <w:rsid w:val="00E62F13"/>
    <w:rsid w:val="00E64C0C"/>
    <w:rsid w:val="00E66311"/>
    <w:rsid w:val="00E66880"/>
    <w:rsid w:val="00E66992"/>
    <w:rsid w:val="00E762C6"/>
    <w:rsid w:val="00E76AB8"/>
    <w:rsid w:val="00E84201"/>
    <w:rsid w:val="00E84E09"/>
    <w:rsid w:val="00E95485"/>
    <w:rsid w:val="00E97A7E"/>
    <w:rsid w:val="00EA1AD0"/>
    <w:rsid w:val="00EA2964"/>
    <w:rsid w:val="00EA34CD"/>
    <w:rsid w:val="00EA37C1"/>
    <w:rsid w:val="00EA3837"/>
    <w:rsid w:val="00EA3BE6"/>
    <w:rsid w:val="00EA4243"/>
    <w:rsid w:val="00EA4579"/>
    <w:rsid w:val="00EA5923"/>
    <w:rsid w:val="00EB0CC1"/>
    <w:rsid w:val="00EC07A1"/>
    <w:rsid w:val="00EC147F"/>
    <w:rsid w:val="00EC58B3"/>
    <w:rsid w:val="00ED50DD"/>
    <w:rsid w:val="00ED5993"/>
    <w:rsid w:val="00EE144C"/>
    <w:rsid w:val="00EE1AF9"/>
    <w:rsid w:val="00EE31A1"/>
    <w:rsid w:val="00EF1504"/>
    <w:rsid w:val="00EF3B06"/>
    <w:rsid w:val="00EF3F41"/>
    <w:rsid w:val="00F06448"/>
    <w:rsid w:val="00F06493"/>
    <w:rsid w:val="00F14A6F"/>
    <w:rsid w:val="00F1727B"/>
    <w:rsid w:val="00F17FCF"/>
    <w:rsid w:val="00F219B5"/>
    <w:rsid w:val="00F308E4"/>
    <w:rsid w:val="00F310C4"/>
    <w:rsid w:val="00F31E27"/>
    <w:rsid w:val="00F33436"/>
    <w:rsid w:val="00F3441D"/>
    <w:rsid w:val="00F34F00"/>
    <w:rsid w:val="00F37BED"/>
    <w:rsid w:val="00F47DEE"/>
    <w:rsid w:val="00F51972"/>
    <w:rsid w:val="00F56603"/>
    <w:rsid w:val="00F609EE"/>
    <w:rsid w:val="00F62E15"/>
    <w:rsid w:val="00F73B35"/>
    <w:rsid w:val="00F828F9"/>
    <w:rsid w:val="00F86A3C"/>
    <w:rsid w:val="00F873D6"/>
    <w:rsid w:val="00F874B6"/>
    <w:rsid w:val="00F924E1"/>
    <w:rsid w:val="00F941EE"/>
    <w:rsid w:val="00F94255"/>
    <w:rsid w:val="00F9635C"/>
    <w:rsid w:val="00FA6648"/>
    <w:rsid w:val="00FB2247"/>
    <w:rsid w:val="00FB2411"/>
    <w:rsid w:val="00FB2C36"/>
    <w:rsid w:val="00FB3339"/>
    <w:rsid w:val="00FB65DC"/>
    <w:rsid w:val="00FC2612"/>
    <w:rsid w:val="00FC4837"/>
    <w:rsid w:val="00FD125C"/>
    <w:rsid w:val="00FE160A"/>
    <w:rsid w:val="00FE2CBA"/>
    <w:rsid w:val="00FE30C8"/>
    <w:rsid w:val="00FF3C20"/>
    <w:rsid w:val="00FF55B3"/>
    <w:rsid w:val="00FF57B5"/>
    <w:rsid w:val="00FF5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41A6459"/>
  <w15:chartTrackingRefBased/>
  <w15:docId w15:val="{892121E5-0542-49ED-B518-F6CCC238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uiPriority="22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E82"/>
    <w:rPr>
      <w:rFonts w:eastAsia="ヒラギノ角ゴ Pro W3"/>
      <w:color w:val="000000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locked/>
    <w:rsid w:val="003141DC"/>
    <w:pPr>
      <w:keepNext/>
      <w:spacing w:before="240" w:after="60"/>
      <w:outlineLvl w:val="2"/>
    </w:pPr>
    <w:rPr>
      <w:rFonts w:ascii="Arial" w:eastAsia="Times New Roman" w:hAnsi="Arial" w:cs="Arial"/>
      <w:b/>
      <w:bCs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</w:rPr>
  </w:style>
  <w:style w:type="table" w:styleId="TableGrid">
    <w:name w:val="Table Grid"/>
    <w:basedOn w:val="TableNormal"/>
    <w:locked/>
    <w:rsid w:val="00A65A8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541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locked/>
    <w:rsid w:val="00D107F0"/>
    <w:rPr>
      <w:sz w:val="18"/>
      <w:szCs w:val="18"/>
    </w:rPr>
  </w:style>
  <w:style w:type="paragraph" w:styleId="CommentText">
    <w:name w:val="annotation text"/>
    <w:basedOn w:val="Normal"/>
    <w:link w:val="CommentTextChar"/>
    <w:locked/>
    <w:rsid w:val="00D107F0"/>
  </w:style>
  <w:style w:type="character" w:customStyle="1" w:styleId="CommentTextChar">
    <w:name w:val="Comment Text Char"/>
    <w:link w:val="CommentText"/>
    <w:rsid w:val="00D107F0"/>
    <w:rPr>
      <w:rFonts w:eastAsia="ヒラギノ角ゴ Pro W3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locked/>
    <w:rsid w:val="00D107F0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D107F0"/>
    <w:rPr>
      <w:rFonts w:eastAsia="ヒラギノ角ゴ Pro W3"/>
      <w:b/>
      <w:b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locked/>
    <w:rsid w:val="00D107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D107F0"/>
    <w:rPr>
      <w:rFonts w:ascii="Lucida Grande" w:eastAsia="ヒラギノ角ゴ Pro W3" w:hAnsi="Lucida Grande" w:cs="Lucida Grande"/>
      <w:color w:val="000000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DE31FA"/>
    <w:pPr>
      <w:ind w:left="720"/>
      <w:contextualSpacing/>
    </w:pPr>
    <w:rPr>
      <w:rFonts w:ascii="Calibri" w:eastAsia="Times New Roman" w:hAnsi="Calibri" w:cs="Arial"/>
      <w:color w:val="auto"/>
    </w:rPr>
  </w:style>
  <w:style w:type="character" w:customStyle="1" w:styleId="Heading3Char">
    <w:name w:val="Heading 3 Char"/>
    <w:link w:val="Heading3"/>
    <w:semiHidden/>
    <w:rsid w:val="003141DC"/>
    <w:rPr>
      <w:rFonts w:ascii="Arial" w:hAnsi="Arial" w:cs="Arial"/>
      <w:b/>
      <w:bCs/>
      <w:sz w:val="26"/>
      <w:szCs w:val="26"/>
      <w:lang w:val="en-US" w:eastAsia="en-US"/>
    </w:rPr>
  </w:style>
  <w:style w:type="paragraph" w:styleId="Header">
    <w:name w:val="header"/>
    <w:basedOn w:val="Normal"/>
    <w:link w:val="HeaderChar"/>
    <w:locked/>
    <w:rsid w:val="00C10D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10DDD"/>
    <w:rPr>
      <w:rFonts w:eastAsia="ヒラギノ角ゴ Pro W3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locked/>
    <w:rsid w:val="00C10D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C10DDD"/>
    <w:rPr>
      <w:rFonts w:eastAsia="ヒラギノ角ゴ Pro W3"/>
      <w:color w:val="000000"/>
      <w:sz w:val="24"/>
      <w:szCs w:val="24"/>
      <w:lang w:val="en-US" w:eastAsia="en-US"/>
    </w:rPr>
  </w:style>
  <w:style w:type="character" w:styleId="PageNumber">
    <w:name w:val="page number"/>
    <w:basedOn w:val="DefaultParagraphFont"/>
    <w:locked/>
    <w:rsid w:val="009C07DA"/>
  </w:style>
  <w:style w:type="character" w:customStyle="1" w:styleId="apple-converted-space">
    <w:name w:val="apple-converted-space"/>
    <w:basedOn w:val="DefaultParagraphFont"/>
    <w:rsid w:val="000748CC"/>
  </w:style>
  <w:style w:type="paragraph" w:styleId="ListParagraph">
    <w:name w:val="List Paragraph"/>
    <w:basedOn w:val="Normal"/>
    <w:uiPriority w:val="34"/>
    <w:qFormat/>
    <w:rsid w:val="000748CC"/>
    <w:pPr>
      <w:spacing w:before="100" w:beforeAutospacing="1" w:after="100" w:afterAutospacing="1"/>
    </w:pPr>
    <w:rPr>
      <w:rFonts w:eastAsia="Times New Roman"/>
      <w:color w:val="auto"/>
      <w:lang w:eastAsia="en-GB"/>
    </w:rPr>
  </w:style>
  <w:style w:type="paragraph" w:styleId="Revision">
    <w:name w:val="Revision"/>
    <w:hidden/>
    <w:uiPriority w:val="71"/>
    <w:unhideWhenUsed/>
    <w:rsid w:val="006F7EBE"/>
    <w:rPr>
      <w:rFonts w:eastAsia="ヒラギノ角ゴ Pro W3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locked/>
    <w:rsid w:val="00A72B74"/>
    <w:pPr>
      <w:spacing w:before="100" w:beforeAutospacing="1" w:after="100" w:afterAutospacing="1"/>
    </w:pPr>
    <w:rPr>
      <w:rFonts w:eastAsia="Times New Roman"/>
      <w:color w:val="auto"/>
    </w:rPr>
  </w:style>
  <w:style w:type="character" w:styleId="Strong">
    <w:name w:val="Strong"/>
    <w:uiPriority w:val="22"/>
    <w:qFormat/>
    <w:locked/>
    <w:rsid w:val="00D827B4"/>
    <w:rPr>
      <w:b/>
      <w:bCs/>
    </w:rPr>
  </w:style>
  <w:style w:type="character" w:styleId="Hyperlink">
    <w:name w:val="Hyperlink"/>
    <w:basedOn w:val="DefaultParagraphFont"/>
    <w:locked/>
    <w:rsid w:val="00B520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0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01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10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3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9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7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83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51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1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14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4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00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6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6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4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88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630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4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3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0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1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0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733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183034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478039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1675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047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22801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1736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0081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105632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39839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64177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0115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911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1780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1329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0749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30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55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49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69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00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.edu.qa/static_file/qu/offices%20and%20departments/VPAA/documents/Promotion/CAS%20(SASC)%20Promotion%20Guidelines_Fall%202022.pd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3</_dlc_DocId>
    <_dlc_DocIdUrl xmlns="4595ca7b-3a15-4971-af5f-cadc29c03e04">
      <Url>https://qataruniversity-prd.qu.edu.qa/en-us/Offices/vpaa/Faculty/_layouts/15/DocIdRedir.aspx?ID=QPT3VHF6MKWP-1949846205-3</Url>
      <Description>QPT3VHF6MKWP-1949846205-3</Description>
    </_dlc_DocIdUrl>
  </documentManagement>
</p:properties>
</file>

<file path=customXml/itemProps1.xml><?xml version="1.0" encoding="utf-8"?>
<ds:datastoreItem xmlns:ds="http://schemas.openxmlformats.org/officeDocument/2006/customXml" ds:itemID="{24DA694E-F061-4AB7-9284-CF3F66F6D4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DC29D2-4CBC-4521-9E3D-385689518F9B}"/>
</file>

<file path=customXml/itemProps3.xml><?xml version="1.0" encoding="utf-8"?>
<ds:datastoreItem xmlns:ds="http://schemas.openxmlformats.org/officeDocument/2006/customXml" ds:itemID="{B4FF9A88-6D1E-4FA5-892A-59E323257279}"/>
</file>

<file path=customXml/itemProps4.xml><?xml version="1.0" encoding="utf-8"?>
<ds:datastoreItem xmlns:ds="http://schemas.openxmlformats.org/officeDocument/2006/customXml" ds:itemID="{475DDFFD-951F-423C-B40B-E82BFC73268F}"/>
</file>

<file path=customXml/itemProps5.xml><?xml version="1.0" encoding="utf-8"?>
<ds:datastoreItem xmlns:ds="http://schemas.openxmlformats.org/officeDocument/2006/customXml" ds:itemID="{074D7D75-711D-4C7E-88C1-68493A7C96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74</Words>
  <Characters>783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QU</Company>
  <LinksUpToDate>false</LinksUpToDate>
  <CharactersWithSpaces>9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ser</dc:creator>
  <cp:keywords/>
  <cp:lastModifiedBy>Hesham Mohamed Korashy</cp:lastModifiedBy>
  <cp:revision>3</cp:revision>
  <cp:lastPrinted>2013-05-22T15:15:00Z</cp:lastPrinted>
  <dcterms:created xsi:type="dcterms:W3CDTF">2024-08-07T05:20:00Z</dcterms:created>
  <dcterms:modified xsi:type="dcterms:W3CDTF">2024-08-07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d6b1ef3a-dfdb-4d1b-8b12-f0d6dd83b508</vt:lpwstr>
  </property>
</Properties>
</file>